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B9CC3F" w14:textId="5443A8BC" w:rsidR="00B16956" w:rsidRPr="00585DB4" w:rsidRDefault="00085BC6" w:rsidP="00085BC6">
      <w:pPr>
        <w:pStyle w:val="Title"/>
        <w:rPr>
          <w:rFonts w:ascii="UTM Avo" w:hAnsi="UTM Avo"/>
          <w:color w:val="1F3864" w:themeColor="accent5" w:themeShade="80"/>
          <w:sz w:val="50"/>
          <w:szCs w:val="50"/>
        </w:rPr>
      </w:pPr>
      <w:bookmarkStart w:id="0" w:name="_Hlk147050902"/>
      <w:bookmarkStart w:id="1" w:name="_Hlk129709338"/>
      <w:bookmarkEnd w:id="0"/>
      <w:r w:rsidRPr="00585DB4">
        <w:rPr>
          <w:rFonts w:ascii="UTM Avo" w:hAnsi="UTM Avo"/>
          <w:color w:val="1F3864" w:themeColor="accent5" w:themeShade="80"/>
          <w:sz w:val="50"/>
          <w:szCs w:val="50"/>
        </w:rPr>
        <w:t xml:space="preserve">BÁO CÁO </w:t>
      </w:r>
      <w:r w:rsidR="00B16956" w:rsidRPr="00585DB4">
        <w:rPr>
          <w:rFonts w:ascii="UTM Avo" w:hAnsi="UTM Avo"/>
          <w:color w:val="1F3864" w:themeColor="accent5" w:themeShade="80"/>
          <w:sz w:val="50"/>
          <w:szCs w:val="50"/>
        </w:rPr>
        <w:t>B</w:t>
      </w:r>
      <w:r w:rsidR="0057762B" w:rsidRPr="00585DB4">
        <w:rPr>
          <w:rFonts w:ascii="UTM Avo" w:hAnsi="UTM Avo"/>
          <w:color w:val="1F3864" w:themeColor="accent5" w:themeShade="80"/>
          <w:sz w:val="50"/>
          <w:szCs w:val="50"/>
        </w:rPr>
        <w:t xml:space="preserve">ÀI TẬP </w:t>
      </w:r>
      <w:r w:rsidR="008D6AE8" w:rsidRPr="00585DB4">
        <w:rPr>
          <w:rFonts w:ascii="UTM Avo" w:hAnsi="UTM Avo"/>
          <w:color w:val="1F3864" w:themeColor="accent5" w:themeShade="80"/>
          <w:sz w:val="50"/>
          <w:szCs w:val="50"/>
        </w:rPr>
        <w:t>THỰC HÀNH LAB</w:t>
      </w:r>
      <w:r w:rsidR="00F2752D" w:rsidRPr="00585DB4">
        <w:rPr>
          <w:rFonts w:ascii="UTM Avo" w:hAnsi="UTM Avo"/>
          <w:color w:val="1F3864" w:themeColor="accent5" w:themeShade="80"/>
          <w:sz w:val="50"/>
          <w:szCs w:val="50"/>
        </w:rPr>
        <w:t>1</w:t>
      </w:r>
    </w:p>
    <w:p w14:paraId="1256D11A" w14:textId="6F2B1ED3" w:rsidR="00FF12B3" w:rsidRPr="0047395F" w:rsidRDefault="00295F41" w:rsidP="00085BC6">
      <w:pPr>
        <w:jc w:val="center"/>
        <w:rPr>
          <w:bCs/>
          <w:sz w:val="28"/>
          <w:szCs w:val="28"/>
          <w:lang w:val="fr-FR"/>
        </w:rPr>
      </w:pPr>
      <w:r w:rsidRPr="0047395F">
        <w:rPr>
          <w:b/>
          <w:sz w:val="28"/>
          <w:szCs w:val="28"/>
          <w:lang w:val="fr-FR"/>
        </w:rPr>
        <w:t>Môn học:</w:t>
      </w:r>
      <w:r w:rsidRPr="0047395F">
        <w:rPr>
          <w:bCs/>
          <w:sz w:val="28"/>
          <w:szCs w:val="28"/>
          <w:lang w:val="fr-FR"/>
        </w:rPr>
        <w:t xml:space="preserve"> </w:t>
      </w:r>
      <w:r w:rsidR="0047395F" w:rsidRPr="0047395F">
        <w:rPr>
          <w:bCs/>
          <w:sz w:val="28"/>
          <w:szCs w:val="28"/>
          <w:lang w:val="fr-FR"/>
        </w:rPr>
        <w:t>Internet và Công nghệ Web</w:t>
      </w:r>
    </w:p>
    <w:p w14:paraId="733B935F" w14:textId="16844CEF" w:rsidR="008D0072" w:rsidRPr="0047395F" w:rsidRDefault="00085BC6" w:rsidP="00085BC6">
      <w:pPr>
        <w:jc w:val="center"/>
        <w:rPr>
          <w:iCs/>
          <w:sz w:val="28"/>
          <w:szCs w:val="28"/>
          <w:lang w:val="fr-FR"/>
        </w:rPr>
      </w:pPr>
      <w:r w:rsidRPr="0047395F">
        <w:rPr>
          <w:b/>
          <w:bCs/>
          <w:iCs/>
          <w:sz w:val="28"/>
          <w:szCs w:val="28"/>
          <w:lang w:val="vi-VN"/>
        </w:rPr>
        <w:t>Gi</w:t>
      </w:r>
      <w:r w:rsidR="00EC4624" w:rsidRPr="0047395F">
        <w:rPr>
          <w:b/>
          <w:bCs/>
          <w:iCs/>
          <w:sz w:val="28"/>
          <w:szCs w:val="28"/>
          <w:lang w:val="vi-VN"/>
        </w:rPr>
        <w:t>áo viên hướng dẫn</w:t>
      </w:r>
      <w:r w:rsidRPr="0047395F">
        <w:rPr>
          <w:b/>
          <w:bCs/>
          <w:iCs/>
          <w:sz w:val="28"/>
          <w:szCs w:val="28"/>
          <w:lang w:val="vi-VN"/>
        </w:rPr>
        <w:t>:</w:t>
      </w:r>
      <w:r w:rsidRPr="0047395F">
        <w:rPr>
          <w:iCs/>
          <w:sz w:val="28"/>
          <w:szCs w:val="28"/>
          <w:lang w:val="vi-VN"/>
        </w:rPr>
        <w:t xml:space="preserve"> </w:t>
      </w:r>
      <w:r w:rsidR="0047395F" w:rsidRPr="0047395F">
        <w:rPr>
          <w:iCs/>
          <w:sz w:val="28"/>
          <w:szCs w:val="28"/>
          <w:lang w:val="fr-FR"/>
        </w:rPr>
        <w:t>Võ Tấn Khoa</w:t>
      </w:r>
    </w:p>
    <w:p w14:paraId="5FD425F9" w14:textId="77777777" w:rsidR="00085BC6" w:rsidRDefault="00085BC6" w:rsidP="00DD39CE">
      <w:pPr>
        <w:jc w:val="both"/>
        <w:rPr>
          <w:rFonts w:ascii="Montserrat ExtraLight" w:hAnsi="Montserrat ExtraLight"/>
          <w:i/>
          <w:lang w:val="vi-VN"/>
        </w:rPr>
      </w:pPr>
    </w:p>
    <w:p w14:paraId="604AEBF6" w14:textId="3C889BF7" w:rsidR="00DE0762" w:rsidRPr="0057762B" w:rsidRDefault="00B16956" w:rsidP="00DD39CE">
      <w:pPr>
        <w:jc w:val="both"/>
        <w:rPr>
          <w:rFonts w:asciiTheme="minorHAnsi" w:hAnsiTheme="minorHAnsi"/>
          <w:b/>
          <w:u w:val="single"/>
          <w:lang w:val="vi-VN"/>
        </w:rPr>
      </w:pPr>
      <w:r w:rsidRPr="0057762B">
        <w:rPr>
          <w:b/>
          <w:u w:val="single"/>
          <w:lang w:val="vi-VN"/>
        </w:rPr>
        <w:t>THÔNG TIN CHUNG:</w:t>
      </w:r>
    </w:p>
    <w:tbl>
      <w:tblPr>
        <w:tblW w:w="9876" w:type="dxa"/>
        <w:tblInd w:w="-1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26"/>
        <w:gridCol w:w="1800"/>
        <w:gridCol w:w="4050"/>
      </w:tblGrid>
      <w:tr w:rsidR="00085BC6" w:rsidRPr="00373AED" w14:paraId="00A192D9" w14:textId="77777777" w:rsidTr="00085BC6">
        <w:trPr>
          <w:trHeight w:val="282"/>
        </w:trPr>
        <w:tc>
          <w:tcPr>
            <w:tcW w:w="4026" w:type="dxa"/>
            <w:shd w:val="clear" w:color="auto" w:fill="DEEAF6" w:themeFill="accent1" w:themeFillTint="33"/>
          </w:tcPr>
          <w:p w14:paraId="2450D6E3" w14:textId="69493AB2" w:rsidR="00085BC6" w:rsidRPr="00373AED" w:rsidRDefault="00085BC6" w:rsidP="00085BC6">
            <w:pPr>
              <w:tabs>
                <w:tab w:val="left" w:pos="6480"/>
              </w:tabs>
              <w:ind w:hanging="17"/>
              <w:jc w:val="center"/>
              <w:rPr>
                <w:b/>
              </w:rPr>
            </w:pPr>
            <w:r w:rsidRPr="00373AED">
              <w:rPr>
                <w:b/>
              </w:rPr>
              <w:t>Họ và tên</w:t>
            </w:r>
          </w:p>
        </w:tc>
        <w:tc>
          <w:tcPr>
            <w:tcW w:w="1800" w:type="dxa"/>
            <w:shd w:val="clear" w:color="auto" w:fill="DEEAF6" w:themeFill="accent1" w:themeFillTint="33"/>
          </w:tcPr>
          <w:p w14:paraId="4C5090D7" w14:textId="33A7CE9B" w:rsidR="00085BC6" w:rsidRPr="00373AED" w:rsidRDefault="00085BC6" w:rsidP="00085BC6">
            <w:pPr>
              <w:tabs>
                <w:tab w:val="left" w:pos="6480"/>
              </w:tabs>
              <w:jc w:val="center"/>
              <w:rPr>
                <w:b/>
              </w:rPr>
            </w:pPr>
            <w:r w:rsidRPr="00373AED">
              <w:rPr>
                <w:b/>
              </w:rPr>
              <w:t>MSSV</w:t>
            </w:r>
          </w:p>
        </w:tc>
        <w:tc>
          <w:tcPr>
            <w:tcW w:w="4050" w:type="dxa"/>
            <w:shd w:val="clear" w:color="auto" w:fill="DEEAF6" w:themeFill="accent1" w:themeFillTint="33"/>
          </w:tcPr>
          <w:p w14:paraId="49D161CB" w14:textId="3A53ACC4" w:rsidR="00085BC6" w:rsidRPr="00373AED" w:rsidRDefault="00085BC6" w:rsidP="00085BC6">
            <w:pPr>
              <w:tabs>
                <w:tab w:val="left" w:pos="6480"/>
              </w:tabs>
              <w:jc w:val="center"/>
              <w:rPr>
                <w:b/>
              </w:rPr>
            </w:pPr>
            <w:r w:rsidRPr="00373AED">
              <w:rPr>
                <w:b/>
              </w:rPr>
              <w:t>Email</w:t>
            </w:r>
          </w:p>
        </w:tc>
      </w:tr>
      <w:tr w:rsidR="00085BC6" w:rsidRPr="00373AED" w14:paraId="1CAB62E8" w14:textId="258E8FF6" w:rsidTr="00085BC6">
        <w:trPr>
          <w:trHeight w:val="282"/>
        </w:trPr>
        <w:tc>
          <w:tcPr>
            <w:tcW w:w="4026" w:type="dxa"/>
          </w:tcPr>
          <w:p w14:paraId="77B2AD33" w14:textId="1B4FC2B3" w:rsidR="00085BC6" w:rsidRPr="0025135A" w:rsidRDefault="00801C0A" w:rsidP="00085BC6">
            <w:pPr>
              <w:tabs>
                <w:tab w:val="left" w:pos="6480"/>
              </w:tabs>
              <w:ind w:hanging="17"/>
              <w:jc w:val="center"/>
              <w:rPr>
                <w:bCs/>
              </w:rPr>
            </w:pPr>
            <w:r>
              <w:rPr>
                <w:bCs/>
              </w:rPr>
              <w:t>Trần Quốc Trung</w:t>
            </w:r>
          </w:p>
        </w:tc>
        <w:tc>
          <w:tcPr>
            <w:tcW w:w="1800" w:type="dxa"/>
          </w:tcPr>
          <w:p w14:paraId="6F74B605" w14:textId="753256BA" w:rsidR="00085BC6" w:rsidRPr="0025135A" w:rsidRDefault="00801C0A" w:rsidP="00085BC6">
            <w:pPr>
              <w:tabs>
                <w:tab w:val="left" w:pos="6480"/>
              </w:tabs>
              <w:jc w:val="center"/>
              <w:rPr>
                <w:bCs/>
              </w:rPr>
            </w:pPr>
            <w:r>
              <w:rPr>
                <w:bCs/>
              </w:rPr>
              <w:t>22521569</w:t>
            </w:r>
          </w:p>
        </w:tc>
        <w:tc>
          <w:tcPr>
            <w:tcW w:w="4050" w:type="dxa"/>
          </w:tcPr>
          <w:p w14:paraId="69359CA4" w14:textId="387676F3" w:rsidR="00085BC6" w:rsidRPr="00373AED" w:rsidRDefault="00085BC6" w:rsidP="00085BC6">
            <w:pPr>
              <w:tabs>
                <w:tab w:val="left" w:pos="6480"/>
              </w:tabs>
              <w:jc w:val="center"/>
            </w:pPr>
            <w:r>
              <w:t>2252</w:t>
            </w:r>
            <w:r w:rsidR="00801C0A">
              <w:t>1569</w:t>
            </w:r>
            <w:r>
              <w:t>@gm.uit.edu.vn</w:t>
            </w:r>
          </w:p>
        </w:tc>
      </w:tr>
    </w:tbl>
    <w:p w14:paraId="1D62E688" w14:textId="77777777" w:rsidR="00A840A8" w:rsidRDefault="002724CB" w:rsidP="00DD39CE">
      <w:pPr>
        <w:jc w:val="both"/>
      </w:pPr>
      <w:r w:rsidRPr="00373AED">
        <w:tab/>
      </w:r>
    </w:p>
    <w:p w14:paraId="65723B19" w14:textId="2A8CEE46" w:rsidR="00BA539D" w:rsidRPr="00085BC6" w:rsidRDefault="00926DAB" w:rsidP="00085BC6">
      <w:pPr>
        <w:pStyle w:val="Title"/>
        <w:pBdr>
          <w:bottom w:val="single" w:sz="6" w:space="0" w:color="auto"/>
        </w:pBdr>
        <w:spacing w:before="360"/>
        <w:rPr>
          <w:rFonts w:ascii="Montserrat Black" w:hAnsi="Montserrat Black"/>
          <w:sz w:val="40"/>
          <w:szCs w:val="40"/>
        </w:rPr>
      </w:pPr>
      <w:r w:rsidRPr="00085BC6">
        <w:rPr>
          <w:rFonts w:ascii="Montserrat Black" w:hAnsi="Montserrat Black"/>
          <w:sz w:val="40"/>
          <w:szCs w:val="40"/>
        </w:rPr>
        <w:t>B</w:t>
      </w:r>
      <w:r w:rsidR="0057762B" w:rsidRPr="00085BC6">
        <w:rPr>
          <w:rFonts w:ascii="Montserrat Black" w:hAnsi="Montserrat Black"/>
          <w:sz w:val="40"/>
          <w:szCs w:val="40"/>
        </w:rPr>
        <w:t>ÀI LÀM</w:t>
      </w:r>
      <w:r w:rsidRPr="00085BC6">
        <w:rPr>
          <w:rFonts w:ascii="Montserrat Black" w:hAnsi="Montserrat Black"/>
          <w:sz w:val="40"/>
          <w:szCs w:val="40"/>
        </w:rPr>
        <w:t xml:space="preserve"> CHI TIẾT</w:t>
      </w:r>
    </w:p>
    <w:bookmarkEnd w:id="1"/>
    <w:p w14:paraId="27DC058E" w14:textId="7A79E056" w:rsidR="00E862A3" w:rsidRDefault="00E862A3" w:rsidP="00E862A3">
      <w:pPr>
        <w:pStyle w:val="NoiDung"/>
        <w:rPr>
          <w:rFonts w:ascii="UTM Avo" w:hAnsi="UTM Avo"/>
          <w:b/>
          <w:bCs/>
          <w:color w:val="2F5496" w:themeColor="accent5" w:themeShade="BF"/>
        </w:rPr>
      </w:pPr>
    </w:p>
    <w:p w14:paraId="10E90B56" w14:textId="5115976A" w:rsidR="00E862A3" w:rsidRPr="00E862A3" w:rsidRDefault="00E862A3" w:rsidP="00E862A3">
      <w:pPr>
        <w:pStyle w:val="NoiDung"/>
        <w:numPr>
          <w:ilvl w:val="0"/>
          <w:numId w:val="50"/>
        </w:numPr>
        <w:rPr>
          <w:rFonts w:ascii="UTM Avo" w:hAnsi="UTM Avo"/>
          <w:b/>
          <w:bCs/>
          <w:color w:val="2F5496" w:themeColor="accent5" w:themeShade="BF"/>
        </w:rPr>
      </w:pPr>
      <w:r w:rsidRPr="00E862A3">
        <w:rPr>
          <w:rFonts w:ascii="UTM Avo" w:hAnsi="UTM Avo"/>
          <w:b/>
          <w:bCs/>
          <w:color w:val="2F5496" w:themeColor="accent5" w:themeShade="BF"/>
        </w:rPr>
        <w:t>Khối và cấu trúc nội dun</w:t>
      </w:r>
      <w:r>
        <w:rPr>
          <w:rFonts w:ascii="UTM Avo" w:hAnsi="UTM Avo"/>
          <w:b/>
          <w:bCs/>
          <w:color w:val="2F5496" w:themeColor="accent5" w:themeShade="BF"/>
        </w:rPr>
        <w:t>g</w:t>
      </w:r>
    </w:p>
    <w:p w14:paraId="1F70A9E5" w14:textId="38C63B41" w:rsidR="0047395F" w:rsidRPr="0047395F" w:rsidRDefault="0047395F" w:rsidP="0047395F">
      <w:pPr>
        <w:pStyle w:val="NoiDung"/>
        <w:numPr>
          <w:ilvl w:val="0"/>
          <w:numId w:val="49"/>
        </w:numPr>
        <w:rPr>
          <w:rFonts w:ascii="UTM Avo" w:hAnsi="UTM Avo"/>
          <w:b/>
          <w:bCs/>
          <w:color w:val="2F5496" w:themeColor="accent5" w:themeShade="BF"/>
        </w:rPr>
      </w:pPr>
      <w:r w:rsidRPr="0047395F">
        <w:rPr>
          <w:rFonts w:ascii="UTM Avo" w:hAnsi="UTM Avo"/>
          <w:b/>
          <w:bCs/>
          <w:color w:val="2F5496" w:themeColor="accent5" w:themeShade="BF"/>
        </w:rPr>
        <w:t>Sử dụng các loại tài liệu cấu trúc thích hợp như DOCTYPE, và các phần tử &lt;html&gt;,</w:t>
      </w:r>
      <w:r>
        <w:rPr>
          <w:rFonts w:ascii="UTM Avo" w:hAnsi="UTM Avo"/>
          <w:b/>
          <w:bCs/>
          <w:color w:val="2F5496" w:themeColor="accent5" w:themeShade="BF"/>
        </w:rPr>
        <w:t xml:space="preserve"> </w:t>
      </w:r>
      <w:r w:rsidRPr="0047395F">
        <w:rPr>
          <w:rFonts w:ascii="UTM Avo" w:hAnsi="UTM Avo"/>
          <w:b/>
          <w:bCs/>
          <w:color w:val="2F5496" w:themeColor="accent5" w:themeShade="BF"/>
        </w:rPr>
        <w:t>&lt;head&gt;, &lt;body&gt;.</w:t>
      </w:r>
    </w:p>
    <w:p w14:paraId="0E97E0E3" w14:textId="1DDFCA7B" w:rsidR="0047395F" w:rsidRDefault="0047395F" w:rsidP="0047395F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  <w:r w:rsidRPr="0047395F">
        <w:rPr>
          <w:rFonts w:ascii="UTM Avo" w:hAnsi="UTM Avo"/>
          <w:b/>
          <w:bCs/>
          <w:noProof/>
          <w:color w:val="2F5496" w:themeColor="accent5" w:themeShade="BF"/>
        </w:rPr>
        <w:drawing>
          <wp:inline distT="0" distB="0" distL="0" distR="0" wp14:anchorId="2D6789A1" wp14:editId="29D352EA">
            <wp:extent cx="6189345" cy="1979930"/>
            <wp:effectExtent l="0" t="0" r="1905" b="1270"/>
            <wp:docPr id="1693579351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3579351" name="Picture 1" descr="A screen shot of a computer pr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197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1132F" w14:textId="77777777" w:rsidR="0047395F" w:rsidRDefault="0047395F" w:rsidP="0047395F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</w:p>
    <w:p w14:paraId="70A6B24A" w14:textId="388D2797" w:rsidR="0047395F" w:rsidRDefault="0047395F" w:rsidP="0047395F">
      <w:pPr>
        <w:pStyle w:val="NoiDung"/>
        <w:numPr>
          <w:ilvl w:val="0"/>
          <w:numId w:val="49"/>
        </w:numPr>
        <w:rPr>
          <w:rFonts w:ascii="UTM Avo" w:hAnsi="UTM Avo"/>
          <w:b/>
          <w:bCs/>
          <w:color w:val="2F5496" w:themeColor="accent5" w:themeShade="BF"/>
        </w:rPr>
      </w:pPr>
      <w:r w:rsidRPr="0047395F">
        <w:rPr>
          <w:rFonts w:ascii="UTM Avo" w:hAnsi="UTM Avo"/>
          <w:b/>
          <w:bCs/>
          <w:color w:val="2F5496" w:themeColor="accent5" w:themeShade="BF"/>
        </w:rPr>
        <w:t>Bức th</w:t>
      </w:r>
      <w:r w:rsidRPr="0047395F">
        <w:rPr>
          <w:rFonts w:ascii="UTM Avo" w:hAnsi="UTM Avo" w:hint="eastAsia"/>
          <w:b/>
          <w:bCs/>
          <w:color w:val="2F5496" w:themeColor="accent5" w:themeShade="BF"/>
        </w:rPr>
        <w:t>ư</w:t>
      </w:r>
      <w:r w:rsidRPr="0047395F">
        <w:rPr>
          <w:rFonts w:ascii="UTM Avo" w:hAnsi="UTM Avo"/>
          <w:b/>
          <w:bCs/>
          <w:color w:val="2F5496" w:themeColor="accent5" w:themeShade="BF"/>
        </w:rPr>
        <w:t xml:space="preserve"> phải đ</w:t>
      </w:r>
      <w:r w:rsidRPr="0047395F">
        <w:rPr>
          <w:rFonts w:ascii="UTM Avo" w:hAnsi="UTM Avo" w:hint="eastAsia"/>
          <w:b/>
          <w:bCs/>
          <w:color w:val="2F5496" w:themeColor="accent5" w:themeShade="BF"/>
        </w:rPr>
        <w:t>ư</w:t>
      </w:r>
      <w:r w:rsidRPr="0047395F">
        <w:rPr>
          <w:rFonts w:ascii="UTM Avo" w:hAnsi="UTM Avo"/>
          <w:b/>
          <w:bCs/>
          <w:color w:val="2F5496" w:themeColor="accent5" w:themeShade="BF"/>
        </w:rPr>
        <w:t>ợc đánh dấu với cách tổ chức gồm các tiêu đề và đoạn văn, trừ một</w:t>
      </w:r>
      <w:r>
        <w:rPr>
          <w:rFonts w:ascii="UTM Avo" w:hAnsi="UTM Avo"/>
          <w:b/>
          <w:bCs/>
          <w:color w:val="2F5496" w:themeColor="accent5" w:themeShade="BF"/>
        </w:rPr>
        <w:t xml:space="preserve"> </w:t>
      </w:r>
      <w:r w:rsidRPr="0047395F">
        <w:rPr>
          <w:rFonts w:ascii="UTM Avo" w:hAnsi="UTM Avo"/>
          <w:b/>
          <w:bCs/>
          <w:color w:val="2F5496" w:themeColor="accent5" w:themeShade="BF"/>
        </w:rPr>
        <w:t>dòng tiêu đề cấp cao nhất (dòng “Re:”) và ba tiêu đề cấp 2.</w:t>
      </w:r>
    </w:p>
    <w:p w14:paraId="6D13B9E2" w14:textId="6C5331B5" w:rsidR="0047395F" w:rsidRDefault="009412C8" w:rsidP="0047395F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  <w:r w:rsidRPr="009412C8">
        <w:rPr>
          <w:rFonts w:ascii="UTM Avo" w:hAnsi="UTM Avo"/>
          <w:b/>
          <w:bCs/>
          <w:noProof/>
          <w:color w:val="2F5496" w:themeColor="accent5" w:themeShade="BF"/>
        </w:rPr>
        <w:lastRenderedPageBreak/>
        <w:drawing>
          <wp:inline distT="0" distB="0" distL="0" distR="0" wp14:anchorId="4EA6CC96" wp14:editId="64F8F641">
            <wp:extent cx="6189345" cy="2077085"/>
            <wp:effectExtent l="0" t="0" r="1905" b="0"/>
            <wp:docPr id="5078361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83611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207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09C7F" w14:textId="77777777" w:rsidR="009412C8" w:rsidRDefault="009412C8" w:rsidP="0047395F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</w:p>
    <w:p w14:paraId="1E44DA69" w14:textId="77777777" w:rsidR="00E862A3" w:rsidRPr="00E862A3" w:rsidRDefault="00E862A3" w:rsidP="00E862A3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  <w:r w:rsidRPr="00E862A3">
        <w:rPr>
          <w:rFonts w:ascii="UTM Avo" w:hAnsi="UTM Avo"/>
          <w:b/>
          <w:bCs/>
          <w:color w:val="2F5496" w:themeColor="accent5" w:themeShade="BF"/>
        </w:rPr>
        <w:t>- Sử dụng các loại đánh dấu phù hợp để đánh dấu “semester start dates, study</w:t>
      </w:r>
    </w:p>
    <w:p w14:paraId="2DF585B0" w14:textId="527BA152" w:rsidR="00E862A3" w:rsidRDefault="00E862A3" w:rsidP="00E862A3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  <w:r w:rsidRPr="00E862A3">
        <w:rPr>
          <w:rFonts w:ascii="UTM Avo" w:hAnsi="UTM Avo"/>
          <w:b/>
          <w:bCs/>
          <w:color w:val="2F5496" w:themeColor="accent5" w:themeShade="BF"/>
        </w:rPr>
        <w:t>subjects, và exotic dances”.</w:t>
      </w:r>
    </w:p>
    <w:p w14:paraId="39612D44" w14:textId="6D41767A" w:rsidR="0047395F" w:rsidRDefault="009412C8" w:rsidP="00E862A3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  <w:r w:rsidRPr="009412C8">
        <w:rPr>
          <w:rFonts w:ascii="UTM Avo" w:hAnsi="UTM Avo"/>
          <w:b/>
          <w:bCs/>
          <w:noProof/>
          <w:color w:val="2F5496" w:themeColor="accent5" w:themeShade="BF"/>
        </w:rPr>
        <w:drawing>
          <wp:inline distT="0" distB="0" distL="0" distR="0" wp14:anchorId="036B23AE" wp14:editId="327B0447">
            <wp:extent cx="6189345" cy="669290"/>
            <wp:effectExtent l="0" t="0" r="1905" b="0"/>
            <wp:docPr id="18892522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925225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669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6685E" w14:textId="77777777" w:rsidR="009412C8" w:rsidRDefault="009412C8" w:rsidP="00E862A3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</w:p>
    <w:p w14:paraId="48CA9F4E" w14:textId="4B680027" w:rsidR="009412C8" w:rsidRDefault="009412C8" w:rsidP="00E862A3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  <w:r w:rsidRPr="009412C8">
        <w:rPr>
          <w:rFonts w:ascii="UTM Avo" w:hAnsi="UTM Avo"/>
          <w:b/>
          <w:bCs/>
          <w:noProof/>
          <w:color w:val="2F5496" w:themeColor="accent5" w:themeShade="BF"/>
        </w:rPr>
        <w:drawing>
          <wp:inline distT="0" distB="0" distL="0" distR="0" wp14:anchorId="6FDAC09E" wp14:editId="361C4F2E">
            <wp:extent cx="6106377" cy="704948"/>
            <wp:effectExtent l="0" t="0" r="8890" b="0"/>
            <wp:docPr id="8249887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498879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06377" cy="704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E3D0D" w14:textId="77777777" w:rsidR="009412C8" w:rsidRDefault="009412C8" w:rsidP="00E862A3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</w:p>
    <w:p w14:paraId="2E197FD1" w14:textId="4D26A075" w:rsidR="009412C8" w:rsidRDefault="009412C8" w:rsidP="00E862A3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  <w:r w:rsidRPr="009412C8">
        <w:rPr>
          <w:rFonts w:ascii="UTM Avo" w:hAnsi="UTM Avo"/>
          <w:b/>
          <w:bCs/>
          <w:noProof/>
          <w:color w:val="2F5496" w:themeColor="accent5" w:themeShade="BF"/>
        </w:rPr>
        <w:drawing>
          <wp:inline distT="0" distB="0" distL="0" distR="0" wp14:anchorId="5DE68A0F" wp14:editId="69ACC78C">
            <wp:extent cx="6189345" cy="641350"/>
            <wp:effectExtent l="0" t="0" r="1905" b="6350"/>
            <wp:docPr id="5936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68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64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E92BF" w14:textId="1D3CCDBE" w:rsidR="009412C8" w:rsidRDefault="009412C8" w:rsidP="00E862A3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  <w:r>
        <w:rPr>
          <w:rFonts w:ascii="UTM Avo" w:hAnsi="UTM Avo"/>
          <w:b/>
          <w:bCs/>
          <w:color w:val="2F5496" w:themeColor="accent5" w:themeShade="BF"/>
        </w:rPr>
        <w:t>Kết quả:</w:t>
      </w:r>
    </w:p>
    <w:p w14:paraId="6350B309" w14:textId="29B0AEC5" w:rsidR="009412C8" w:rsidRDefault="009412C8" w:rsidP="00E862A3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  <w:r w:rsidRPr="009412C8">
        <w:rPr>
          <w:rFonts w:ascii="UTM Avo" w:hAnsi="UTM Avo"/>
          <w:b/>
          <w:bCs/>
          <w:noProof/>
          <w:color w:val="2F5496" w:themeColor="accent5" w:themeShade="BF"/>
        </w:rPr>
        <w:lastRenderedPageBreak/>
        <w:drawing>
          <wp:inline distT="0" distB="0" distL="0" distR="0" wp14:anchorId="7A2D81C5" wp14:editId="0F0BB5EE">
            <wp:extent cx="6189345" cy="4481830"/>
            <wp:effectExtent l="0" t="0" r="1905" b="0"/>
            <wp:docPr id="21104235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42353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4481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2DCE4" w14:textId="77777777" w:rsidR="00E862A3" w:rsidRPr="00E862A3" w:rsidRDefault="00E862A3" w:rsidP="00E862A3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  <w:r w:rsidRPr="00E862A3">
        <w:rPr>
          <w:rFonts w:ascii="UTM Avo" w:hAnsi="UTM Avo"/>
          <w:b/>
          <w:bCs/>
          <w:color w:val="2F5496" w:themeColor="accent5" w:themeShade="BF"/>
        </w:rPr>
        <w:t>- Đặt 2 địa chỉ trong các phần tử &lt;address&gt;. Mỗi dòng của địa chỉ nên nằm trên một</w:t>
      </w:r>
    </w:p>
    <w:p w14:paraId="721A77AB" w14:textId="77777777" w:rsidR="00E862A3" w:rsidRDefault="00E862A3" w:rsidP="00E862A3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  <w:r w:rsidRPr="00E862A3">
        <w:rPr>
          <w:rFonts w:ascii="UTM Avo" w:hAnsi="UTM Avo"/>
          <w:b/>
          <w:bCs/>
          <w:color w:val="2F5496" w:themeColor="accent5" w:themeShade="BF"/>
        </w:rPr>
        <w:t>dòng mới, nh</w:t>
      </w:r>
      <w:r w:rsidRPr="00E862A3">
        <w:rPr>
          <w:rFonts w:ascii="UTM Avo" w:hAnsi="UTM Avo" w:hint="eastAsia"/>
          <w:b/>
          <w:bCs/>
          <w:color w:val="2F5496" w:themeColor="accent5" w:themeShade="BF"/>
        </w:rPr>
        <w:t>ư</w:t>
      </w:r>
      <w:r w:rsidRPr="00E862A3">
        <w:rPr>
          <w:rFonts w:ascii="UTM Avo" w:hAnsi="UTM Avo"/>
          <w:b/>
          <w:bCs/>
          <w:color w:val="2F5496" w:themeColor="accent5" w:themeShade="BF"/>
        </w:rPr>
        <w:t>ng không nằm trong một đoạn mới.</w:t>
      </w:r>
    </w:p>
    <w:p w14:paraId="729133F3" w14:textId="5A5D74C9" w:rsidR="00E862A3" w:rsidRDefault="00E862A3" w:rsidP="00E862A3">
      <w:pPr>
        <w:pStyle w:val="NoiDung"/>
        <w:rPr>
          <w:rFonts w:ascii="UTM Avo" w:hAnsi="UTM Avo"/>
          <w:b/>
          <w:bCs/>
          <w:color w:val="2F5496" w:themeColor="accent5" w:themeShade="BF"/>
        </w:rPr>
      </w:pPr>
    </w:p>
    <w:p w14:paraId="1D951020" w14:textId="6299B10F" w:rsidR="00E862A3" w:rsidRDefault="00E862A3" w:rsidP="00E862A3">
      <w:pPr>
        <w:pStyle w:val="NoiDung"/>
        <w:rPr>
          <w:rFonts w:ascii="UTM Avo" w:hAnsi="UTM Avo"/>
          <w:b/>
          <w:bCs/>
          <w:color w:val="2F5496" w:themeColor="accent5" w:themeShade="BF"/>
        </w:rPr>
      </w:pPr>
      <w:r w:rsidRPr="00E862A3">
        <w:rPr>
          <w:rFonts w:ascii="UTM Avo" w:hAnsi="UTM Avo"/>
          <w:b/>
          <w:bCs/>
          <w:noProof/>
          <w:color w:val="2F5496" w:themeColor="accent5" w:themeShade="BF"/>
        </w:rPr>
        <w:drawing>
          <wp:inline distT="0" distB="0" distL="0" distR="0" wp14:anchorId="3D2A76A0" wp14:editId="2250FD8E">
            <wp:extent cx="6189345" cy="2603500"/>
            <wp:effectExtent l="0" t="0" r="1905" b="6350"/>
            <wp:docPr id="9094581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945811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260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69C00" w14:textId="77777777" w:rsidR="009412C8" w:rsidRDefault="009412C8" w:rsidP="00E862A3">
      <w:pPr>
        <w:pStyle w:val="NoiDung"/>
        <w:rPr>
          <w:rFonts w:ascii="UTM Avo" w:hAnsi="UTM Avo"/>
          <w:b/>
          <w:bCs/>
          <w:color w:val="2F5496" w:themeColor="accent5" w:themeShade="BF"/>
        </w:rPr>
      </w:pPr>
    </w:p>
    <w:p w14:paraId="75C075CA" w14:textId="14661E10" w:rsidR="009412C8" w:rsidRDefault="009412C8" w:rsidP="00E862A3">
      <w:pPr>
        <w:pStyle w:val="NoiDung"/>
        <w:rPr>
          <w:rFonts w:ascii="UTM Avo" w:hAnsi="UTM Avo"/>
          <w:b/>
          <w:bCs/>
          <w:color w:val="2F5496" w:themeColor="accent5" w:themeShade="BF"/>
        </w:rPr>
      </w:pPr>
      <w:r>
        <w:rPr>
          <w:rFonts w:ascii="UTM Avo" w:hAnsi="UTM Avo"/>
          <w:b/>
          <w:bCs/>
          <w:color w:val="2F5496" w:themeColor="accent5" w:themeShade="BF"/>
        </w:rPr>
        <w:t xml:space="preserve">Kết quả: </w:t>
      </w:r>
    </w:p>
    <w:p w14:paraId="77C8A99D" w14:textId="01E47549" w:rsidR="009412C8" w:rsidRDefault="009412C8" w:rsidP="009412C8">
      <w:pPr>
        <w:pStyle w:val="NoiDung"/>
        <w:jc w:val="center"/>
        <w:rPr>
          <w:rFonts w:ascii="UTM Avo" w:hAnsi="UTM Avo"/>
          <w:b/>
          <w:bCs/>
          <w:color w:val="2F5496" w:themeColor="accent5" w:themeShade="BF"/>
        </w:rPr>
      </w:pPr>
      <w:r w:rsidRPr="009412C8">
        <w:rPr>
          <w:rFonts w:ascii="UTM Avo" w:hAnsi="UTM Avo"/>
          <w:b/>
          <w:bCs/>
          <w:noProof/>
          <w:color w:val="2F5496" w:themeColor="accent5" w:themeShade="BF"/>
        </w:rPr>
        <w:lastRenderedPageBreak/>
        <w:drawing>
          <wp:inline distT="0" distB="0" distL="0" distR="0" wp14:anchorId="34741ACE" wp14:editId="633419CA">
            <wp:extent cx="5210175" cy="3639692"/>
            <wp:effectExtent l="0" t="0" r="0" b="0"/>
            <wp:docPr id="1864347741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4347741" name="Picture 1" descr="A computer screen shot of a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25037" cy="3650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C1B8C" w14:textId="77777777" w:rsidR="009412C8" w:rsidRDefault="009412C8" w:rsidP="00E862A3">
      <w:pPr>
        <w:pStyle w:val="NoiDung"/>
        <w:rPr>
          <w:rFonts w:ascii="UTM Avo" w:hAnsi="UTM Avo"/>
          <w:b/>
          <w:bCs/>
          <w:color w:val="2F5496" w:themeColor="accent5" w:themeShade="BF"/>
        </w:rPr>
      </w:pPr>
    </w:p>
    <w:p w14:paraId="6026794C" w14:textId="2B7956CE" w:rsidR="009412C8" w:rsidRDefault="009412C8" w:rsidP="009412C8">
      <w:pPr>
        <w:pStyle w:val="NoiDung"/>
        <w:numPr>
          <w:ilvl w:val="0"/>
          <w:numId w:val="50"/>
        </w:numPr>
        <w:rPr>
          <w:rFonts w:ascii="UTM Avo" w:hAnsi="UTM Avo"/>
          <w:b/>
          <w:bCs/>
          <w:color w:val="2F5496" w:themeColor="accent5" w:themeShade="BF"/>
        </w:rPr>
      </w:pPr>
      <w:r>
        <w:rPr>
          <w:rFonts w:ascii="UTM Avo" w:hAnsi="UTM Avo"/>
          <w:b/>
          <w:bCs/>
          <w:color w:val="2F5496" w:themeColor="accent5" w:themeShade="BF"/>
        </w:rPr>
        <w:t>Nội dung trong thư</w:t>
      </w:r>
    </w:p>
    <w:p w14:paraId="0801E9A5" w14:textId="63EEF312" w:rsidR="009412C8" w:rsidRDefault="009412C8" w:rsidP="009412C8">
      <w:pPr>
        <w:pStyle w:val="NoiDung"/>
        <w:numPr>
          <w:ilvl w:val="0"/>
          <w:numId w:val="49"/>
        </w:numPr>
        <w:rPr>
          <w:rFonts w:ascii="UTM Avo" w:hAnsi="UTM Avo"/>
          <w:b/>
          <w:bCs/>
          <w:color w:val="2F5496" w:themeColor="accent5" w:themeShade="BF"/>
        </w:rPr>
      </w:pPr>
      <w:r w:rsidRPr="009412C8">
        <w:rPr>
          <w:rFonts w:ascii="UTM Avo" w:hAnsi="UTM Avo"/>
          <w:b/>
          <w:bCs/>
          <w:color w:val="2F5496" w:themeColor="accent5" w:themeShade="BF"/>
        </w:rPr>
        <w:t>Tên của ng</w:t>
      </w:r>
      <w:r w:rsidRPr="009412C8">
        <w:rPr>
          <w:rFonts w:ascii="UTM Avo" w:hAnsi="UTM Avo" w:hint="eastAsia"/>
          <w:b/>
          <w:bCs/>
          <w:color w:val="2F5496" w:themeColor="accent5" w:themeShade="BF"/>
        </w:rPr>
        <w:t>ư</w:t>
      </w:r>
      <w:r w:rsidRPr="009412C8">
        <w:rPr>
          <w:rFonts w:ascii="UTM Avo" w:hAnsi="UTM Avo"/>
          <w:b/>
          <w:bCs/>
          <w:color w:val="2F5496" w:themeColor="accent5" w:themeShade="BF"/>
        </w:rPr>
        <w:t>ời gửi (sender) và nhận (receiver) (cả điện thoại Tel và Email) phải</w:t>
      </w:r>
      <w:r>
        <w:rPr>
          <w:rFonts w:ascii="UTM Avo" w:hAnsi="UTM Avo"/>
          <w:b/>
          <w:bCs/>
          <w:color w:val="2F5496" w:themeColor="accent5" w:themeShade="BF"/>
        </w:rPr>
        <w:t xml:space="preserve"> </w:t>
      </w:r>
      <w:r w:rsidRPr="009412C8">
        <w:rPr>
          <w:rFonts w:ascii="UTM Avo" w:hAnsi="UTM Avo" w:hint="eastAsia"/>
          <w:b/>
          <w:bCs/>
          <w:color w:val="2F5496" w:themeColor="accent5" w:themeShade="BF"/>
        </w:rPr>
        <w:t>đư</w:t>
      </w:r>
      <w:r w:rsidRPr="009412C8">
        <w:rPr>
          <w:rFonts w:ascii="UTM Avo" w:hAnsi="UTM Avo"/>
          <w:b/>
          <w:bCs/>
          <w:color w:val="2F5496" w:themeColor="accent5" w:themeShade="BF"/>
        </w:rPr>
        <w:t>ợc đánh dấu với mức độ quan trọng cao (strong importance).</w:t>
      </w:r>
    </w:p>
    <w:p w14:paraId="6CCEF36C" w14:textId="1EC1F7F3" w:rsidR="009412C8" w:rsidRDefault="009412C8" w:rsidP="009412C8">
      <w:pPr>
        <w:pStyle w:val="NoiDung"/>
        <w:ind w:left="720"/>
        <w:rPr>
          <w:rFonts w:ascii="UTM Avo" w:hAnsi="UTM Avo"/>
          <w:b/>
          <w:bCs/>
          <w:color w:val="2F5496" w:themeColor="accent5" w:themeShade="BF"/>
        </w:rPr>
      </w:pPr>
      <w:r w:rsidRPr="009412C8">
        <w:rPr>
          <w:rFonts w:ascii="UTM Avo" w:hAnsi="UTM Avo"/>
          <w:b/>
          <w:bCs/>
          <w:noProof/>
          <w:color w:val="2F5496" w:themeColor="accent5" w:themeShade="BF"/>
        </w:rPr>
        <w:drawing>
          <wp:inline distT="0" distB="0" distL="0" distR="0" wp14:anchorId="1251F77A" wp14:editId="2F221AA4">
            <wp:extent cx="5236845" cy="3662929"/>
            <wp:effectExtent l="0" t="0" r="1905" b="0"/>
            <wp:docPr id="581016894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016894" name="Picture 1" descr="A screen shot of a computer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63698" cy="3681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F1585" w14:textId="5410B43D" w:rsidR="009412C8" w:rsidRDefault="009412C8" w:rsidP="009412C8">
      <w:pPr>
        <w:pStyle w:val="NoiDung"/>
        <w:ind w:left="720"/>
        <w:rPr>
          <w:rFonts w:ascii="UTM Avo" w:hAnsi="UTM Avo"/>
          <w:b/>
          <w:bCs/>
          <w:color w:val="2F5496" w:themeColor="accent5" w:themeShade="BF"/>
        </w:rPr>
      </w:pPr>
      <w:r>
        <w:rPr>
          <w:rFonts w:ascii="UTM Avo" w:hAnsi="UTM Avo"/>
          <w:b/>
          <w:bCs/>
          <w:color w:val="2F5496" w:themeColor="accent5" w:themeShade="BF"/>
        </w:rPr>
        <w:lastRenderedPageBreak/>
        <w:t xml:space="preserve">Kết quả: </w:t>
      </w:r>
    </w:p>
    <w:p w14:paraId="2DA0E77F" w14:textId="788D0BF6" w:rsidR="00BD311C" w:rsidRDefault="00BD311C" w:rsidP="00BD311C">
      <w:pPr>
        <w:pStyle w:val="NoiDung"/>
        <w:jc w:val="center"/>
        <w:rPr>
          <w:rFonts w:ascii="UTM Avo" w:hAnsi="UTM Avo"/>
          <w:b/>
          <w:bCs/>
          <w:color w:val="2F5496" w:themeColor="accent5" w:themeShade="BF"/>
        </w:rPr>
      </w:pPr>
      <w:r w:rsidRPr="00BD311C">
        <w:rPr>
          <w:rFonts w:ascii="UTM Avo" w:hAnsi="UTM Avo"/>
          <w:b/>
          <w:bCs/>
          <w:noProof/>
          <w:color w:val="2F5496" w:themeColor="accent5" w:themeShade="BF"/>
        </w:rPr>
        <w:drawing>
          <wp:inline distT="0" distB="0" distL="0" distR="0" wp14:anchorId="5610C27E" wp14:editId="38BEABB0">
            <wp:extent cx="6189345" cy="1833880"/>
            <wp:effectExtent l="0" t="0" r="1905" b="0"/>
            <wp:docPr id="15006909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0690937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183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9F786" w14:textId="680BDD84" w:rsidR="00BD311C" w:rsidRDefault="00BD311C" w:rsidP="002D75C6">
      <w:pPr>
        <w:pStyle w:val="NoiDung"/>
        <w:numPr>
          <w:ilvl w:val="0"/>
          <w:numId w:val="49"/>
        </w:numPr>
        <w:rPr>
          <w:rFonts w:ascii="UTM Avo" w:hAnsi="UTM Avo"/>
          <w:b/>
          <w:bCs/>
          <w:color w:val="2F5496" w:themeColor="accent5" w:themeShade="BF"/>
        </w:rPr>
      </w:pPr>
      <w:r w:rsidRPr="00BD311C">
        <w:rPr>
          <w:rFonts w:ascii="UTM Avo" w:hAnsi="UTM Avo"/>
          <w:b/>
          <w:bCs/>
          <w:color w:val="2F5496" w:themeColor="accent5" w:themeShade="BF"/>
        </w:rPr>
        <w:t>Bốn ngày tháng xuất hiện trong bức th</w:t>
      </w:r>
      <w:r w:rsidRPr="00BD311C">
        <w:rPr>
          <w:rFonts w:ascii="UTM Avo" w:hAnsi="UTM Avo" w:hint="eastAsia"/>
          <w:b/>
          <w:bCs/>
          <w:color w:val="2F5496" w:themeColor="accent5" w:themeShade="BF"/>
        </w:rPr>
        <w:t>ư</w:t>
      </w:r>
      <w:r w:rsidRPr="00BD311C">
        <w:rPr>
          <w:rFonts w:ascii="UTM Avo" w:hAnsi="UTM Avo"/>
          <w:b/>
          <w:bCs/>
          <w:color w:val="2F5496" w:themeColor="accent5" w:themeShade="BF"/>
        </w:rPr>
        <w:t xml:space="preserve"> phải đ</w:t>
      </w:r>
      <w:r w:rsidRPr="00BD311C">
        <w:rPr>
          <w:rFonts w:ascii="UTM Avo" w:hAnsi="UTM Avo" w:hint="eastAsia"/>
          <w:b/>
          <w:bCs/>
          <w:color w:val="2F5496" w:themeColor="accent5" w:themeShade="BF"/>
        </w:rPr>
        <w:t>ư</w:t>
      </w:r>
      <w:r w:rsidRPr="00BD311C">
        <w:rPr>
          <w:rFonts w:ascii="UTM Avo" w:hAnsi="UTM Avo"/>
          <w:b/>
          <w:bCs/>
          <w:color w:val="2F5496" w:themeColor="accent5" w:themeShade="BF"/>
        </w:rPr>
        <w:t>ợc đánh dấu bằng các phần tử ngày</w:t>
      </w:r>
      <w:r>
        <w:rPr>
          <w:rFonts w:ascii="UTM Avo" w:hAnsi="UTM Avo"/>
          <w:b/>
          <w:bCs/>
          <w:color w:val="2F5496" w:themeColor="accent5" w:themeShade="BF"/>
        </w:rPr>
        <w:t xml:space="preserve"> tháng mà máy có thể đọc được.</w:t>
      </w:r>
    </w:p>
    <w:p w14:paraId="28FA0AA8" w14:textId="46BAD37B" w:rsidR="00BD311C" w:rsidRDefault="00BD311C" w:rsidP="00BD311C">
      <w:pPr>
        <w:pStyle w:val="NoiDung"/>
        <w:ind w:left="720"/>
        <w:rPr>
          <w:rFonts w:ascii="UTM Avo" w:hAnsi="UTM Avo"/>
          <w:b/>
          <w:bCs/>
          <w:color w:val="2F5496" w:themeColor="accent5" w:themeShade="BF"/>
        </w:rPr>
      </w:pPr>
      <w:r w:rsidRPr="00BD311C">
        <w:rPr>
          <w:rFonts w:ascii="UTM Avo" w:hAnsi="UTM Avo"/>
          <w:b/>
          <w:bCs/>
          <w:noProof/>
          <w:color w:val="2F5496" w:themeColor="accent5" w:themeShade="BF"/>
        </w:rPr>
        <w:drawing>
          <wp:inline distT="0" distB="0" distL="0" distR="0" wp14:anchorId="084FE4BD" wp14:editId="2BCBFAD5">
            <wp:extent cx="5896798" cy="1028844"/>
            <wp:effectExtent l="0" t="0" r="0" b="0"/>
            <wp:docPr id="2093443706" name="Picture 1" descr="A computer code with numbers and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3443706" name="Picture 1" descr="A computer code with numbers and text&#10;&#10;Description automatically generated with medium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96798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F7FD6" w14:textId="08A7DF91" w:rsidR="00BD311C" w:rsidRDefault="00BD311C" w:rsidP="00BD311C">
      <w:pPr>
        <w:pStyle w:val="NoiDung"/>
        <w:ind w:left="720"/>
        <w:rPr>
          <w:rFonts w:ascii="UTM Avo" w:hAnsi="UTM Avo"/>
          <w:b/>
          <w:bCs/>
          <w:color w:val="2F5496" w:themeColor="accent5" w:themeShade="BF"/>
        </w:rPr>
      </w:pPr>
      <w:r w:rsidRPr="00BD311C">
        <w:rPr>
          <w:rFonts w:ascii="UTM Avo" w:hAnsi="UTM Avo"/>
          <w:b/>
          <w:bCs/>
          <w:noProof/>
          <w:color w:val="2F5496" w:themeColor="accent5" w:themeShade="BF"/>
        </w:rPr>
        <w:drawing>
          <wp:inline distT="0" distB="0" distL="0" distR="0" wp14:anchorId="2B38799F" wp14:editId="36B91CAD">
            <wp:extent cx="5915025" cy="947909"/>
            <wp:effectExtent l="0" t="0" r="0" b="5080"/>
            <wp:docPr id="338130659" name="Picture 1" descr="A computer screen shot of numbers and symbo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8130659" name="Picture 1" descr="A computer screen shot of numbers and symbols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20163" cy="948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47339" w14:textId="77777777" w:rsidR="00BD311C" w:rsidRDefault="00BD311C" w:rsidP="00BD311C">
      <w:pPr>
        <w:pStyle w:val="NoiDung"/>
        <w:ind w:left="720"/>
        <w:rPr>
          <w:rFonts w:ascii="UTM Avo" w:hAnsi="UTM Avo"/>
          <w:b/>
          <w:bCs/>
          <w:color w:val="2F5496" w:themeColor="accent5" w:themeShade="BF"/>
        </w:rPr>
      </w:pPr>
    </w:p>
    <w:p w14:paraId="40D0ADDC" w14:textId="17927308" w:rsidR="00BD311C" w:rsidRDefault="00BD311C" w:rsidP="00BD311C">
      <w:pPr>
        <w:pStyle w:val="NoiDung"/>
        <w:ind w:left="720"/>
        <w:rPr>
          <w:rFonts w:ascii="UTM Avo" w:hAnsi="UTM Avo"/>
          <w:b/>
          <w:bCs/>
          <w:color w:val="2F5496" w:themeColor="accent5" w:themeShade="BF"/>
        </w:rPr>
      </w:pPr>
      <w:r>
        <w:rPr>
          <w:rFonts w:ascii="UTM Avo" w:hAnsi="UTM Avo"/>
          <w:b/>
          <w:bCs/>
          <w:color w:val="2F5496" w:themeColor="accent5" w:themeShade="BF"/>
        </w:rPr>
        <w:t>Giải thích: Ta dùng thẻ &lt;time&gt; và attribute datetime để máy có thể đọc được ngày tháng.</w:t>
      </w:r>
    </w:p>
    <w:p w14:paraId="70FAEE8F" w14:textId="6539D4EB" w:rsidR="00BD311C" w:rsidRDefault="00BD311C" w:rsidP="00BD311C">
      <w:pPr>
        <w:pStyle w:val="NoiDung"/>
        <w:numPr>
          <w:ilvl w:val="0"/>
          <w:numId w:val="49"/>
        </w:numPr>
        <w:rPr>
          <w:rFonts w:ascii="UTM Avo" w:hAnsi="UTM Avo"/>
          <w:b/>
          <w:bCs/>
          <w:color w:val="2F5496" w:themeColor="accent5" w:themeShade="BF"/>
        </w:rPr>
      </w:pPr>
      <w:r w:rsidRPr="00BD311C">
        <w:rPr>
          <w:rFonts w:ascii="UTM Avo" w:hAnsi="UTM Avo"/>
          <w:b/>
          <w:bCs/>
          <w:color w:val="2F5496" w:themeColor="accent5" w:themeShade="BF"/>
        </w:rPr>
        <w:t>Địa chỉ và ngày tháng đầu tiên trong th</w:t>
      </w:r>
      <w:r w:rsidRPr="00BD311C">
        <w:rPr>
          <w:rFonts w:ascii="UTM Avo" w:hAnsi="UTM Avo" w:hint="eastAsia"/>
          <w:b/>
          <w:bCs/>
          <w:color w:val="2F5496" w:themeColor="accent5" w:themeShade="BF"/>
        </w:rPr>
        <w:t>ư</w:t>
      </w:r>
      <w:r w:rsidRPr="00BD311C">
        <w:rPr>
          <w:rFonts w:ascii="UTM Avo" w:hAnsi="UTM Avo"/>
          <w:b/>
          <w:bCs/>
          <w:color w:val="2F5496" w:themeColor="accent5" w:themeShade="BF"/>
        </w:rPr>
        <w:t xml:space="preserve"> phải có thuộc tính lớp (class) với giá trị là</w:t>
      </w:r>
      <w:r>
        <w:rPr>
          <w:rFonts w:ascii="UTM Avo" w:hAnsi="UTM Avo"/>
          <w:b/>
          <w:bCs/>
          <w:color w:val="2F5496" w:themeColor="accent5" w:themeShade="BF"/>
        </w:rPr>
        <w:t xml:space="preserve"> </w:t>
      </w:r>
      <w:r w:rsidRPr="00BD311C">
        <w:rPr>
          <w:rFonts w:ascii="UTM Avo" w:hAnsi="UTM Avo"/>
          <w:b/>
          <w:bCs/>
          <w:color w:val="2F5496" w:themeColor="accent5" w:themeShade="BF"/>
        </w:rPr>
        <w:t>sender-column”. Bởi vì nội dung CSS các bạn thêm vào sau sẽ giúp cho các phầntử này nằm bên phải theo nh</w:t>
      </w:r>
      <w:r w:rsidRPr="00BD311C">
        <w:rPr>
          <w:rFonts w:ascii="UTM Avo" w:hAnsi="UTM Avo" w:hint="eastAsia"/>
          <w:b/>
          <w:bCs/>
          <w:color w:val="2F5496" w:themeColor="accent5" w:themeShade="BF"/>
        </w:rPr>
        <w:t>ư</w:t>
      </w:r>
      <w:r w:rsidRPr="00BD311C">
        <w:rPr>
          <w:rFonts w:ascii="UTM Avo" w:hAnsi="UTM Avo"/>
          <w:b/>
          <w:bCs/>
          <w:color w:val="2F5496" w:themeColor="accent5" w:themeShade="BF"/>
        </w:rPr>
        <w:t xml:space="preserve"> mẫu của bức th</w:t>
      </w:r>
      <w:r w:rsidRPr="00BD311C">
        <w:rPr>
          <w:rFonts w:ascii="UTM Avo" w:hAnsi="UTM Avo" w:hint="eastAsia"/>
          <w:b/>
          <w:bCs/>
          <w:color w:val="2F5496" w:themeColor="accent5" w:themeShade="BF"/>
        </w:rPr>
        <w:t>ư</w:t>
      </w:r>
      <w:r w:rsidRPr="00BD311C">
        <w:rPr>
          <w:rFonts w:ascii="UTM Avo" w:hAnsi="UTM Avo"/>
          <w:b/>
          <w:bCs/>
          <w:color w:val="2F5496" w:themeColor="accent5" w:themeShade="BF"/>
        </w:rPr>
        <w:t>.</w:t>
      </w:r>
    </w:p>
    <w:p w14:paraId="77443B8B" w14:textId="1C72433F" w:rsidR="00BD311C" w:rsidRDefault="00BD311C" w:rsidP="00BD311C">
      <w:pPr>
        <w:pStyle w:val="NoiDung"/>
        <w:ind w:left="720"/>
        <w:jc w:val="center"/>
        <w:rPr>
          <w:rFonts w:ascii="UTM Avo" w:hAnsi="UTM Avo"/>
          <w:b/>
          <w:bCs/>
          <w:color w:val="2F5496" w:themeColor="accent5" w:themeShade="BF"/>
        </w:rPr>
      </w:pPr>
      <w:r w:rsidRPr="00BD311C">
        <w:rPr>
          <w:rFonts w:ascii="UTM Avo" w:hAnsi="UTM Avo"/>
          <w:b/>
          <w:bCs/>
          <w:noProof/>
          <w:color w:val="2F5496" w:themeColor="accent5" w:themeShade="BF"/>
        </w:rPr>
        <w:drawing>
          <wp:inline distT="0" distB="0" distL="0" distR="0" wp14:anchorId="668A8E64" wp14:editId="7AFD8BB7">
            <wp:extent cx="4419600" cy="2134679"/>
            <wp:effectExtent l="0" t="0" r="0" b="0"/>
            <wp:docPr id="450481176" name="Picture 1" descr="A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481176" name="Picture 1" descr="A screen shot of a computer scree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19600" cy="2134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CEBDF" w14:textId="4D95BC5D" w:rsidR="00BD311C" w:rsidRPr="00BD311C" w:rsidRDefault="00BD311C" w:rsidP="00BD311C">
      <w:pPr>
        <w:pStyle w:val="NoiDung"/>
        <w:ind w:left="720"/>
        <w:rPr>
          <w:rFonts w:ascii="UTM Avo" w:hAnsi="UTM Avo"/>
          <w:b/>
          <w:bCs/>
          <w:color w:val="2F5496" w:themeColor="accent5" w:themeShade="BF"/>
        </w:rPr>
      </w:pPr>
      <w:r w:rsidRPr="00BD311C">
        <w:rPr>
          <w:rFonts w:ascii="UTM Avo" w:hAnsi="UTM Avo"/>
          <w:b/>
          <w:bCs/>
          <w:color w:val="2F5496" w:themeColor="accent5" w:themeShade="BF"/>
        </w:rPr>
        <w:lastRenderedPageBreak/>
        <w:t xml:space="preserve">Kết quả: Địa chỉ và </w:t>
      </w:r>
      <w:r>
        <w:rPr>
          <w:rFonts w:ascii="UTM Avo" w:hAnsi="UTM Avo"/>
          <w:b/>
          <w:bCs/>
          <w:color w:val="2F5496" w:themeColor="accent5" w:themeShade="BF"/>
        </w:rPr>
        <w:t>ngày tháng đầu tiên được căn lề phải</w:t>
      </w:r>
    </w:p>
    <w:p w14:paraId="40C92D7E" w14:textId="00E30D5A" w:rsidR="00BD311C" w:rsidRDefault="00BD311C" w:rsidP="00BD311C">
      <w:pPr>
        <w:pStyle w:val="NoiDung"/>
        <w:rPr>
          <w:rFonts w:ascii="UTM Avo" w:hAnsi="UTM Avo"/>
          <w:b/>
          <w:bCs/>
          <w:color w:val="2F5496" w:themeColor="accent5" w:themeShade="BF"/>
        </w:rPr>
      </w:pPr>
      <w:r w:rsidRPr="00E862A3">
        <w:rPr>
          <w:rFonts w:ascii="UTM Avo" w:hAnsi="UTM Avo"/>
          <w:b/>
          <w:bCs/>
          <w:noProof/>
          <w:color w:val="2F5496" w:themeColor="accent5" w:themeShade="BF"/>
        </w:rPr>
        <w:drawing>
          <wp:inline distT="0" distB="0" distL="0" distR="0" wp14:anchorId="2183E042" wp14:editId="682F2950">
            <wp:extent cx="6189345" cy="2603500"/>
            <wp:effectExtent l="0" t="0" r="1905" b="6350"/>
            <wp:docPr id="1127140007" name="Picture 1" descr="A person in a black shi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7140007" name="Picture 1" descr="A person in a black shirt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260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B22D7" w14:textId="6535EF0E" w:rsidR="00BD311C" w:rsidRDefault="00BD311C" w:rsidP="00BD311C">
      <w:pPr>
        <w:pStyle w:val="NoiDung"/>
        <w:numPr>
          <w:ilvl w:val="0"/>
          <w:numId w:val="49"/>
        </w:numPr>
        <w:rPr>
          <w:rFonts w:ascii="UTM Avo" w:hAnsi="UTM Avo"/>
          <w:b/>
          <w:bCs/>
          <w:color w:val="2F5496" w:themeColor="accent5" w:themeShade="BF"/>
        </w:rPr>
      </w:pPr>
      <w:r w:rsidRPr="00BD311C">
        <w:rPr>
          <w:rFonts w:ascii="UTM Avo" w:hAnsi="UTM Avo"/>
          <w:b/>
          <w:bCs/>
          <w:color w:val="2F5496" w:themeColor="accent5" w:themeShade="BF"/>
        </w:rPr>
        <w:t>Đánh dấu năm từ viết tắt (acronyms/abbreviations) trong nội dung chính của bức</w:t>
      </w:r>
      <w:r>
        <w:rPr>
          <w:rFonts w:ascii="UTM Avo" w:hAnsi="UTM Avo"/>
          <w:b/>
          <w:bCs/>
          <w:color w:val="2F5496" w:themeColor="accent5" w:themeShade="BF"/>
        </w:rPr>
        <w:t xml:space="preserve"> </w:t>
      </w:r>
      <w:r w:rsidRPr="00BD311C">
        <w:rPr>
          <w:rFonts w:ascii="UTM Avo" w:hAnsi="UTM Avo"/>
          <w:b/>
          <w:bCs/>
          <w:color w:val="2F5496" w:themeColor="accent5" w:themeShade="BF"/>
        </w:rPr>
        <w:t>th</w:t>
      </w:r>
      <w:r w:rsidRPr="00BD311C">
        <w:rPr>
          <w:rFonts w:ascii="UTM Avo" w:hAnsi="UTM Avo" w:hint="eastAsia"/>
          <w:b/>
          <w:bCs/>
          <w:color w:val="2F5496" w:themeColor="accent5" w:themeShade="BF"/>
        </w:rPr>
        <w:t>ư</w:t>
      </w:r>
      <w:r w:rsidRPr="00BD311C">
        <w:rPr>
          <w:rFonts w:ascii="UTM Avo" w:hAnsi="UTM Avo"/>
          <w:b/>
          <w:bCs/>
          <w:color w:val="2F5496" w:themeColor="accent5" w:themeShade="BF"/>
        </w:rPr>
        <w:t xml:space="preserve"> – “PhD”, “HTML”, “CSS”, “BC”, và “Esq” – để cung cấp bản mở rộng giải thích cho từng chữ cái. (PhD – Doctor of Philosophy, BC – Before Christ, Esq –Esquire).</w:t>
      </w:r>
    </w:p>
    <w:p w14:paraId="43FC4840" w14:textId="57333198" w:rsidR="00BD311C" w:rsidRDefault="00BD311C" w:rsidP="007F7414">
      <w:pPr>
        <w:pStyle w:val="NoiDung"/>
        <w:ind w:left="720"/>
        <w:jc w:val="center"/>
        <w:rPr>
          <w:rFonts w:ascii="UTM Avo" w:hAnsi="UTM Avo"/>
          <w:b/>
          <w:bCs/>
          <w:color w:val="2F5496" w:themeColor="accent5" w:themeShade="BF"/>
        </w:rPr>
      </w:pPr>
      <w:r w:rsidRPr="00BD311C">
        <w:rPr>
          <w:rFonts w:ascii="UTM Avo" w:hAnsi="UTM Avo"/>
          <w:b/>
          <w:bCs/>
          <w:noProof/>
          <w:color w:val="2F5496" w:themeColor="accent5" w:themeShade="BF"/>
        </w:rPr>
        <w:drawing>
          <wp:inline distT="0" distB="0" distL="0" distR="0" wp14:anchorId="62027D7E" wp14:editId="39D83F21">
            <wp:extent cx="4505954" cy="771633"/>
            <wp:effectExtent l="0" t="0" r="0" b="9525"/>
            <wp:docPr id="1301073113" name="Picture 1" descr="A close up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1073113" name="Picture 1" descr="A close up of a scree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05954" cy="771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57FF5" w14:textId="55CDDFA2" w:rsidR="00BD311C" w:rsidRDefault="00BD311C" w:rsidP="007F7414">
      <w:pPr>
        <w:pStyle w:val="NoiDung"/>
        <w:ind w:left="720"/>
        <w:jc w:val="center"/>
        <w:rPr>
          <w:rFonts w:ascii="UTM Avo" w:hAnsi="UTM Avo"/>
          <w:b/>
          <w:bCs/>
          <w:color w:val="2F5496" w:themeColor="accent5" w:themeShade="BF"/>
        </w:rPr>
      </w:pPr>
      <w:r w:rsidRPr="00BD311C">
        <w:rPr>
          <w:rFonts w:ascii="UTM Avo" w:hAnsi="UTM Avo"/>
          <w:b/>
          <w:bCs/>
          <w:noProof/>
          <w:color w:val="2F5496" w:themeColor="accent5" w:themeShade="BF"/>
        </w:rPr>
        <w:drawing>
          <wp:inline distT="0" distB="0" distL="0" distR="0" wp14:anchorId="5609251D" wp14:editId="37E1AC84">
            <wp:extent cx="4658375" cy="543001"/>
            <wp:effectExtent l="0" t="0" r="0" b="9525"/>
            <wp:docPr id="8407593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0759316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543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ACE73" w14:textId="77777777" w:rsidR="007F7414" w:rsidRDefault="007F7414" w:rsidP="007F7414">
      <w:pPr>
        <w:pStyle w:val="NoiDung"/>
        <w:ind w:left="720"/>
        <w:jc w:val="center"/>
        <w:rPr>
          <w:rFonts w:ascii="UTM Avo" w:hAnsi="UTM Avo"/>
          <w:b/>
          <w:bCs/>
          <w:color w:val="2F5496" w:themeColor="accent5" w:themeShade="BF"/>
        </w:rPr>
      </w:pPr>
      <w:r w:rsidRPr="007F7414">
        <w:rPr>
          <w:rFonts w:ascii="UTM Avo" w:hAnsi="UTM Avo"/>
          <w:b/>
          <w:bCs/>
          <w:noProof/>
          <w:color w:val="2F5496" w:themeColor="accent5" w:themeShade="BF"/>
        </w:rPr>
        <w:drawing>
          <wp:inline distT="0" distB="0" distL="0" distR="0" wp14:anchorId="69E124DD" wp14:editId="7D502E10">
            <wp:extent cx="5039428" cy="533474"/>
            <wp:effectExtent l="0" t="0" r="8890" b="0"/>
            <wp:docPr id="20246055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4605524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039428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09225" w14:textId="00EAFE4F" w:rsidR="007F7414" w:rsidRDefault="007F7414" w:rsidP="007F7414">
      <w:pPr>
        <w:pStyle w:val="NoiDung"/>
        <w:ind w:left="720"/>
        <w:jc w:val="center"/>
        <w:rPr>
          <w:rFonts w:ascii="UTM Avo" w:hAnsi="UTM Avo"/>
          <w:b/>
          <w:bCs/>
          <w:color w:val="2F5496" w:themeColor="accent5" w:themeShade="BF"/>
        </w:rPr>
      </w:pPr>
      <w:r w:rsidRPr="007F7414">
        <w:rPr>
          <w:rFonts w:ascii="UTM Avo" w:hAnsi="UTM Avo"/>
          <w:b/>
          <w:bCs/>
          <w:noProof/>
          <w:color w:val="2F5496" w:themeColor="accent5" w:themeShade="BF"/>
        </w:rPr>
        <w:drawing>
          <wp:inline distT="0" distB="0" distL="0" distR="0" wp14:anchorId="4734098B" wp14:editId="34C1912B">
            <wp:extent cx="6189345" cy="918210"/>
            <wp:effectExtent l="0" t="0" r="1905" b="0"/>
            <wp:docPr id="444900121" name="Picture 1" descr="A black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900121" name="Picture 1" descr="A black background with white 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918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A608B" w14:textId="4D89992B" w:rsidR="007F7414" w:rsidRDefault="007F7414" w:rsidP="007F7414">
      <w:pPr>
        <w:pStyle w:val="NoiDung"/>
        <w:ind w:firstLine="720"/>
        <w:rPr>
          <w:rFonts w:ascii="UTM Avo" w:hAnsi="UTM Avo"/>
          <w:b/>
          <w:bCs/>
          <w:color w:val="2F5496" w:themeColor="accent5" w:themeShade="BF"/>
        </w:rPr>
      </w:pPr>
      <w:r>
        <w:rPr>
          <w:rFonts w:ascii="UTM Avo" w:hAnsi="UTM Avo"/>
          <w:b/>
          <w:bCs/>
          <w:color w:val="2F5496" w:themeColor="accent5" w:themeShade="BF"/>
        </w:rPr>
        <w:t xml:space="preserve">Kết quả: </w:t>
      </w:r>
      <w:r>
        <w:rPr>
          <w:rFonts w:ascii="UTM Avo" w:hAnsi="UTM Avo"/>
          <w:b/>
          <w:bCs/>
          <w:color w:val="2F5496" w:themeColor="accent5" w:themeShade="BF"/>
        </w:rPr>
        <w:tab/>
      </w:r>
    </w:p>
    <w:p w14:paraId="7694A6F1" w14:textId="42C50881" w:rsidR="007F7414" w:rsidRDefault="007F7414" w:rsidP="007F7414">
      <w:pPr>
        <w:pStyle w:val="NoiDung"/>
        <w:jc w:val="center"/>
        <w:rPr>
          <w:rFonts w:ascii="UTM Avo" w:hAnsi="UTM Avo"/>
          <w:b/>
          <w:bCs/>
          <w:color w:val="2F5496" w:themeColor="accent5" w:themeShade="BF"/>
        </w:rPr>
      </w:pPr>
      <w:r w:rsidRPr="007F7414">
        <w:rPr>
          <w:rFonts w:ascii="UTM Avo" w:hAnsi="UTM Avo"/>
          <w:b/>
          <w:bCs/>
          <w:noProof/>
          <w:color w:val="2F5496" w:themeColor="accent5" w:themeShade="BF"/>
        </w:rPr>
        <w:drawing>
          <wp:inline distT="0" distB="0" distL="0" distR="0" wp14:anchorId="1BE40E9D" wp14:editId="17115708">
            <wp:extent cx="6142252" cy="274344"/>
            <wp:effectExtent l="0" t="0" r="0" b="0"/>
            <wp:docPr id="10805163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516373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42252" cy="274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87737" w14:textId="18316EEB" w:rsidR="007F7414" w:rsidRDefault="007F7414" w:rsidP="007F7414">
      <w:pPr>
        <w:pStyle w:val="NoiDung"/>
        <w:jc w:val="center"/>
        <w:rPr>
          <w:rFonts w:ascii="UTM Avo" w:hAnsi="UTM Avo"/>
          <w:b/>
          <w:bCs/>
          <w:color w:val="2F5496" w:themeColor="accent5" w:themeShade="BF"/>
        </w:rPr>
      </w:pPr>
      <w:r w:rsidRPr="007F7414">
        <w:rPr>
          <w:rFonts w:ascii="UTM Avo" w:hAnsi="UTM Avo"/>
          <w:b/>
          <w:bCs/>
          <w:noProof/>
          <w:color w:val="2F5496" w:themeColor="accent5" w:themeShade="BF"/>
        </w:rPr>
        <w:drawing>
          <wp:inline distT="0" distB="0" distL="0" distR="0" wp14:anchorId="3B78E259" wp14:editId="279033EB">
            <wp:extent cx="4282811" cy="205758"/>
            <wp:effectExtent l="0" t="0" r="3810" b="3810"/>
            <wp:docPr id="8786605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660597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82811" cy="205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46BE5" w14:textId="1495AFE5" w:rsidR="007F7414" w:rsidRDefault="007F7414" w:rsidP="007F7414">
      <w:pPr>
        <w:pStyle w:val="NoiDung"/>
        <w:jc w:val="center"/>
        <w:rPr>
          <w:rFonts w:ascii="UTM Avo" w:hAnsi="UTM Avo"/>
          <w:b/>
          <w:bCs/>
          <w:color w:val="2F5496" w:themeColor="accent5" w:themeShade="BF"/>
        </w:rPr>
      </w:pPr>
      <w:r w:rsidRPr="007F7414">
        <w:rPr>
          <w:rFonts w:ascii="UTM Avo" w:hAnsi="UTM Avo"/>
          <w:b/>
          <w:bCs/>
          <w:noProof/>
          <w:color w:val="2F5496" w:themeColor="accent5" w:themeShade="BF"/>
        </w:rPr>
        <w:drawing>
          <wp:inline distT="0" distB="0" distL="0" distR="0" wp14:anchorId="0C06F0B8" wp14:editId="014D7BDE">
            <wp:extent cx="5890770" cy="281964"/>
            <wp:effectExtent l="0" t="0" r="0" b="3810"/>
            <wp:docPr id="16361823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6182376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890770" cy="281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F7414">
        <w:rPr>
          <w:rFonts w:ascii="UTM Avo" w:hAnsi="UTM Avo"/>
          <w:b/>
          <w:bCs/>
          <w:noProof/>
          <w:color w:val="2F5496" w:themeColor="accent5" w:themeShade="BF"/>
        </w:rPr>
        <w:drawing>
          <wp:inline distT="0" distB="0" distL="0" distR="0" wp14:anchorId="45BE787B" wp14:editId="3720E924">
            <wp:extent cx="4580017" cy="358171"/>
            <wp:effectExtent l="0" t="0" r="0" b="3810"/>
            <wp:docPr id="8244807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4480704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580017" cy="358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4630F" w14:textId="467511BD" w:rsidR="007F7414" w:rsidRDefault="007F7414" w:rsidP="00CC0275">
      <w:pPr>
        <w:pStyle w:val="NoiDung"/>
        <w:numPr>
          <w:ilvl w:val="0"/>
          <w:numId w:val="49"/>
        </w:numPr>
        <w:rPr>
          <w:rFonts w:ascii="UTM Avo" w:hAnsi="UTM Avo"/>
          <w:b/>
          <w:bCs/>
          <w:color w:val="2F5496" w:themeColor="accent5" w:themeShade="BF"/>
        </w:rPr>
      </w:pPr>
      <w:r w:rsidRPr="007F7414">
        <w:rPr>
          <w:rFonts w:ascii="UTM Avo" w:hAnsi="UTM Avo"/>
          <w:b/>
          <w:bCs/>
          <w:color w:val="2F5496" w:themeColor="accent5" w:themeShade="BF"/>
        </w:rPr>
        <w:lastRenderedPageBreak/>
        <w:t>Sáu ký tự phụ/ ký tự trên (sub/superscript) phải đ</w:t>
      </w:r>
      <w:r w:rsidRPr="007F7414">
        <w:rPr>
          <w:rFonts w:ascii="UTM Avo" w:hAnsi="UTM Avo" w:hint="eastAsia"/>
          <w:b/>
          <w:bCs/>
          <w:color w:val="2F5496" w:themeColor="accent5" w:themeShade="BF"/>
        </w:rPr>
        <w:t>ư</w:t>
      </w:r>
      <w:r w:rsidRPr="007F7414">
        <w:rPr>
          <w:rFonts w:ascii="UTM Avo" w:hAnsi="UTM Avo"/>
          <w:b/>
          <w:bCs/>
          <w:color w:val="2F5496" w:themeColor="accent5" w:themeShade="BF"/>
        </w:rPr>
        <w:t>ợc đánh dấu phù hợp theo công</w:t>
      </w:r>
      <w:r>
        <w:rPr>
          <w:rFonts w:ascii="UTM Avo" w:hAnsi="UTM Avo"/>
          <w:b/>
          <w:bCs/>
          <w:color w:val="2F5496" w:themeColor="accent5" w:themeShade="BF"/>
        </w:rPr>
        <w:t xml:space="preserve"> </w:t>
      </w:r>
      <w:r w:rsidRPr="007F7414">
        <w:rPr>
          <w:rFonts w:ascii="UTM Avo" w:hAnsi="UTM Avo"/>
          <w:b/>
          <w:bCs/>
          <w:color w:val="2F5496" w:themeColor="accent5" w:themeShade="BF"/>
        </w:rPr>
        <w:t>thức hóa học, ký hiệu số mũ trong toán học.</w:t>
      </w:r>
    </w:p>
    <w:p w14:paraId="047EB064" w14:textId="16CF96DE" w:rsidR="007F7414" w:rsidRDefault="007F7414" w:rsidP="007F7414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  <w:r w:rsidRPr="007F7414">
        <w:rPr>
          <w:rFonts w:ascii="UTM Avo" w:hAnsi="UTM Avo"/>
          <w:b/>
          <w:bCs/>
          <w:noProof/>
          <w:color w:val="2F5496" w:themeColor="accent5" w:themeShade="BF"/>
        </w:rPr>
        <w:drawing>
          <wp:inline distT="0" distB="0" distL="0" distR="0" wp14:anchorId="34DB876F" wp14:editId="354E3005">
            <wp:extent cx="6189345" cy="828675"/>
            <wp:effectExtent l="0" t="0" r="1905" b="9525"/>
            <wp:docPr id="207868266" name="Picture 1" descr="A computer code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868266" name="Picture 1" descr="A computer code with tex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9C744" w14:textId="14861C0F" w:rsidR="007F7414" w:rsidRDefault="007F7414" w:rsidP="007F7414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  <w:r w:rsidRPr="007F7414">
        <w:rPr>
          <w:rFonts w:ascii="UTM Avo" w:hAnsi="UTM Avo"/>
          <w:b/>
          <w:bCs/>
          <w:noProof/>
          <w:color w:val="2F5496" w:themeColor="accent5" w:themeShade="BF"/>
        </w:rPr>
        <w:drawing>
          <wp:inline distT="0" distB="0" distL="0" distR="0" wp14:anchorId="77EF1661" wp14:editId="587E011F">
            <wp:extent cx="6189345" cy="615950"/>
            <wp:effectExtent l="0" t="0" r="1905" b="0"/>
            <wp:docPr id="18678388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838892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61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10BC8" w14:textId="7E173CC1" w:rsidR="007F7414" w:rsidRDefault="007F7414" w:rsidP="007F7414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  <w:r>
        <w:rPr>
          <w:rFonts w:ascii="UTM Avo" w:hAnsi="UTM Avo"/>
          <w:b/>
          <w:bCs/>
          <w:color w:val="2F5496" w:themeColor="accent5" w:themeShade="BF"/>
        </w:rPr>
        <w:t xml:space="preserve">Kết quả: </w:t>
      </w:r>
    </w:p>
    <w:p w14:paraId="1FFC751F" w14:textId="47C18870" w:rsidR="007F7414" w:rsidRDefault="007F7414" w:rsidP="007F7414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  <w:r w:rsidRPr="007F7414">
        <w:rPr>
          <w:rFonts w:ascii="UTM Avo" w:hAnsi="UTM Avo"/>
          <w:b/>
          <w:bCs/>
          <w:noProof/>
          <w:color w:val="2F5496" w:themeColor="accent5" w:themeShade="BF"/>
        </w:rPr>
        <w:drawing>
          <wp:inline distT="0" distB="0" distL="0" distR="0" wp14:anchorId="669C122B" wp14:editId="3B0D8071">
            <wp:extent cx="6189345" cy="958215"/>
            <wp:effectExtent l="0" t="0" r="1905" b="0"/>
            <wp:docPr id="2033825129" name="Picture 1" descr="A yellow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825129" name="Picture 1" descr="A yellow text on a white background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95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B9794" w14:textId="14B0D336" w:rsidR="00AD388F" w:rsidRDefault="00AD388F" w:rsidP="00AD388F">
      <w:pPr>
        <w:pStyle w:val="NoiDung"/>
        <w:numPr>
          <w:ilvl w:val="0"/>
          <w:numId w:val="49"/>
        </w:numPr>
        <w:rPr>
          <w:rFonts w:ascii="UTM Avo" w:hAnsi="UTM Avo"/>
          <w:b/>
          <w:bCs/>
          <w:color w:val="2F5496" w:themeColor="accent5" w:themeShade="BF"/>
        </w:rPr>
      </w:pPr>
      <w:r w:rsidRPr="00AD388F">
        <w:rPr>
          <w:rFonts w:ascii="UTM Avo" w:hAnsi="UTM Avo"/>
          <w:b/>
          <w:bCs/>
          <w:color w:val="2F5496" w:themeColor="accent5" w:themeShade="BF"/>
        </w:rPr>
        <w:t>Đánh dấu ít nhất hai từ thích hợp trong văn bản với mức độ quan trọng/nhấn mạnh</w:t>
      </w:r>
      <w:r>
        <w:rPr>
          <w:rFonts w:ascii="UTM Avo" w:hAnsi="UTM Avo"/>
          <w:b/>
          <w:bCs/>
          <w:color w:val="2F5496" w:themeColor="accent5" w:themeShade="BF"/>
        </w:rPr>
        <w:t xml:space="preserve"> </w:t>
      </w:r>
      <w:r w:rsidRPr="00AD388F">
        <w:rPr>
          <w:rFonts w:ascii="UTM Avo" w:hAnsi="UTM Avo"/>
          <w:b/>
          <w:bCs/>
          <w:color w:val="2F5496" w:themeColor="accent5" w:themeShade="BF"/>
        </w:rPr>
        <w:t>(strong/emphasis).</w:t>
      </w:r>
    </w:p>
    <w:p w14:paraId="424DF282" w14:textId="117D2C88" w:rsidR="00AD388F" w:rsidRDefault="00AD388F" w:rsidP="00AD388F">
      <w:pPr>
        <w:pStyle w:val="NoiDung"/>
        <w:ind w:left="360"/>
        <w:jc w:val="center"/>
        <w:rPr>
          <w:rFonts w:ascii="UTM Avo" w:hAnsi="UTM Avo"/>
          <w:b/>
          <w:bCs/>
          <w:color w:val="2F5496" w:themeColor="accent5" w:themeShade="BF"/>
        </w:rPr>
      </w:pPr>
      <w:r w:rsidRPr="00AD388F">
        <w:rPr>
          <w:rFonts w:ascii="UTM Avo" w:hAnsi="UTM Avo"/>
          <w:b/>
          <w:bCs/>
          <w:noProof/>
          <w:color w:val="2F5496" w:themeColor="accent5" w:themeShade="BF"/>
        </w:rPr>
        <w:drawing>
          <wp:inline distT="0" distB="0" distL="0" distR="0" wp14:anchorId="0A2224D1" wp14:editId="3B4ECD5C">
            <wp:extent cx="4618120" cy="662997"/>
            <wp:effectExtent l="0" t="0" r="0" b="3810"/>
            <wp:docPr id="777697601" name="Picture 1" descr="A black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697601" name="Picture 1" descr="A black background with white 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618120" cy="662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7F767" w14:textId="224F4777" w:rsidR="00AD388F" w:rsidRDefault="00AD388F" w:rsidP="00AD388F">
      <w:pPr>
        <w:pStyle w:val="NoiDung"/>
        <w:ind w:left="360"/>
        <w:jc w:val="center"/>
        <w:rPr>
          <w:rFonts w:ascii="UTM Avo" w:hAnsi="UTM Avo"/>
          <w:b/>
          <w:bCs/>
          <w:color w:val="2F5496" w:themeColor="accent5" w:themeShade="BF"/>
        </w:rPr>
      </w:pPr>
      <w:r w:rsidRPr="00AD388F">
        <w:rPr>
          <w:rFonts w:ascii="UTM Avo" w:hAnsi="UTM Avo"/>
          <w:b/>
          <w:bCs/>
          <w:noProof/>
          <w:color w:val="2F5496" w:themeColor="accent5" w:themeShade="BF"/>
        </w:rPr>
        <w:drawing>
          <wp:inline distT="0" distB="0" distL="0" distR="0" wp14:anchorId="56756A1C" wp14:editId="71C703CB">
            <wp:extent cx="3905795" cy="1152686"/>
            <wp:effectExtent l="0" t="0" r="0" b="9525"/>
            <wp:docPr id="949524433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9524433" name="Picture 1" descr="A screenshot of a computer screen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905795" cy="1152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FE244" w14:textId="43634C88" w:rsidR="00AD388F" w:rsidRDefault="00AD388F" w:rsidP="00AD388F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  <w:r>
        <w:rPr>
          <w:rFonts w:ascii="UTM Avo" w:hAnsi="UTM Avo"/>
          <w:b/>
          <w:bCs/>
          <w:color w:val="2F5496" w:themeColor="accent5" w:themeShade="BF"/>
        </w:rPr>
        <w:t xml:space="preserve">Kết quả: </w:t>
      </w:r>
    </w:p>
    <w:p w14:paraId="6B90B32D" w14:textId="36F718BA" w:rsidR="00AD388F" w:rsidRDefault="00AD388F" w:rsidP="00AD388F">
      <w:pPr>
        <w:pStyle w:val="NoiDung"/>
        <w:ind w:left="360"/>
        <w:jc w:val="center"/>
        <w:rPr>
          <w:rFonts w:ascii="UTM Avo" w:hAnsi="UTM Avo"/>
          <w:b/>
          <w:bCs/>
          <w:color w:val="2F5496" w:themeColor="accent5" w:themeShade="BF"/>
        </w:rPr>
      </w:pPr>
      <w:r w:rsidRPr="00AD388F">
        <w:rPr>
          <w:rFonts w:ascii="UTM Avo" w:hAnsi="UTM Avo"/>
          <w:b/>
          <w:bCs/>
          <w:noProof/>
          <w:color w:val="2F5496" w:themeColor="accent5" w:themeShade="BF"/>
        </w:rPr>
        <w:drawing>
          <wp:inline distT="0" distB="0" distL="0" distR="0" wp14:anchorId="407C71EF" wp14:editId="2EBCF1BD">
            <wp:extent cx="6189345" cy="1174750"/>
            <wp:effectExtent l="0" t="0" r="1905" b="6350"/>
            <wp:docPr id="588017852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8017852" name="Picture 1" descr="A close up of tex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117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5EFB0" w14:textId="77777777" w:rsidR="00AD388F" w:rsidRDefault="00AD388F" w:rsidP="00AD388F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</w:p>
    <w:p w14:paraId="5F5AA188" w14:textId="53D18829" w:rsidR="00AD388F" w:rsidRDefault="00AD388F" w:rsidP="00AD388F">
      <w:pPr>
        <w:pStyle w:val="NoiDung"/>
        <w:numPr>
          <w:ilvl w:val="0"/>
          <w:numId w:val="49"/>
        </w:numPr>
        <w:rPr>
          <w:rFonts w:ascii="UTM Avo" w:hAnsi="UTM Avo"/>
          <w:b/>
          <w:bCs/>
          <w:color w:val="2F5496" w:themeColor="accent5" w:themeShade="BF"/>
        </w:rPr>
      </w:pPr>
      <w:r w:rsidRPr="00AD388F">
        <w:rPr>
          <w:rFonts w:ascii="UTM Avo" w:hAnsi="UTM Avo"/>
          <w:b/>
          <w:bCs/>
          <w:color w:val="2F5496" w:themeColor="accent5" w:themeShade="BF"/>
        </w:rPr>
        <w:t>Có hai chỗ mà bức th</w:t>
      </w:r>
      <w:r w:rsidRPr="00AD388F">
        <w:rPr>
          <w:rFonts w:ascii="UTM Avo" w:hAnsi="UTM Avo" w:hint="eastAsia"/>
          <w:b/>
          <w:bCs/>
          <w:color w:val="2F5496" w:themeColor="accent5" w:themeShade="BF"/>
        </w:rPr>
        <w:t>ư</w:t>
      </w:r>
      <w:r w:rsidRPr="00AD388F">
        <w:rPr>
          <w:rFonts w:ascii="UTM Avo" w:hAnsi="UTM Avo"/>
          <w:b/>
          <w:bCs/>
          <w:color w:val="2F5496" w:themeColor="accent5" w:themeShade="BF"/>
        </w:rPr>
        <w:t xml:space="preserve"> nên đặt siêu liên kết (hyperlink). Đối với vị trí mà các liênkết trỏ đến, bạn có thể sử dụng https://uit.edu.vn làm URL.</w:t>
      </w:r>
    </w:p>
    <w:p w14:paraId="4EB97A2D" w14:textId="006CC8F3" w:rsidR="00AD388F" w:rsidRDefault="00AD388F" w:rsidP="00AD388F">
      <w:pPr>
        <w:pStyle w:val="NoiDung"/>
        <w:ind w:left="360"/>
        <w:jc w:val="center"/>
        <w:rPr>
          <w:rFonts w:ascii="UTM Avo" w:hAnsi="UTM Avo"/>
          <w:b/>
          <w:bCs/>
          <w:color w:val="2F5496" w:themeColor="accent5" w:themeShade="BF"/>
        </w:rPr>
      </w:pPr>
      <w:r w:rsidRPr="00AD388F">
        <w:rPr>
          <w:rFonts w:ascii="UTM Avo" w:hAnsi="UTM Avo"/>
          <w:b/>
          <w:bCs/>
          <w:noProof/>
          <w:color w:val="2F5496" w:themeColor="accent5" w:themeShade="BF"/>
        </w:rPr>
        <w:lastRenderedPageBreak/>
        <w:drawing>
          <wp:inline distT="0" distB="0" distL="0" distR="0" wp14:anchorId="2A88CD8F" wp14:editId="24A8882C">
            <wp:extent cx="6189345" cy="403225"/>
            <wp:effectExtent l="0" t="0" r="1905" b="0"/>
            <wp:docPr id="3171796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179647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40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604ECA" w14:textId="3A34F111" w:rsidR="00AD388F" w:rsidRDefault="00AD388F" w:rsidP="00AD388F">
      <w:pPr>
        <w:pStyle w:val="NoiDung"/>
        <w:ind w:left="360"/>
        <w:jc w:val="center"/>
        <w:rPr>
          <w:rFonts w:ascii="UTM Avo" w:hAnsi="UTM Avo"/>
          <w:b/>
          <w:bCs/>
          <w:color w:val="2F5496" w:themeColor="accent5" w:themeShade="BF"/>
        </w:rPr>
      </w:pPr>
      <w:r w:rsidRPr="00AD388F">
        <w:rPr>
          <w:rFonts w:ascii="UTM Avo" w:hAnsi="UTM Avo"/>
          <w:b/>
          <w:bCs/>
          <w:noProof/>
          <w:color w:val="2F5496" w:themeColor="accent5" w:themeShade="BF"/>
        </w:rPr>
        <w:drawing>
          <wp:inline distT="0" distB="0" distL="0" distR="0" wp14:anchorId="1C10DFFC" wp14:editId="0ADBA13E">
            <wp:extent cx="6189345" cy="544830"/>
            <wp:effectExtent l="0" t="0" r="1905" b="7620"/>
            <wp:docPr id="5853877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5387752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54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6F94B" w14:textId="77777777" w:rsidR="00AD388F" w:rsidRDefault="00AD388F" w:rsidP="00AD388F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</w:p>
    <w:p w14:paraId="396AB011" w14:textId="61D9C3C1" w:rsidR="00AD388F" w:rsidRDefault="00AD388F" w:rsidP="00AD388F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  <w:r>
        <w:rPr>
          <w:rFonts w:ascii="UTM Avo" w:hAnsi="UTM Avo"/>
          <w:b/>
          <w:bCs/>
          <w:color w:val="2F5496" w:themeColor="accent5" w:themeShade="BF"/>
        </w:rPr>
        <w:t xml:space="preserve">Kết quả: </w:t>
      </w:r>
    </w:p>
    <w:p w14:paraId="2B6A5F4B" w14:textId="23B58E73" w:rsidR="00AD388F" w:rsidRDefault="00AD388F" w:rsidP="00AD388F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  <w:r w:rsidRPr="00AD388F">
        <w:rPr>
          <w:rFonts w:ascii="UTM Avo" w:hAnsi="UTM Avo"/>
          <w:b/>
          <w:bCs/>
          <w:noProof/>
          <w:color w:val="2F5496" w:themeColor="accent5" w:themeShade="BF"/>
        </w:rPr>
        <w:drawing>
          <wp:inline distT="0" distB="0" distL="0" distR="0" wp14:anchorId="0726A853" wp14:editId="7510D852">
            <wp:extent cx="6189345" cy="422910"/>
            <wp:effectExtent l="0" t="0" r="1905" b="0"/>
            <wp:docPr id="3308263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826319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42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B7428" w14:textId="05B8E8DA" w:rsidR="00AD388F" w:rsidRDefault="00AD388F" w:rsidP="00AD388F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  <w:r w:rsidRPr="00AD388F">
        <w:rPr>
          <w:rFonts w:ascii="UTM Avo" w:hAnsi="UTM Avo"/>
          <w:b/>
          <w:bCs/>
          <w:noProof/>
          <w:color w:val="2F5496" w:themeColor="accent5" w:themeShade="BF"/>
        </w:rPr>
        <w:drawing>
          <wp:inline distT="0" distB="0" distL="0" distR="0" wp14:anchorId="21C9AF37" wp14:editId="5153976A">
            <wp:extent cx="5391902" cy="514422"/>
            <wp:effectExtent l="0" t="0" r="0" b="0"/>
            <wp:docPr id="6092233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9223320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391902" cy="514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39412" w14:textId="1E51D3F3" w:rsidR="00AD388F" w:rsidRPr="00AD388F" w:rsidRDefault="00AD388F" w:rsidP="00AD388F">
      <w:pPr>
        <w:pStyle w:val="NoiDung"/>
        <w:numPr>
          <w:ilvl w:val="0"/>
          <w:numId w:val="49"/>
        </w:numPr>
        <w:rPr>
          <w:rFonts w:ascii="UTM Avo" w:hAnsi="UTM Avo"/>
          <w:b/>
          <w:bCs/>
          <w:color w:val="2F5496" w:themeColor="accent5" w:themeShade="BF"/>
        </w:rPr>
      </w:pPr>
      <w:r w:rsidRPr="00AD388F">
        <w:rPr>
          <w:rFonts w:ascii="UTM Avo" w:hAnsi="UTM Avo"/>
          <w:b/>
          <w:bCs/>
          <w:color w:val="2F5496" w:themeColor="accent5" w:themeShade="BF"/>
        </w:rPr>
        <w:t>Đánh dấu các trích dẫn ph</w:t>
      </w:r>
      <w:r w:rsidRPr="00AD388F">
        <w:rPr>
          <w:rFonts w:ascii="UTM Avo" w:hAnsi="UTM Avo" w:hint="eastAsia"/>
          <w:b/>
          <w:bCs/>
          <w:color w:val="2F5496" w:themeColor="accent5" w:themeShade="BF"/>
        </w:rPr>
        <w:t>ươ</w:t>
      </w:r>
      <w:r w:rsidRPr="00AD388F">
        <w:rPr>
          <w:rFonts w:ascii="UTM Avo" w:hAnsi="UTM Avo"/>
          <w:b/>
          <w:bCs/>
          <w:color w:val="2F5496" w:themeColor="accent5" w:themeShade="BF"/>
        </w:rPr>
        <w:t>ng châm đại học (quote) và trích dẫn (citation) với các</w:t>
      </w:r>
      <w:r>
        <w:rPr>
          <w:rFonts w:ascii="UTM Avo" w:hAnsi="UTM Avo"/>
          <w:b/>
          <w:bCs/>
          <w:color w:val="2F5496" w:themeColor="accent5" w:themeShade="BF"/>
        </w:rPr>
        <w:t xml:space="preserve"> </w:t>
      </w:r>
      <w:r w:rsidRPr="00AD388F">
        <w:rPr>
          <w:rFonts w:ascii="UTM Avo" w:hAnsi="UTM Avo"/>
          <w:b/>
          <w:bCs/>
          <w:color w:val="2F5496" w:themeColor="accent5" w:themeShade="BF"/>
        </w:rPr>
        <w:t>yếu tốt thích hợp.</w:t>
      </w:r>
    </w:p>
    <w:p w14:paraId="6DE35DA5" w14:textId="1FDDC316" w:rsidR="00AD388F" w:rsidRDefault="00AD388F" w:rsidP="00AD388F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  <w:r w:rsidRPr="00AD388F">
        <w:rPr>
          <w:rFonts w:ascii="UTM Avo" w:hAnsi="UTM Avo"/>
          <w:b/>
          <w:bCs/>
          <w:noProof/>
          <w:color w:val="2F5496" w:themeColor="accent5" w:themeShade="BF"/>
        </w:rPr>
        <w:drawing>
          <wp:inline distT="0" distB="0" distL="0" distR="0" wp14:anchorId="1991EDC6" wp14:editId="54AAEA00">
            <wp:extent cx="6189345" cy="850265"/>
            <wp:effectExtent l="0" t="0" r="1905" b="6985"/>
            <wp:docPr id="618971382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8971382" name="Picture 1" descr="A screen shot of a computer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85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B5DAA" w14:textId="6D2A94A3" w:rsidR="00AD388F" w:rsidRDefault="00AD388F" w:rsidP="00AD388F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  <w:r>
        <w:rPr>
          <w:rFonts w:ascii="UTM Avo" w:hAnsi="UTM Avo"/>
          <w:b/>
          <w:bCs/>
          <w:color w:val="2F5496" w:themeColor="accent5" w:themeShade="BF"/>
        </w:rPr>
        <w:t xml:space="preserve">Kết quả: </w:t>
      </w:r>
    </w:p>
    <w:p w14:paraId="15CC9C1C" w14:textId="3EA742A3" w:rsidR="00AD388F" w:rsidRDefault="00AD388F" w:rsidP="00AD388F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  <w:r w:rsidRPr="00AD388F">
        <w:rPr>
          <w:rFonts w:ascii="UTM Avo" w:hAnsi="UTM Avo"/>
          <w:b/>
          <w:bCs/>
          <w:noProof/>
          <w:color w:val="2F5496" w:themeColor="accent5" w:themeShade="BF"/>
        </w:rPr>
        <w:drawing>
          <wp:inline distT="0" distB="0" distL="0" distR="0" wp14:anchorId="31B44793" wp14:editId="74133E3A">
            <wp:extent cx="6189345" cy="421005"/>
            <wp:effectExtent l="0" t="0" r="1905" b="0"/>
            <wp:docPr id="19548515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4851564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42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A09E1" w14:textId="4776E5E0" w:rsidR="00AD388F" w:rsidRDefault="00AD388F" w:rsidP="00AD388F">
      <w:pPr>
        <w:pStyle w:val="NoiDung"/>
        <w:numPr>
          <w:ilvl w:val="0"/>
          <w:numId w:val="50"/>
        </w:numPr>
        <w:rPr>
          <w:rFonts w:ascii="UTM Avo" w:hAnsi="UTM Avo"/>
          <w:b/>
          <w:bCs/>
          <w:color w:val="2F5496" w:themeColor="accent5" w:themeShade="BF"/>
        </w:rPr>
      </w:pPr>
      <w:r w:rsidRPr="00AD388F">
        <w:rPr>
          <w:rFonts w:ascii="UTM Avo" w:hAnsi="UTM Avo"/>
          <w:b/>
          <w:bCs/>
          <w:color w:val="2F5496" w:themeColor="accent5" w:themeShade="BF"/>
        </w:rPr>
        <w:t>Phần nội dung thẻ &lt;head&gt; của tập tin</w:t>
      </w:r>
    </w:p>
    <w:p w14:paraId="1B6750DD" w14:textId="7AF60A67" w:rsidR="00AD388F" w:rsidRPr="00146E08" w:rsidRDefault="00146E08" w:rsidP="00146E08">
      <w:pPr>
        <w:pStyle w:val="NoiDung"/>
        <w:numPr>
          <w:ilvl w:val="0"/>
          <w:numId w:val="49"/>
        </w:numPr>
        <w:rPr>
          <w:rFonts w:ascii="UTM Avo" w:hAnsi="UTM Avo"/>
          <w:b/>
          <w:bCs/>
          <w:color w:val="2F5496" w:themeColor="accent5" w:themeShade="BF"/>
        </w:rPr>
      </w:pPr>
      <w:r w:rsidRPr="00146E08">
        <w:rPr>
          <w:rFonts w:ascii="UTM Avo" w:hAnsi="UTM Avo"/>
          <w:b/>
          <w:bCs/>
          <w:color w:val="2F5496" w:themeColor="accent5" w:themeShade="BF"/>
        </w:rPr>
        <w:t>Bộ ký tự của tài liệu (character set) phải đ</w:t>
      </w:r>
      <w:r w:rsidRPr="00146E08">
        <w:rPr>
          <w:rFonts w:ascii="UTM Avo" w:hAnsi="UTM Avo" w:hint="eastAsia"/>
          <w:b/>
          <w:bCs/>
          <w:color w:val="2F5496" w:themeColor="accent5" w:themeShade="BF"/>
        </w:rPr>
        <w:t>ư</w:t>
      </w:r>
      <w:r w:rsidRPr="00146E08">
        <w:rPr>
          <w:rFonts w:ascii="UTM Avo" w:hAnsi="UTM Avo"/>
          <w:b/>
          <w:bCs/>
          <w:color w:val="2F5496" w:themeColor="accent5" w:themeShade="BF"/>
        </w:rPr>
        <w:t>ợc đặt là “utf-8” bằng cách sử dụng thẻ</w:t>
      </w:r>
      <w:r>
        <w:rPr>
          <w:rFonts w:ascii="UTM Avo" w:hAnsi="UTM Avo"/>
          <w:b/>
          <w:bCs/>
          <w:color w:val="2F5496" w:themeColor="accent5" w:themeShade="BF"/>
        </w:rPr>
        <w:t xml:space="preserve"> </w:t>
      </w:r>
      <w:r w:rsidRPr="00146E08">
        <w:rPr>
          <w:rFonts w:ascii="UTM Avo" w:hAnsi="UTM Avo"/>
          <w:b/>
          <w:bCs/>
          <w:color w:val="2F5496" w:themeColor="accent5" w:themeShade="BF"/>
        </w:rPr>
        <w:t>&lt;meta&gt;.</w:t>
      </w:r>
    </w:p>
    <w:p w14:paraId="6C0C89A7" w14:textId="2328FB3C" w:rsidR="00146E08" w:rsidRDefault="00146E08" w:rsidP="00146E08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  <w:r w:rsidRPr="00146E08">
        <w:rPr>
          <w:rFonts w:ascii="UTM Avo" w:hAnsi="UTM Avo"/>
          <w:b/>
          <w:bCs/>
          <w:noProof/>
          <w:color w:val="2F5496" w:themeColor="accent5" w:themeShade="BF"/>
        </w:rPr>
        <w:drawing>
          <wp:inline distT="0" distB="0" distL="0" distR="0" wp14:anchorId="763AEAD6" wp14:editId="27C427D2">
            <wp:extent cx="6189345" cy="1540510"/>
            <wp:effectExtent l="0" t="0" r="1905" b="2540"/>
            <wp:docPr id="181071960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0719601" name="Picture 1" descr="A screenshot of a computer program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1540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2AE37" w14:textId="31CCE7B3" w:rsidR="00146E08" w:rsidRDefault="00146E08" w:rsidP="00146E08">
      <w:pPr>
        <w:pStyle w:val="NoiDung"/>
        <w:numPr>
          <w:ilvl w:val="0"/>
          <w:numId w:val="49"/>
        </w:numPr>
        <w:rPr>
          <w:rFonts w:ascii="UTM Avo" w:hAnsi="UTM Avo"/>
          <w:b/>
          <w:bCs/>
          <w:color w:val="2F5496" w:themeColor="accent5" w:themeShade="BF"/>
        </w:rPr>
      </w:pPr>
      <w:r w:rsidRPr="00146E08">
        <w:rPr>
          <w:rFonts w:ascii="UTM Avo" w:hAnsi="UTM Avo"/>
          <w:b/>
          <w:bCs/>
          <w:color w:val="2F5496" w:themeColor="accent5" w:themeShade="BF"/>
        </w:rPr>
        <w:t>Tác giả của bức th</w:t>
      </w:r>
      <w:r w:rsidRPr="00146E08">
        <w:rPr>
          <w:rFonts w:ascii="UTM Avo" w:hAnsi="UTM Avo" w:hint="eastAsia"/>
          <w:b/>
          <w:bCs/>
          <w:color w:val="2F5496" w:themeColor="accent5" w:themeShade="BF"/>
        </w:rPr>
        <w:t>ư</w:t>
      </w:r>
      <w:r w:rsidRPr="00146E08">
        <w:rPr>
          <w:rFonts w:ascii="UTM Avo" w:hAnsi="UTM Avo"/>
          <w:b/>
          <w:bCs/>
          <w:color w:val="2F5496" w:themeColor="accent5" w:themeShade="BF"/>
        </w:rPr>
        <w:t xml:space="preserve"> phải đặc trong một thẻ &lt;meta&gt;.</w:t>
      </w:r>
    </w:p>
    <w:p w14:paraId="122AB840" w14:textId="1EC2A81F" w:rsidR="00146E08" w:rsidRDefault="00146E08" w:rsidP="00146E08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  <w:r w:rsidRPr="00146E08">
        <w:rPr>
          <w:rFonts w:ascii="UTM Avo" w:hAnsi="UTM Avo"/>
          <w:b/>
          <w:bCs/>
          <w:noProof/>
          <w:color w:val="2F5496" w:themeColor="accent5" w:themeShade="BF"/>
        </w:rPr>
        <w:lastRenderedPageBreak/>
        <w:drawing>
          <wp:inline distT="0" distB="0" distL="0" distR="0" wp14:anchorId="2CB863E3" wp14:editId="49554A0C">
            <wp:extent cx="6189345" cy="1540510"/>
            <wp:effectExtent l="0" t="0" r="1905" b="2540"/>
            <wp:docPr id="110684829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848290" name="Picture 1" descr="A screenshot of a computer program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1540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CCEAE" w14:textId="6560D897" w:rsidR="00146E08" w:rsidRDefault="00146E08" w:rsidP="00146E08">
      <w:pPr>
        <w:pStyle w:val="NoiDung"/>
        <w:numPr>
          <w:ilvl w:val="0"/>
          <w:numId w:val="49"/>
        </w:numPr>
        <w:rPr>
          <w:rFonts w:ascii="UTM Avo" w:hAnsi="UTM Avo"/>
          <w:b/>
          <w:bCs/>
          <w:color w:val="2F5496" w:themeColor="accent5" w:themeShade="BF"/>
        </w:rPr>
      </w:pPr>
      <w:r w:rsidRPr="00146E08">
        <w:rPr>
          <w:rFonts w:ascii="UTM Avo" w:hAnsi="UTM Avo"/>
          <w:b/>
          <w:bCs/>
          <w:color w:val="2F5496" w:themeColor="accent5" w:themeShade="BF"/>
        </w:rPr>
        <w:t>CSS đ</w:t>
      </w:r>
      <w:r w:rsidRPr="00146E08">
        <w:rPr>
          <w:rFonts w:ascii="UTM Avo" w:hAnsi="UTM Avo" w:hint="eastAsia"/>
          <w:b/>
          <w:bCs/>
          <w:color w:val="2F5496" w:themeColor="accent5" w:themeShade="BF"/>
        </w:rPr>
        <w:t>ư</w:t>
      </w:r>
      <w:r w:rsidRPr="00146E08">
        <w:rPr>
          <w:rFonts w:ascii="UTM Avo" w:hAnsi="UTM Avo"/>
          <w:b/>
          <w:bCs/>
          <w:color w:val="2F5496" w:themeColor="accent5" w:themeShade="BF"/>
        </w:rPr>
        <w:t>ợc cung cấp phải để trong thẻ thích hợp ở phần này.</w:t>
      </w:r>
    </w:p>
    <w:p w14:paraId="7CE49A1B" w14:textId="5FFEB771" w:rsidR="00146E08" w:rsidRDefault="00146E08" w:rsidP="00146E08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  <w:r w:rsidRPr="00146E08">
        <w:rPr>
          <w:rFonts w:ascii="UTM Avo" w:hAnsi="UTM Avo"/>
          <w:b/>
          <w:bCs/>
          <w:noProof/>
          <w:color w:val="2F5496" w:themeColor="accent5" w:themeShade="BF"/>
        </w:rPr>
        <w:drawing>
          <wp:inline distT="0" distB="0" distL="0" distR="0" wp14:anchorId="49D053C6" wp14:editId="7A5ED210">
            <wp:extent cx="6189345" cy="4338955"/>
            <wp:effectExtent l="0" t="0" r="1905" b="4445"/>
            <wp:docPr id="9894574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9457470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433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CF7E3" w14:textId="780A7EE8" w:rsidR="00146E08" w:rsidRDefault="00146E08" w:rsidP="00146E08">
      <w:pPr>
        <w:pStyle w:val="NoiDung"/>
        <w:rPr>
          <w:rFonts w:ascii="UTM Avo" w:hAnsi="UTM Avo"/>
          <w:b/>
          <w:bCs/>
          <w:color w:val="2F5496" w:themeColor="accent5" w:themeShade="BF"/>
        </w:rPr>
      </w:pPr>
    </w:p>
    <w:p w14:paraId="144D435D" w14:textId="0F919867" w:rsidR="00146E08" w:rsidRDefault="00146E08" w:rsidP="00146E08">
      <w:pPr>
        <w:pStyle w:val="NoiDung"/>
        <w:numPr>
          <w:ilvl w:val="0"/>
          <w:numId w:val="50"/>
        </w:numPr>
        <w:rPr>
          <w:rFonts w:ascii="UTM Avo" w:hAnsi="UTM Avo"/>
          <w:b/>
          <w:bCs/>
          <w:color w:val="2F5496" w:themeColor="accent5" w:themeShade="BF"/>
        </w:rPr>
      </w:pPr>
      <w:r>
        <w:rPr>
          <w:rFonts w:ascii="UTM Avo" w:hAnsi="UTM Avo"/>
          <w:b/>
          <w:bCs/>
          <w:color w:val="2F5496" w:themeColor="accent5" w:themeShade="BF"/>
        </w:rPr>
        <w:t>Gợi ý và lời khuyên</w:t>
      </w:r>
    </w:p>
    <w:p w14:paraId="40A3FD4C" w14:textId="580AE31C" w:rsidR="00146E08" w:rsidRDefault="00146E08" w:rsidP="00146E08">
      <w:pPr>
        <w:pStyle w:val="NoiDung"/>
        <w:numPr>
          <w:ilvl w:val="0"/>
          <w:numId w:val="49"/>
        </w:numPr>
        <w:rPr>
          <w:rFonts w:ascii="UTM Avo" w:hAnsi="UTM Avo"/>
          <w:b/>
          <w:bCs/>
          <w:color w:val="2F5496" w:themeColor="accent5" w:themeShade="BF"/>
        </w:rPr>
      </w:pPr>
      <w:r w:rsidRPr="00146E08">
        <w:rPr>
          <w:rFonts w:ascii="UTM Avo" w:hAnsi="UTM Avo"/>
          <w:b/>
          <w:bCs/>
          <w:color w:val="2F5496" w:themeColor="accent5" w:themeShade="BF"/>
        </w:rPr>
        <w:t>Sử dụng W3C validate để kiểm tr</w:t>
      </w:r>
      <w:r>
        <w:rPr>
          <w:rFonts w:ascii="UTM Avo" w:hAnsi="UTM Avo"/>
          <w:b/>
          <w:bCs/>
          <w:color w:val="2F5496" w:themeColor="accent5" w:themeShade="BF"/>
        </w:rPr>
        <w:t xml:space="preserve">a file HTML </w:t>
      </w:r>
    </w:p>
    <w:p w14:paraId="18782272" w14:textId="2697A652" w:rsidR="00146E08" w:rsidRDefault="00146E08" w:rsidP="00146E08">
      <w:pPr>
        <w:pStyle w:val="NoiDung"/>
        <w:rPr>
          <w:rFonts w:ascii="UTM Avo" w:hAnsi="UTM Avo"/>
          <w:b/>
          <w:bCs/>
          <w:color w:val="2F5496" w:themeColor="accent5" w:themeShade="BF"/>
        </w:rPr>
      </w:pPr>
      <w:r w:rsidRPr="00146E08">
        <w:rPr>
          <w:rFonts w:ascii="UTM Avo" w:hAnsi="UTM Avo"/>
          <w:b/>
          <w:bCs/>
          <w:noProof/>
          <w:color w:val="2F5496" w:themeColor="accent5" w:themeShade="BF"/>
        </w:rPr>
        <w:lastRenderedPageBreak/>
        <w:drawing>
          <wp:inline distT="0" distB="0" distL="0" distR="0" wp14:anchorId="4C76E621" wp14:editId="22D44C77">
            <wp:extent cx="6189345" cy="3820160"/>
            <wp:effectExtent l="0" t="0" r="1905" b="8890"/>
            <wp:docPr id="23873361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733619" name="Picture 1" descr="A screenshot of a computer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382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6B941" w14:textId="77777777" w:rsidR="00146E08" w:rsidRDefault="00146E08" w:rsidP="00146E08">
      <w:pPr>
        <w:pStyle w:val="NoiDung"/>
        <w:rPr>
          <w:rFonts w:ascii="UTM Avo" w:hAnsi="UTM Avo"/>
          <w:b/>
          <w:bCs/>
          <w:color w:val="2F5496" w:themeColor="accent5" w:themeShade="BF"/>
        </w:rPr>
      </w:pPr>
    </w:p>
    <w:p w14:paraId="7B86E62B" w14:textId="01FBE2A9" w:rsidR="00146E08" w:rsidRDefault="00146E08" w:rsidP="00146E08">
      <w:pPr>
        <w:pStyle w:val="NoiDung"/>
        <w:numPr>
          <w:ilvl w:val="0"/>
          <w:numId w:val="50"/>
        </w:numPr>
        <w:rPr>
          <w:rFonts w:ascii="UTM Avo" w:hAnsi="UTM Avo"/>
          <w:b/>
          <w:bCs/>
          <w:color w:val="2F5496" w:themeColor="accent5" w:themeShade="BF"/>
        </w:rPr>
      </w:pPr>
      <w:r>
        <w:rPr>
          <w:rFonts w:ascii="UTM Avo" w:hAnsi="UTM Avo"/>
          <w:b/>
          <w:bCs/>
          <w:color w:val="2F5496" w:themeColor="accent5" w:themeShade="BF"/>
        </w:rPr>
        <w:t>Ví dụ hình ảnh kết quả</w:t>
      </w:r>
    </w:p>
    <w:p w14:paraId="3ECBC4D5" w14:textId="56BFC4FA" w:rsidR="00146E08" w:rsidRDefault="00146E08" w:rsidP="00146E08">
      <w:pPr>
        <w:pStyle w:val="NoiDung"/>
        <w:jc w:val="center"/>
        <w:rPr>
          <w:rFonts w:ascii="UTM Avo" w:hAnsi="UTM Avo"/>
          <w:b/>
          <w:bCs/>
          <w:color w:val="2F5496" w:themeColor="accent5" w:themeShade="BF"/>
        </w:rPr>
      </w:pPr>
      <w:r w:rsidRPr="00146E08">
        <w:rPr>
          <w:rFonts w:ascii="UTM Avo" w:hAnsi="UTM Avo"/>
          <w:b/>
          <w:bCs/>
          <w:noProof/>
          <w:color w:val="2F5496" w:themeColor="accent5" w:themeShade="BF"/>
        </w:rPr>
        <w:lastRenderedPageBreak/>
        <w:drawing>
          <wp:anchor distT="0" distB="0" distL="114300" distR="114300" simplePos="0" relativeHeight="251658240" behindDoc="0" locked="0" layoutInCell="1" allowOverlap="1" wp14:anchorId="437B3FEB" wp14:editId="53329660">
            <wp:simplePos x="0" y="0"/>
            <wp:positionH relativeFrom="page">
              <wp:align>left</wp:align>
            </wp:positionH>
            <wp:positionV relativeFrom="paragraph">
              <wp:posOffset>634</wp:posOffset>
            </wp:positionV>
            <wp:extent cx="7599045" cy="9227497"/>
            <wp:effectExtent l="0" t="0" r="1905" b="0"/>
            <wp:wrapTopAndBottom/>
            <wp:docPr id="1109486075" name="Picture 1" descr="A close-up of a docum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9486075" name="Picture 1" descr="A close-up of a document&#10;&#10;Description automatically generated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99045" cy="92274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6EEC94" w14:textId="37E8ABB9" w:rsidR="00146E08" w:rsidRDefault="00E70AEE" w:rsidP="00E70AEE">
      <w:pPr>
        <w:pStyle w:val="NoiDung"/>
        <w:rPr>
          <w:rFonts w:ascii="UTM Avo" w:hAnsi="UTM Avo"/>
          <w:b/>
          <w:bCs/>
          <w:color w:val="2F5496" w:themeColor="accent5" w:themeShade="BF"/>
        </w:rPr>
      </w:pPr>
      <w:r>
        <w:rPr>
          <w:rFonts w:ascii="UTM Avo" w:hAnsi="UTM Avo"/>
          <w:b/>
          <w:bCs/>
          <w:color w:val="2F5496" w:themeColor="accent5" w:themeShade="BF"/>
        </w:rPr>
        <w:lastRenderedPageBreak/>
        <w:t>Bài 2:</w:t>
      </w:r>
    </w:p>
    <w:p w14:paraId="3D2CC352" w14:textId="2BA45652" w:rsidR="00E70AEE" w:rsidRDefault="00E70AEE" w:rsidP="00E70AEE">
      <w:pPr>
        <w:pStyle w:val="NoiDung"/>
        <w:numPr>
          <w:ilvl w:val="0"/>
          <w:numId w:val="49"/>
        </w:numPr>
        <w:rPr>
          <w:rFonts w:ascii="UTM Avo" w:hAnsi="UTM Avo"/>
          <w:b/>
          <w:bCs/>
          <w:color w:val="2F5496" w:themeColor="accent5" w:themeShade="BF"/>
        </w:rPr>
      </w:pPr>
      <w:r>
        <w:rPr>
          <w:rFonts w:ascii="UTM Avo" w:hAnsi="UTM Avo"/>
          <w:b/>
          <w:bCs/>
          <w:color w:val="2F5496" w:themeColor="accent5" w:themeShade="BF"/>
        </w:rPr>
        <w:t>Thêm tiêu đề header và navigation cho trang web</w:t>
      </w:r>
    </w:p>
    <w:p w14:paraId="56536029" w14:textId="78EA63C9" w:rsidR="00E70AEE" w:rsidRDefault="00E70AEE" w:rsidP="00E70AEE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  <w:r w:rsidRPr="00E70AEE">
        <w:rPr>
          <w:rFonts w:ascii="UTM Avo" w:hAnsi="UTM Avo"/>
          <w:b/>
          <w:bCs/>
          <w:noProof/>
          <w:color w:val="2F5496" w:themeColor="accent5" w:themeShade="BF"/>
        </w:rPr>
        <w:drawing>
          <wp:inline distT="0" distB="0" distL="0" distR="0" wp14:anchorId="53030237" wp14:editId="0CA27BB4">
            <wp:extent cx="6189345" cy="3158490"/>
            <wp:effectExtent l="0" t="0" r="1905" b="3810"/>
            <wp:docPr id="279306217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306217" name="Picture 1" descr="A screen shot of a computer code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3158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8D695" w14:textId="4A8D3478" w:rsidR="00E70AEE" w:rsidRDefault="00E70AEE" w:rsidP="00E70AEE">
      <w:pPr>
        <w:pStyle w:val="NoiDung"/>
        <w:rPr>
          <w:rFonts w:ascii="UTM Avo" w:hAnsi="UTM Avo"/>
          <w:b/>
          <w:bCs/>
          <w:color w:val="2F5496" w:themeColor="accent5" w:themeShade="BF"/>
        </w:rPr>
      </w:pPr>
      <w:r>
        <w:rPr>
          <w:rFonts w:ascii="UTM Avo" w:hAnsi="UTM Avo"/>
          <w:b/>
          <w:bCs/>
          <w:color w:val="2F5496" w:themeColor="accent5" w:themeShade="BF"/>
        </w:rPr>
        <w:t xml:space="preserve">Kết quả: </w:t>
      </w:r>
    </w:p>
    <w:p w14:paraId="1F0AF3A9" w14:textId="008850A9" w:rsidR="00E70AEE" w:rsidRDefault="00E70AEE" w:rsidP="00E70AEE">
      <w:pPr>
        <w:pStyle w:val="NoiDung"/>
        <w:rPr>
          <w:rFonts w:ascii="UTM Avo" w:hAnsi="UTM Avo"/>
          <w:b/>
          <w:bCs/>
          <w:color w:val="2F5496" w:themeColor="accent5" w:themeShade="BF"/>
        </w:rPr>
      </w:pPr>
      <w:r w:rsidRPr="00E70AEE">
        <w:rPr>
          <w:rFonts w:ascii="UTM Avo" w:hAnsi="UTM Avo"/>
          <w:b/>
          <w:bCs/>
          <w:noProof/>
          <w:color w:val="2F5496" w:themeColor="accent5" w:themeShade="BF"/>
        </w:rPr>
        <w:drawing>
          <wp:inline distT="0" distB="0" distL="0" distR="0" wp14:anchorId="088B062A" wp14:editId="07887F80">
            <wp:extent cx="6189345" cy="1178560"/>
            <wp:effectExtent l="0" t="0" r="1905" b="2540"/>
            <wp:docPr id="1907613578" name="Picture 1" descr="A green screen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7613578" name="Picture 1" descr="A green screen with black text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1178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0EF4E" w14:textId="77777777" w:rsidR="00E70AEE" w:rsidRDefault="00E70AEE" w:rsidP="00E70AEE">
      <w:pPr>
        <w:pStyle w:val="NoiDung"/>
        <w:rPr>
          <w:rFonts w:ascii="UTM Avo" w:hAnsi="UTM Avo"/>
          <w:b/>
          <w:bCs/>
          <w:color w:val="2F5496" w:themeColor="accent5" w:themeShade="BF"/>
        </w:rPr>
      </w:pPr>
    </w:p>
    <w:p w14:paraId="0156992B" w14:textId="35C7AEF0" w:rsidR="00E70AEE" w:rsidRDefault="00E70AEE" w:rsidP="00E70AEE">
      <w:pPr>
        <w:pStyle w:val="NoiDung"/>
        <w:numPr>
          <w:ilvl w:val="0"/>
          <w:numId w:val="49"/>
        </w:numPr>
        <w:rPr>
          <w:rFonts w:ascii="UTM Avo" w:hAnsi="UTM Avo"/>
          <w:b/>
          <w:bCs/>
          <w:color w:val="2F5496" w:themeColor="accent5" w:themeShade="BF"/>
        </w:rPr>
      </w:pPr>
      <w:r>
        <w:rPr>
          <w:rFonts w:ascii="UTM Avo" w:hAnsi="UTM Avo"/>
          <w:b/>
          <w:bCs/>
          <w:color w:val="2F5496" w:themeColor="accent5" w:themeShade="BF"/>
        </w:rPr>
        <w:t>Thêm nội dung chính và thanh bên chứa hình ảnh</w:t>
      </w:r>
    </w:p>
    <w:p w14:paraId="331E7CEE" w14:textId="2528D8C8" w:rsidR="00E70AEE" w:rsidRDefault="00E70AEE" w:rsidP="00E70AEE">
      <w:pPr>
        <w:pStyle w:val="NoiDung"/>
        <w:ind w:left="360"/>
        <w:jc w:val="center"/>
        <w:rPr>
          <w:rFonts w:ascii="UTM Avo" w:hAnsi="UTM Avo"/>
          <w:b/>
          <w:bCs/>
          <w:color w:val="2F5496" w:themeColor="accent5" w:themeShade="BF"/>
        </w:rPr>
      </w:pPr>
      <w:r w:rsidRPr="00E70AEE">
        <w:rPr>
          <w:rFonts w:ascii="UTM Avo" w:hAnsi="UTM Avo"/>
          <w:b/>
          <w:bCs/>
          <w:noProof/>
          <w:color w:val="2F5496" w:themeColor="accent5" w:themeShade="BF"/>
        </w:rPr>
        <w:lastRenderedPageBreak/>
        <w:drawing>
          <wp:inline distT="0" distB="0" distL="0" distR="0" wp14:anchorId="2B112D93" wp14:editId="1ED5D58B">
            <wp:extent cx="6189345" cy="4739640"/>
            <wp:effectExtent l="0" t="0" r="1905" b="3810"/>
            <wp:docPr id="169565444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5654447" name="Picture 1" descr="A screenshot of a computer program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4739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BBAEF" w14:textId="59F7D66D" w:rsidR="00E70AEE" w:rsidRDefault="00E70AEE" w:rsidP="00E70AEE">
      <w:pPr>
        <w:pStyle w:val="NoiDung"/>
        <w:rPr>
          <w:rFonts w:ascii="UTM Avo" w:hAnsi="UTM Avo"/>
          <w:b/>
          <w:bCs/>
          <w:color w:val="2F5496" w:themeColor="accent5" w:themeShade="BF"/>
        </w:rPr>
      </w:pPr>
      <w:r>
        <w:rPr>
          <w:rFonts w:ascii="UTM Avo" w:hAnsi="UTM Avo"/>
          <w:b/>
          <w:bCs/>
          <w:color w:val="2F5496" w:themeColor="accent5" w:themeShade="BF"/>
        </w:rPr>
        <w:t xml:space="preserve">Kết quả: </w:t>
      </w:r>
    </w:p>
    <w:p w14:paraId="10E7AC1F" w14:textId="31B2761F" w:rsidR="00E70AEE" w:rsidRDefault="00E70AEE" w:rsidP="00E70AEE">
      <w:pPr>
        <w:pStyle w:val="NoiDung"/>
        <w:rPr>
          <w:rFonts w:ascii="UTM Avo" w:hAnsi="UTM Avo"/>
          <w:b/>
          <w:bCs/>
          <w:color w:val="2F5496" w:themeColor="accent5" w:themeShade="BF"/>
        </w:rPr>
      </w:pPr>
      <w:r w:rsidRPr="00E70AEE">
        <w:rPr>
          <w:rFonts w:ascii="UTM Avo" w:hAnsi="UTM Avo"/>
          <w:b/>
          <w:bCs/>
          <w:noProof/>
          <w:color w:val="2F5496" w:themeColor="accent5" w:themeShade="BF"/>
        </w:rPr>
        <w:drawing>
          <wp:inline distT="0" distB="0" distL="0" distR="0" wp14:anchorId="266A3E4F" wp14:editId="2FB4B366">
            <wp:extent cx="6189345" cy="2759075"/>
            <wp:effectExtent l="0" t="0" r="1905" b="3175"/>
            <wp:docPr id="1577847159" name="Picture 1" descr="A green screen with a green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7847159" name="Picture 1" descr="A green screen with a green background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275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68759" w14:textId="5ED50FED" w:rsidR="00E70AEE" w:rsidRDefault="00E70AEE" w:rsidP="00E70AEE">
      <w:pPr>
        <w:pStyle w:val="NoiDung"/>
        <w:numPr>
          <w:ilvl w:val="0"/>
          <w:numId w:val="49"/>
        </w:numPr>
        <w:rPr>
          <w:rFonts w:ascii="UTM Avo" w:hAnsi="UTM Avo"/>
          <w:b/>
          <w:bCs/>
          <w:color w:val="2F5496" w:themeColor="accent5" w:themeShade="BF"/>
        </w:rPr>
      </w:pPr>
      <w:r>
        <w:rPr>
          <w:rFonts w:ascii="UTM Avo" w:hAnsi="UTM Avo"/>
          <w:b/>
          <w:bCs/>
          <w:color w:val="2F5496" w:themeColor="accent5" w:themeShade="BF"/>
        </w:rPr>
        <w:t>Thêm footer cho trang web</w:t>
      </w:r>
    </w:p>
    <w:p w14:paraId="1FF16A90" w14:textId="7F57481E" w:rsidR="00E70AEE" w:rsidRDefault="00E70AEE" w:rsidP="00E70AEE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  <w:r w:rsidRPr="00E70AEE">
        <w:rPr>
          <w:rFonts w:ascii="UTM Avo" w:hAnsi="UTM Avo"/>
          <w:b/>
          <w:bCs/>
          <w:noProof/>
          <w:color w:val="2F5496" w:themeColor="accent5" w:themeShade="BF"/>
        </w:rPr>
        <w:lastRenderedPageBreak/>
        <w:drawing>
          <wp:inline distT="0" distB="0" distL="0" distR="0" wp14:anchorId="5276A18E" wp14:editId="1EAC203E">
            <wp:extent cx="6189345" cy="1037590"/>
            <wp:effectExtent l="0" t="0" r="1905" b="0"/>
            <wp:docPr id="178628470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28470" name="Picture 1" descr="A screen shot of a computer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1037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5FC96" w14:textId="77777777" w:rsidR="00E70AEE" w:rsidRDefault="00E70AEE" w:rsidP="00E70AEE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</w:p>
    <w:p w14:paraId="341D69E5" w14:textId="14056862" w:rsidR="00E70AEE" w:rsidRDefault="00E70AEE" w:rsidP="00E70AEE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  <w:r>
        <w:rPr>
          <w:rFonts w:ascii="UTM Avo" w:hAnsi="UTM Avo"/>
          <w:b/>
          <w:bCs/>
          <w:color w:val="2F5496" w:themeColor="accent5" w:themeShade="BF"/>
        </w:rPr>
        <w:t xml:space="preserve">Kết quả: </w:t>
      </w:r>
    </w:p>
    <w:p w14:paraId="5225F6A9" w14:textId="759E8C75" w:rsidR="00E70AEE" w:rsidRDefault="00E70AEE" w:rsidP="00E70AEE">
      <w:pPr>
        <w:pStyle w:val="NoiDung"/>
        <w:ind w:left="360"/>
        <w:rPr>
          <w:rFonts w:ascii="UTM Avo" w:hAnsi="UTM Avo"/>
          <w:b/>
          <w:bCs/>
          <w:color w:val="2F5496" w:themeColor="accent5" w:themeShade="BF"/>
        </w:rPr>
      </w:pPr>
      <w:r w:rsidRPr="00E70AEE">
        <w:rPr>
          <w:rFonts w:ascii="UTM Avo" w:hAnsi="UTM Avo"/>
          <w:b/>
          <w:bCs/>
          <w:noProof/>
          <w:color w:val="2F5496" w:themeColor="accent5" w:themeShade="BF"/>
        </w:rPr>
        <w:drawing>
          <wp:inline distT="0" distB="0" distL="0" distR="0" wp14:anchorId="5E7F4A8E" wp14:editId="6E4D5E2A">
            <wp:extent cx="6189345" cy="706120"/>
            <wp:effectExtent l="0" t="0" r="1905" b="0"/>
            <wp:docPr id="17772683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7268323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706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9BC08" w14:textId="77777777" w:rsidR="00E70AEE" w:rsidRDefault="00E70AEE" w:rsidP="00E70AEE">
      <w:pPr>
        <w:pStyle w:val="NoiDung"/>
        <w:rPr>
          <w:rFonts w:ascii="UTM Avo" w:hAnsi="UTM Avo"/>
          <w:b/>
          <w:bCs/>
          <w:color w:val="2F5496" w:themeColor="accent5" w:themeShade="BF"/>
        </w:rPr>
      </w:pPr>
    </w:p>
    <w:p w14:paraId="0BBF6A0A" w14:textId="63832421" w:rsidR="00E70AEE" w:rsidRDefault="00E70AEE" w:rsidP="00E70AEE">
      <w:pPr>
        <w:pStyle w:val="NoiDung"/>
        <w:rPr>
          <w:rFonts w:ascii="UTM Avo" w:hAnsi="UTM Avo"/>
          <w:b/>
          <w:bCs/>
          <w:color w:val="2F5496" w:themeColor="accent5" w:themeShade="BF"/>
        </w:rPr>
      </w:pPr>
      <w:r>
        <w:rPr>
          <w:rFonts w:ascii="UTM Avo" w:hAnsi="UTM Avo"/>
          <w:b/>
          <w:bCs/>
          <w:color w:val="2F5496" w:themeColor="accent5" w:themeShade="BF"/>
        </w:rPr>
        <w:t xml:space="preserve">Kết quả cuối cùng: </w:t>
      </w:r>
    </w:p>
    <w:p w14:paraId="66F6FB2A" w14:textId="4EFFA5FE" w:rsidR="00E70AEE" w:rsidRPr="00146E08" w:rsidRDefault="00E70AEE" w:rsidP="00E70AEE">
      <w:pPr>
        <w:pStyle w:val="NoiDung"/>
        <w:jc w:val="center"/>
        <w:rPr>
          <w:rFonts w:ascii="UTM Avo" w:hAnsi="UTM Avo"/>
          <w:b/>
          <w:bCs/>
          <w:color w:val="2F5496" w:themeColor="accent5" w:themeShade="BF"/>
        </w:rPr>
      </w:pPr>
      <w:r w:rsidRPr="00E70AEE">
        <w:rPr>
          <w:rFonts w:ascii="UTM Avo" w:hAnsi="UTM Avo"/>
          <w:b/>
          <w:bCs/>
          <w:noProof/>
          <w:color w:val="2F5496" w:themeColor="accent5" w:themeShade="BF"/>
        </w:rPr>
        <w:drawing>
          <wp:inline distT="0" distB="0" distL="0" distR="0" wp14:anchorId="408FD8DD" wp14:editId="31C97EB6">
            <wp:extent cx="5708073" cy="5441792"/>
            <wp:effectExtent l="0" t="0" r="6985" b="6985"/>
            <wp:docPr id="906844927" name="Picture 1" descr="A screenshot of a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6844927" name="Picture 1" descr="A screenshot of a website&#10;&#10;Description automatically generated"/>
                    <pic:cNvPicPr/>
                  </pic:nvPicPr>
                  <pic:blipFill rotWithShape="1"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4028" r="3744"/>
                    <a:stretch/>
                  </pic:blipFill>
                  <pic:spPr bwMode="auto">
                    <a:xfrm>
                      <a:off x="0" y="0"/>
                      <a:ext cx="5708239" cy="5441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E70AEE" w:rsidRPr="00146E08" w:rsidSect="00F44E36">
      <w:headerReference w:type="default" r:id="rId53"/>
      <w:footerReference w:type="default" r:id="rId54"/>
      <w:headerReference w:type="first" r:id="rId55"/>
      <w:pgSz w:w="11907" w:h="16839" w:code="9"/>
      <w:pgMar w:top="1440" w:right="1080" w:bottom="1440" w:left="1080" w:header="540" w:footer="13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323D8E" w14:textId="77777777" w:rsidR="00566A88" w:rsidRDefault="00566A88" w:rsidP="00572592">
      <w:r>
        <w:separator/>
      </w:r>
    </w:p>
  </w:endnote>
  <w:endnote w:type="continuationSeparator" w:id="0">
    <w:p w14:paraId="4F23C8F4" w14:textId="77777777" w:rsidR="00566A88" w:rsidRDefault="00566A88" w:rsidP="005725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  <w:embedRegular r:id="rId1" w:fontKey="{F20BC3D3-E9FA-4E87-AAED-3AF524AE9C0F}"/>
    <w:embedBold r:id="rId2" w:fontKey="{991CF656-CC7B-40F6-9CC2-BDA0EE587734}"/>
    <w:embedItalic r:id="rId3" w:fontKey="{D18D5739-AD76-4F7F-91A3-DF8B8E0D629B}"/>
    <w:embedBoldItalic r:id="rId4" w:fontKey="{D6FBA867-4C7F-4AB9-924D-EC899A23DB00}"/>
  </w:font>
  <w:font w:name="UVN Viet Sach">
    <w:altName w:val="Calibri"/>
    <w:charset w:val="00"/>
    <w:family w:val="roman"/>
    <w:pitch w:val="variable"/>
    <w:sig w:usb0="00000087" w:usb1="00000000" w:usb2="00000000" w:usb3="00000000" w:csb0="0000001B" w:csb1="00000000"/>
  </w:font>
  <w:font w:name="Arial">
    <w:panose1 w:val="020B0604020202020204"/>
    <w:charset w:val="A3"/>
    <w:family w:val="swiss"/>
    <w:pitch w:val="variable"/>
    <w:sig w:usb0="E0002EFF" w:usb1="C000785B" w:usb2="00000009" w:usb3="00000000" w:csb0="000001FF" w:csb1="00000000"/>
    <w:embedRegular r:id="rId5" w:fontKey="{62832B77-B73A-4CDD-B109-636DEE27F9E2}"/>
    <w:embedBold r:id="rId6" w:fontKey="{DEC8AF31-415D-4E8F-B313-21B7AC33F6B0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7" w:fontKey="{6D91901C-DF9A-432B-973F-8890D9FFE66D}"/>
  </w:font>
  <w:font w:name="Courier New">
    <w:panose1 w:val="02070309020205020404"/>
    <w:charset w:val="A3"/>
    <w:family w:val="modern"/>
    <w:pitch w:val="fixed"/>
    <w:sig w:usb0="E0002EFF" w:usb1="C0007843" w:usb2="00000009" w:usb3="00000000" w:csb0="000001FF" w:csb1="00000000"/>
    <w:embedRegular r:id="rId8" w:fontKey="{A4ED6708-7505-4850-8CCA-07078631E9D4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9" w:fontKey="{151BBD55-55C7-4414-9945-6E0128C7AE7A}"/>
  </w:font>
  <w:font w:name="UTM Avo">
    <w:altName w:val="Calibri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A3"/>
    <w:family w:val="swiss"/>
    <w:pitch w:val="variable"/>
    <w:sig w:usb0="E4002EFF" w:usb1="C200247B" w:usb2="00000009" w:usb3="00000000" w:csb0="000001FF" w:csb1="00000000"/>
    <w:embedRegular r:id="rId10" w:fontKey="{95AB6BA8-EA81-4DDF-882F-C07744ED4138}"/>
    <w:embedBold r:id="rId11" w:fontKey="{78BBDE6D-5C83-4B85-8631-BB7781E25B7F}"/>
    <w:embedItalic r:id="rId12" w:fontKey="{D5DECE84-573C-47C6-AD5E-9B084FC97CE7}"/>
    <w:embedBoldItalic r:id="rId13" w:fontKey="{1209DA26-6FB3-4F45-8997-63100861A3C9}"/>
  </w:font>
  <w:font w:name="UTM Swiss 721 Black Condensed">
    <w:altName w:val="Calibri"/>
    <w:charset w:val="00"/>
    <w:family w:val="auto"/>
    <w:pitch w:val="variable"/>
    <w:sig w:usb0="A00000A7" w:usb1="5000004A" w:usb2="00000000" w:usb3="00000000" w:csb0="0000011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UTM Neo Sans Intel">
    <w:altName w:val="Cambria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A3"/>
    <w:family w:val="swiss"/>
    <w:pitch w:val="variable"/>
    <w:sig w:usb0="E4002EFF" w:usb1="C200247B" w:usb2="00000009" w:usb3="00000000" w:csb0="000001FF" w:csb1="00000000"/>
    <w:embedRegular r:id="rId14" w:fontKey="{A6287AA3-7755-43BE-BFCC-AC2DBE4AF0D2}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A3"/>
    <w:family w:val="swiss"/>
    <w:pitch w:val="variable"/>
    <w:sig w:usb0="E4002EFF" w:usb1="C000E47F" w:usb2="00000009" w:usb3="00000000" w:csb0="000001FF" w:csb1="00000000"/>
    <w:embedRegular r:id="rId15" w:fontKey="{29E31979-38EA-4235-8168-DF3283005278}"/>
  </w:font>
  <w:font w:name="UTM Neo Intel">
    <w:panose1 w:val="00000000000000000000"/>
    <w:charset w:val="00"/>
    <w:family w:val="roman"/>
    <w:notTrueType/>
    <w:pitch w:val="default"/>
  </w:font>
  <w:font w:name="Montserrat ExtraLight">
    <w:charset w:val="A3"/>
    <w:family w:val="auto"/>
    <w:pitch w:val="variable"/>
    <w:sig w:usb0="2000020F" w:usb1="00000003" w:usb2="00000000" w:usb3="00000000" w:csb0="00000197" w:csb1="00000000"/>
    <w:embedRegular r:id="rId16" w:fontKey="{E38F9D11-A5CA-483C-BE38-4EFA713E2E1D}"/>
    <w:embedItalic r:id="rId17" w:fontKey="{3D486246-4FCB-4F24-B508-81778DAA665B}"/>
  </w:font>
  <w:font w:name="Montserrat Black">
    <w:charset w:val="A3"/>
    <w:family w:val="auto"/>
    <w:pitch w:val="variable"/>
    <w:sig w:usb0="2000020F" w:usb1="00000003" w:usb2="00000000" w:usb3="00000000" w:csb0="00000197" w:csb1="00000000"/>
    <w:embedBold r:id="rId18" w:fontKey="{FEE40D1B-08EF-4222-80D3-8DDB3811C083}"/>
  </w:font>
  <w:font w:name="Montserrat ExtraBold">
    <w:charset w:val="A3"/>
    <w:family w:val="auto"/>
    <w:pitch w:val="variable"/>
    <w:sig w:usb0="2000020F" w:usb1="00000003" w:usb2="00000000" w:usb3="00000000" w:csb0="00000197" w:csb1="00000000"/>
    <w:embedRegular r:id="rId19" w:fontKey="{4BCCC72A-DD32-455E-AF9C-D06B3F96BF75}"/>
    <w:embedBold r:id="rId20" w:fontKey="{0BD29724-C448-46A3-988A-4C00EF45432F}"/>
  </w:font>
  <w:font w:name="Adobe Gothic Std B">
    <w:panose1 w:val="00000000000000000000"/>
    <w:charset w:val="80"/>
    <w:family w:val="swiss"/>
    <w:notTrueType/>
    <w:pitch w:val="variable"/>
    <w:sig w:usb0="00000203" w:usb1="29D72C10" w:usb2="00000010" w:usb3="00000000" w:csb0="002A0005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7D1A59" w14:textId="649BBC7D" w:rsidR="00C63CCF" w:rsidRPr="00736266" w:rsidRDefault="00A12E93" w:rsidP="007B4D15">
    <w:pPr>
      <w:tabs>
        <w:tab w:val="left" w:pos="4185"/>
        <w:tab w:val="left" w:pos="9542"/>
        <w:tab w:val="right" w:pos="9630"/>
      </w:tabs>
      <w:rPr>
        <w:sz w:val="22"/>
      </w:rPr>
    </w:pPr>
    <w:r w:rsidRPr="00736266">
      <w:rPr>
        <w:noProof/>
        <w:sz w:val="22"/>
      </w:rPr>
      <mc:AlternateContent>
        <mc:Choice Requires="wps">
          <w:drawing>
            <wp:anchor distT="36576" distB="36576" distL="36576" distR="36576" simplePos="0" relativeHeight="251664384" behindDoc="1" locked="0" layoutInCell="1" allowOverlap="1" wp14:anchorId="4B71B51C" wp14:editId="0279F8B8">
              <wp:simplePos x="0" y="0"/>
              <wp:positionH relativeFrom="page">
                <wp:posOffset>2611937</wp:posOffset>
              </wp:positionH>
              <wp:positionV relativeFrom="page">
                <wp:posOffset>9964615</wp:posOffset>
              </wp:positionV>
              <wp:extent cx="4683967" cy="552450"/>
              <wp:effectExtent l="0" t="0" r="0" b="0"/>
              <wp:wrapNone/>
              <wp:docPr id="9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3967" cy="552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E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rgbClr val="21212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2C8E81BB" w14:textId="56A29705" w:rsidR="008A3BCB" w:rsidRPr="001F3CB2" w:rsidRDefault="00085BC6" w:rsidP="008A3BCB">
                          <w:pPr>
                            <w:jc w:val="right"/>
                            <w:rPr>
                              <w:rFonts w:ascii="Montserrat ExtraLight" w:hAnsi="Montserrat ExtraLight" w:cstheme="minorHAnsi"/>
                              <w:color w:val="808080" w:themeColor="background1" w:themeShade="80"/>
                              <w:sz w:val="22"/>
                              <w:szCs w:val="22"/>
                            </w:rPr>
                          </w:pPr>
                          <w:r w:rsidRPr="001F3CB2">
                            <w:rPr>
                              <w:rFonts w:ascii="Montserrat ExtraLight" w:hAnsi="Montserrat ExtraLight" w:cstheme="minorHAnsi"/>
                              <w:color w:val="808080" w:themeColor="background1" w:themeShade="80"/>
                              <w:sz w:val="22"/>
                              <w:szCs w:val="22"/>
                            </w:rPr>
                            <w:t xml:space="preserve">Quản lý Thông tin </w:t>
                          </w:r>
                        </w:p>
                        <w:p w14:paraId="49EC7BA0" w14:textId="10050B48" w:rsidR="008A3BCB" w:rsidRPr="00A12E93" w:rsidRDefault="00A12E93" w:rsidP="008A3BCB">
                          <w:pPr>
                            <w:jc w:val="right"/>
                            <w:rPr>
                              <w:rFonts w:cstheme="minorHAnsi"/>
                              <w:color w:val="808080" w:themeColor="background1" w:themeShade="80"/>
                              <w:sz w:val="22"/>
                              <w:szCs w:val="22"/>
                            </w:rPr>
                          </w:pPr>
                          <w:r w:rsidRPr="00A12E93">
                            <w:rPr>
                              <w:rFonts w:cstheme="minorHAnsi"/>
                              <w:color w:val="808080" w:themeColor="background1" w:themeShade="80"/>
                              <w:sz w:val="22"/>
                              <w:szCs w:val="22"/>
                            </w:rPr>
                            <w:t xml:space="preserve"> </w:t>
                          </w:r>
                        </w:p>
                        <w:p w14:paraId="58302A39" w14:textId="0E0A413B" w:rsidR="00BE473B" w:rsidRPr="00A12E93" w:rsidRDefault="00BE473B" w:rsidP="00736266">
                          <w:pPr>
                            <w:jc w:val="right"/>
                            <w:rPr>
                              <w:rFonts w:cstheme="minorHAnsi"/>
                              <w:color w:val="808080" w:themeColor="background1" w:themeShade="80"/>
                              <w:sz w:val="22"/>
                              <w:szCs w:val="22"/>
                            </w:rPr>
                          </w:pP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B71B51C" id="_x0000_t202" coordsize="21600,21600" o:spt="202" path="m,l,21600r21600,l21600,xe">
              <v:stroke joinstyle="miter"/>
              <v:path gradientshapeok="t" o:connecttype="rect"/>
            </v:shapetype>
            <v:shape id="Text Box 34" o:spid="_x0000_s1031" type="#_x0000_t202" style="position:absolute;margin-left:205.65pt;margin-top:784.6pt;width:368.8pt;height:43.5pt;z-index:-251652096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" filled="f" fillcolor="#fffffe" stroked="f" strokecolor="#212120" insetpen="t">
              <v:textbox inset="2.88pt,2.88pt,2.88pt,2.88pt">
                <w:txbxContent>
                  <w:p w14:paraId="2C8E81BB" w14:textId="56A29705" w:rsidR="008A3BCB" w:rsidRPr="001F3CB2" w:rsidRDefault="00085BC6" w:rsidP="008A3BCB">
                    <w:pPr>
                      <w:jc w:val="right"/>
                      <w:rPr>
                        <w:rFonts w:ascii="Montserrat ExtraLight" w:hAnsi="Montserrat ExtraLight" w:cstheme="minorHAnsi"/>
                        <w:color w:val="808080" w:themeColor="background1" w:themeShade="80"/>
                        <w:sz w:val="22"/>
                        <w:szCs w:val="22"/>
                      </w:rPr>
                    </w:pPr>
                    <w:r w:rsidRPr="001F3CB2">
                      <w:rPr>
                        <w:rFonts w:ascii="Montserrat ExtraLight" w:hAnsi="Montserrat ExtraLight" w:cstheme="minorHAnsi"/>
                        <w:color w:val="808080" w:themeColor="background1" w:themeShade="80"/>
                        <w:sz w:val="22"/>
                        <w:szCs w:val="22"/>
                      </w:rPr>
                      <w:t xml:space="preserve">Quản lý Thông tin </w:t>
                    </w:r>
                  </w:p>
                  <w:p w14:paraId="49EC7BA0" w14:textId="10050B48" w:rsidR="008A3BCB" w:rsidRPr="00A12E93" w:rsidRDefault="00A12E93" w:rsidP="008A3BCB">
                    <w:pPr>
                      <w:jc w:val="right"/>
                      <w:rPr>
                        <w:rFonts w:cstheme="minorHAnsi"/>
                        <w:color w:val="808080" w:themeColor="background1" w:themeShade="80"/>
                        <w:sz w:val="22"/>
                        <w:szCs w:val="22"/>
                      </w:rPr>
                    </w:pPr>
                    <w:r w:rsidRPr="00A12E93">
                      <w:rPr>
                        <w:rFonts w:cstheme="minorHAnsi"/>
                        <w:color w:val="808080" w:themeColor="background1" w:themeShade="80"/>
                        <w:sz w:val="22"/>
                        <w:szCs w:val="22"/>
                      </w:rPr>
                      <w:t xml:space="preserve"> </w:t>
                    </w:r>
                  </w:p>
                  <w:p w14:paraId="58302A39" w14:textId="0E0A413B" w:rsidR="00BE473B" w:rsidRPr="00A12E93" w:rsidRDefault="00BE473B" w:rsidP="00736266">
                    <w:pPr>
                      <w:jc w:val="right"/>
                      <w:rPr>
                        <w:rFonts w:cstheme="minorHAnsi"/>
                        <w:color w:val="808080" w:themeColor="background1" w:themeShade="80"/>
                        <w:sz w:val="22"/>
                        <w:szCs w:val="22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C63CCF" w:rsidRPr="00736266">
      <w:rPr>
        <w:noProof/>
        <w:sz w:val="22"/>
      </w:rPr>
      <mc:AlternateContent>
        <mc:Choice Requires="wps">
          <w:drawing>
            <wp:anchor distT="36576" distB="36576" distL="36576" distR="36576" simplePos="0" relativeHeight="251661312" behindDoc="1" locked="0" layoutInCell="1" allowOverlap="1" wp14:anchorId="1F7EE860" wp14:editId="62A56F05">
              <wp:simplePos x="0" y="0"/>
              <wp:positionH relativeFrom="page">
                <wp:posOffset>389890</wp:posOffset>
              </wp:positionH>
              <wp:positionV relativeFrom="page">
                <wp:posOffset>9902825</wp:posOffset>
              </wp:positionV>
              <wp:extent cx="6857365" cy="0"/>
              <wp:effectExtent l="0" t="0" r="19685" b="19050"/>
              <wp:wrapNone/>
              <wp:docPr id="1" name="Line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7365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21212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DCD6D4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FD73DB1" id="Line 26" o:spid="_x0000_s1026" style="position:absolute;z-index:-251655168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" from="30.7pt,779.75pt" to="570.65pt,77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" strokecolor="#212120" strokeweight=".5pt">
              <v:shadow color="#dcd6d4"/>
              <w10:wrap anchorx="page" anchory="page"/>
            </v:line>
          </w:pict>
        </mc:Fallback>
      </mc:AlternateContent>
    </w:r>
    <w:r w:rsidR="00C63CCF" w:rsidRPr="00736266">
      <w:rPr>
        <w:noProof/>
        <w:sz w:val="22"/>
      </w:rPr>
      <mc:AlternateContent>
        <mc:Choice Requires="wps">
          <w:drawing>
            <wp:anchor distT="36576" distB="36576" distL="36576" distR="36576" simplePos="0" relativeHeight="251663360" behindDoc="1" locked="0" layoutInCell="1" allowOverlap="1" wp14:anchorId="0F21886A" wp14:editId="459AF93A">
              <wp:simplePos x="0" y="0"/>
              <wp:positionH relativeFrom="margin">
                <wp:posOffset>-419100</wp:posOffset>
              </wp:positionH>
              <wp:positionV relativeFrom="page">
                <wp:posOffset>9963150</wp:posOffset>
              </wp:positionV>
              <wp:extent cx="1790700" cy="485775"/>
              <wp:effectExtent l="0" t="0" r="0" b="9525"/>
              <wp:wrapNone/>
              <wp:docPr id="8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0700" cy="4857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E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rgbClr val="21212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302FF339" w14:textId="3296F758" w:rsidR="00C63CCF" w:rsidRPr="00BE473B" w:rsidRDefault="00C63CCF" w:rsidP="00BE473B">
                          <w:pPr>
                            <w:jc w:val="right"/>
                            <w:rPr>
                              <w:b/>
                              <w:i/>
                              <w:sz w:val="20"/>
                              <w:szCs w:val="20"/>
                            </w:rPr>
                          </w:pPr>
                          <w:r w:rsidRPr="00BE473B">
                            <w:rPr>
                              <w:b/>
                              <w:i/>
                              <w:sz w:val="20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F21886A" id="Text Box 33" o:spid="_x0000_s1032" type="#_x0000_t202" style="position:absolute;margin-left:-33pt;margin-top:784.5pt;width:141pt;height:38.25pt;z-index:-251653120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" filled="f" fillcolor="#fffffe" stroked="f" strokecolor="#212120" insetpen="t">
              <v:textbox inset="2.88pt,2.88pt,2.88pt,2.88pt">
                <w:txbxContent>
                  <w:p w14:paraId="302FF339" w14:textId="3296F758" w:rsidR="00C63CCF" w:rsidRPr="00BE473B" w:rsidRDefault="00C63CCF" w:rsidP="00BE473B">
                    <w:pPr>
                      <w:jc w:val="right"/>
                      <w:rPr>
                        <w:b/>
                        <w:i/>
                        <w:sz w:val="20"/>
                        <w:szCs w:val="20"/>
                      </w:rPr>
                    </w:pPr>
                    <w:r w:rsidRPr="00BE473B">
                      <w:rPr>
                        <w:b/>
                        <w:i/>
                        <w:sz w:val="20"/>
                        <w:szCs w:val="20"/>
                      </w:rPr>
                      <w:t xml:space="preserve">  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 w:rsidR="00C63CCF" w:rsidRPr="00736266">
      <w:rPr>
        <w:sz w:val="22"/>
      </w:rPr>
      <w:tab/>
    </w:r>
    <w:r>
      <w:rPr>
        <w:sz w:val="22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809F67" w14:textId="77777777" w:rsidR="00566A88" w:rsidRDefault="00566A88" w:rsidP="00572592">
      <w:r>
        <w:separator/>
      </w:r>
    </w:p>
  </w:footnote>
  <w:footnote w:type="continuationSeparator" w:id="0">
    <w:p w14:paraId="3ED52EAD" w14:textId="77777777" w:rsidR="00566A88" w:rsidRDefault="00566A88" w:rsidP="005725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5C21D" w14:textId="71B59D72" w:rsidR="00C63CCF" w:rsidRPr="001F3CB2" w:rsidRDefault="00276095" w:rsidP="00276095">
    <w:pPr>
      <w:pStyle w:val="Header"/>
      <w:tabs>
        <w:tab w:val="clear" w:pos="4680"/>
        <w:tab w:val="clear" w:pos="9360"/>
        <w:tab w:val="left" w:pos="8222"/>
      </w:tabs>
      <w:ind w:left="900"/>
      <w:rPr>
        <w:rFonts w:ascii="Montserrat ExtraBold" w:eastAsia="Adobe Gothic Std B" w:hAnsi="Montserrat ExtraBold"/>
        <w:b/>
        <w:color w:val="2E74B5" w:themeColor="accent1" w:themeShade="BF"/>
      </w:rPr>
    </w:pPr>
    <w:r w:rsidRPr="001F3CB2">
      <w:rPr>
        <w:rFonts w:ascii="Montserrat ExtraBold" w:eastAsia="Adobe Gothic Std B" w:hAnsi="Montserrat ExtraBold"/>
        <w:b/>
        <w:noProof/>
        <w:color w:val="2E74B5" w:themeColor="accent1" w:themeShade="BF"/>
      </w:rPr>
      <mc:AlternateContent>
        <mc:Choice Requires="wpg">
          <w:drawing>
            <wp:anchor distT="0" distB="0" distL="114300" distR="114300" simplePos="0" relativeHeight="251666432" behindDoc="0" locked="0" layoutInCell="0" allowOverlap="1" wp14:anchorId="18916CE2" wp14:editId="21219D17">
              <wp:simplePos x="0" y="0"/>
              <wp:positionH relativeFrom="page">
                <wp:posOffset>6957060</wp:posOffset>
              </wp:positionH>
              <wp:positionV relativeFrom="margin">
                <wp:posOffset>-464516</wp:posOffset>
              </wp:positionV>
              <wp:extent cx="578485" cy="1902460"/>
              <wp:effectExtent l="0" t="0" r="31115" b="2540"/>
              <wp:wrapNone/>
              <wp:docPr id="23" name="Group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 flipH="1" flipV="1">
                        <a:off x="0" y="0"/>
                        <a:ext cx="578485" cy="1902460"/>
                        <a:chOff x="13" y="11415"/>
                        <a:chExt cx="1425" cy="2996"/>
                      </a:xfrm>
                    </wpg:grpSpPr>
                    <wpg:grpSp>
                      <wpg:cNvPr id="24" name="Group 7"/>
                      <wpg:cNvGrpSpPr>
                        <a:grpSpLocks/>
                      </wpg:cNvGrpSpPr>
                      <wpg:grpSpPr bwMode="auto">
                        <a:xfrm flipV="1">
                          <a:off x="13" y="14340"/>
                          <a:ext cx="1410" cy="71"/>
                          <a:chOff x="-83" y="540"/>
                          <a:chExt cx="1218" cy="71"/>
                        </a:xfrm>
                      </wpg:grpSpPr>
                      <wps:wsp>
                        <wps:cNvPr id="25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678" y="540"/>
                            <a:ext cx="457" cy="71"/>
                          </a:xfrm>
                          <a:prstGeom prst="rect">
                            <a:avLst/>
                          </a:prstGeom>
                          <a:solidFill>
                            <a:srgbClr val="5F497A"/>
                          </a:solidFill>
                          <a:ln w="9525">
                            <a:solidFill>
                              <a:srgbClr val="5F497A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AutoShape 9"/>
                        <wps:cNvCnPr>
                          <a:cxnSpLocks noChangeShapeType="1"/>
                        </wps:cNvCnPr>
                        <wps:spPr bwMode="auto">
                          <a:xfrm flipH="1">
                            <a:off x="-83" y="540"/>
                            <a:ext cx="761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5F497A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grpSp>
                    <wps:wsp>
                      <wps:cNvPr id="27" name="Rectangle 10"/>
                      <wps:cNvSpPr>
                        <a:spLocks noChangeArrowheads="1"/>
                      </wps:cNvSpPr>
                      <wps:spPr bwMode="auto">
                        <a:xfrm>
                          <a:off x="405" y="11415"/>
                          <a:ext cx="1033" cy="2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D598B9" w14:textId="77777777" w:rsidR="00C63CCF" w:rsidRPr="001F3CB2" w:rsidRDefault="00C63CCF" w:rsidP="00985EDF">
                            <w:pPr>
                              <w:pStyle w:val="NoSpacing"/>
                              <w:jc w:val="right"/>
                              <w:rPr>
                                <w:rFonts w:ascii="Montserrat ExtraBold" w:hAnsi="Montserrat ExtraBold"/>
                              </w:rPr>
                            </w:pPr>
                            <w:r w:rsidRPr="001F3CB2">
                              <w:rPr>
                                <w:rFonts w:ascii="Montserrat ExtraBold" w:hAnsi="Montserrat ExtraBold"/>
                                <w:sz w:val="18"/>
                              </w:rPr>
                              <w:fldChar w:fldCharType="begin"/>
                            </w:r>
                            <w:r w:rsidRPr="001F3CB2">
                              <w:rPr>
                                <w:rFonts w:ascii="Montserrat ExtraBold" w:hAnsi="Montserrat ExtraBold"/>
                                <w:sz w:val="18"/>
                              </w:rPr>
                              <w:instrText xml:space="preserve"> PAGE    \* MERGEFORMAT </w:instrText>
                            </w:r>
                            <w:r w:rsidRPr="001F3CB2">
                              <w:rPr>
                                <w:rFonts w:ascii="Montserrat ExtraBold" w:hAnsi="Montserrat ExtraBold"/>
                                <w:sz w:val="18"/>
                              </w:rPr>
                              <w:fldChar w:fldCharType="separate"/>
                            </w:r>
                            <w:r w:rsidRPr="001F3CB2">
                              <w:rPr>
                                <w:rFonts w:ascii="Montserrat ExtraBold" w:hAnsi="Montserrat ExtraBold"/>
                                <w:b/>
                                <w:bCs/>
                                <w:noProof/>
                                <w:color w:val="BF8F00" w:themeColor="accent4" w:themeShade="BF"/>
                                <w:sz w:val="48"/>
                                <w:szCs w:val="52"/>
                              </w:rPr>
                              <w:t>14</w:t>
                            </w:r>
                            <w:r w:rsidRPr="001F3CB2">
                              <w:rPr>
                                <w:rFonts w:ascii="Montserrat ExtraBold" w:hAnsi="Montserrat ExtraBold"/>
                                <w:b/>
                                <w:bCs/>
                                <w:noProof/>
                                <w:color w:val="BF8F00" w:themeColor="accent4" w:themeShade="BF"/>
                                <w:sz w:val="48"/>
                                <w:szCs w:val="52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lef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8916CE2" id="Group 23" o:spid="_x0000_s1026" style="position:absolute;left:0;text-align:left;margin-left:547.8pt;margin-top:-36.6pt;width:45.55pt;height:149.8pt;flip:x y;z-index:251666432;mso-position-horizontal-relative:page;mso-position-vertical-relative:margin;mso-width-relative:left-margin-area" coordorigin="13,11415" coordsize="1425,29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" o:allowincell="f">
              <v:group id="Group 7" o:spid="_x0000_s1027" style="position:absolute;left:13;top:14340;width:1410;height:71;flip:y" coordorigin="-83,540" coordsize="1218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">
                <v:rect id="Rectangle 8" o:spid="_x0000_s1028" style="position:absolute;left:678;top:540;width:457;height: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" fillcolor="#5f497a" strokecolor="#5f497a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9" o:spid="_x0000_s1029" type="#_x0000_t32" style="position:absolute;left:-83;top:540;width:761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" strokecolor="#5f497a"/>
              </v:group>
              <v:rect id="Rectangle 10" o:spid="_x0000_s1030" style="position:absolute;left:405;top:11415;width:1033;height:2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" stroked="f">
                <v:textbox style="layout-flow:vertical;mso-layout-flow-alt:bottom-to-top" inset="0,0,0,0">
                  <w:txbxContent>
                    <w:p w14:paraId="6CD598B9" w14:textId="77777777" w:rsidR="00C63CCF" w:rsidRPr="001F3CB2" w:rsidRDefault="00C63CCF" w:rsidP="00985EDF">
                      <w:pPr>
                        <w:pStyle w:val="NoSpacing"/>
                        <w:jc w:val="right"/>
                        <w:rPr>
                          <w:rFonts w:ascii="Montserrat ExtraBold" w:hAnsi="Montserrat ExtraBold"/>
                        </w:rPr>
                      </w:pPr>
                      <w:r w:rsidRPr="001F3CB2">
                        <w:rPr>
                          <w:rFonts w:ascii="Montserrat ExtraBold" w:hAnsi="Montserrat ExtraBold"/>
                          <w:sz w:val="18"/>
                        </w:rPr>
                        <w:fldChar w:fldCharType="begin"/>
                      </w:r>
                      <w:r w:rsidRPr="001F3CB2">
                        <w:rPr>
                          <w:rFonts w:ascii="Montserrat ExtraBold" w:hAnsi="Montserrat ExtraBold"/>
                          <w:sz w:val="18"/>
                        </w:rPr>
                        <w:instrText xml:space="preserve"> PAGE    \* MERGEFORMAT </w:instrText>
                      </w:r>
                      <w:r w:rsidRPr="001F3CB2">
                        <w:rPr>
                          <w:rFonts w:ascii="Montserrat ExtraBold" w:hAnsi="Montserrat ExtraBold"/>
                          <w:sz w:val="18"/>
                        </w:rPr>
                        <w:fldChar w:fldCharType="separate"/>
                      </w:r>
                      <w:r w:rsidRPr="001F3CB2">
                        <w:rPr>
                          <w:rFonts w:ascii="Montserrat ExtraBold" w:hAnsi="Montserrat ExtraBold"/>
                          <w:b/>
                          <w:bCs/>
                          <w:noProof/>
                          <w:color w:val="BF8F00" w:themeColor="accent4" w:themeShade="BF"/>
                          <w:sz w:val="48"/>
                          <w:szCs w:val="52"/>
                        </w:rPr>
                        <w:t>14</w:t>
                      </w:r>
                      <w:r w:rsidRPr="001F3CB2">
                        <w:rPr>
                          <w:rFonts w:ascii="Montserrat ExtraBold" w:hAnsi="Montserrat ExtraBold"/>
                          <w:b/>
                          <w:bCs/>
                          <w:noProof/>
                          <w:color w:val="BF8F00" w:themeColor="accent4" w:themeShade="BF"/>
                          <w:sz w:val="48"/>
                          <w:szCs w:val="52"/>
                        </w:rPr>
                        <w:fldChar w:fldCharType="end"/>
                      </w:r>
                    </w:p>
                  </w:txbxContent>
                </v:textbox>
              </v:rect>
              <w10:wrap anchorx="page" anchory="margin"/>
            </v:group>
          </w:pict>
        </mc:Fallback>
      </mc:AlternateContent>
    </w:r>
    <w:r w:rsidR="00C63CCF" w:rsidRPr="001F3CB2">
      <w:rPr>
        <w:rFonts w:ascii="Montserrat ExtraBold" w:eastAsia="Adobe Gothic Std B" w:hAnsi="Montserrat ExtraBold"/>
        <w:b/>
        <w:noProof/>
        <w:color w:val="2E74B5" w:themeColor="accent1" w:themeShade="BF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2BB34280" wp14:editId="67CA88BC">
              <wp:simplePos x="0" y="0"/>
              <wp:positionH relativeFrom="page">
                <wp:posOffset>-685799</wp:posOffset>
              </wp:positionH>
              <wp:positionV relativeFrom="paragraph">
                <wp:posOffset>114300</wp:posOffset>
              </wp:positionV>
              <wp:extent cx="2114550" cy="0"/>
              <wp:effectExtent l="0" t="0" r="19050" b="19050"/>
              <wp:wrapNone/>
              <wp:docPr id="29" name="Straight Connector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1145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5"/>
                      </a:lnRef>
                      <a:fillRef idx="0">
                        <a:schemeClr val="accent5"/>
                      </a:fillRef>
                      <a:effectRef idx="0">
                        <a:schemeClr val="accent5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31ED523" id="Straight Connector 29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54pt,9pt" to="112.5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" strokecolor="#4472c4 [3208]" strokeweight=".5pt">
              <v:stroke joinstyle="miter"/>
              <w10:wrap anchorx="page"/>
            </v:line>
          </w:pict>
        </mc:Fallback>
      </mc:AlternateContent>
    </w:r>
    <w:r>
      <w:rPr>
        <w:rFonts w:eastAsia="Adobe Gothic Std B"/>
        <w:b/>
        <w:color w:val="2E74B5" w:themeColor="accent1" w:themeShade="BF"/>
      </w:rPr>
      <w:tab/>
    </w:r>
    <w:r w:rsidR="00085BC6" w:rsidRPr="001F3CB2">
      <w:rPr>
        <w:rFonts w:ascii="Montserrat ExtraBold" w:eastAsia="Adobe Gothic Std B" w:hAnsi="Montserrat ExtraBold"/>
        <w:b/>
        <w:color w:val="2E74B5" w:themeColor="accent1" w:themeShade="BF"/>
      </w:rPr>
      <w:t>2252</w:t>
    </w:r>
    <w:r w:rsidR="00801C0A">
      <w:rPr>
        <w:rFonts w:ascii="Montserrat ExtraBold" w:eastAsia="Adobe Gothic Std B" w:hAnsi="Montserrat ExtraBold"/>
        <w:b/>
        <w:color w:val="2E74B5" w:themeColor="accent1" w:themeShade="BF"/>
      </w:rPr>
      <w:t>156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268D2A" w14:textId="5376C6FA" w:rsidR="005D321C" w:rsidRPr="00375D8E" w:rsidRDefault="00C63CCF" w:rsidP="0057762B">
    <w:pPr>
      <w:pStyle w:val="Header"/>
      <w:rPr>
        <w:b/>
        <w:sz w:val="24"/>
        <w:szCs w:val="24"/>
      </w:rPr>
    </w:pPr>
    <w:r w:rsidRPr="00375D8E">
      <w:rPr>
        <w:rFonts w:eastAsia="Adobe Gothic Std B"/>
        <w:b/>
        <w:noProof/>
        <w:color w:val="A6A6A6" w:themeColor="background1" w:themeShade="A6"/>
        <w:sz w:val="24"/>
        <w:szCs w:val="24"/>
      </w:rPr>
      <mc:AlternateContent>
        <mc:Choice Requires="wpg">
          <w:drawing>
            <wp:anchor distT="0" distB="0" distL="114300" distR="114300" simplePos="0" relativeHeight="251668480" behindDoc="1" locked="0" layoutInCell="1" allowOverlap="1" wp14:anchorId="31F19DA2" wp14:editId="29591057">
              <wp:simplePos x="0" y="0"/>
              <wp:positionH relativeFrom="page">
                <wp:posOffset>104775</wp:posOffset>
              </wp:positionH>
              <wp:positionV relativeFrom="page">
                <wp:posOffset>19050</wp:posOffset>
              </wp:positionV>
              <wp:extent cx="2983965" cy="2403652"/>
              <wp:effectExtent l="0" t="0" r="6985" b="0"/>
              <wp:wrapNone/>
              <wp:docPr id="10" name="Group 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2983965" cy="2403652"/>
                        <a:chOff x="1089084" y="1086011"/>
                        <a:chExt cx="29837" cy="24035"/>
                      </a:xfrm>
                    </wpg:grpSpPr>
                    <wps:wsp>
                      <wps:cNvPr id="7" name="Freeform 36"/>
                      <wps:cNvSpPr>
                        <a:spLocks noEditPoints="1"/>
                      </wps:cNvSpPr>
                      <wps:spPr bwMode="auto">
                        <a:xfrm>
                          <a:off x="1115446" y="1086999"/>
                          <a:ext cx="3475" cy="3028"/>
                        </a:xfrm>
                        <a:custGeom>
                          <a:avLst/>
                          <a:gdLst>
                            <a:gd name="T0" fmla="*/ 261391 w 347459"/>
                            <a:gd name="T1" fmla="*/ 0 h 302832"/>
                            <a:gd name="T2" fmla="*/ 86068 w 347459"/>
                            <a:gd name="T3" fmla="*/ 0 h 302832"/>
                            <a:gd name="T4" fmla="*/ 0 w 347459"/>
                            <a:gd name="T5" fmla="*/ 149822 h 302832"/>
                            <a:gd name="T6" fmla="*/ 86068 w 347459"/>
                            <a:gd name="T7" fmla="*/ 302832 h 302832"/>
                            <a:gd name="T8" fmla="*/ 261391 w 347459"/>
                            <a:gd name="T9" fmla="*/ 302832 h 302832"/>
                            <a:gd name="T10" fmla="*/ 347459 w 347459"/>
                            <a:gd name="T11" fmla="*/ 149822 h 302832"/>
                            <a:gd name="T12" fmla="*/ 261391 w 347459"/>
                            <a:gd name="T13" fmla="*/ 0 h 302832"/>
                            <a:gd name="T14" fmla="*/ 229514 w 347459"/>
                            <a:gd name="T15" fmla="*/ 248641 h 302832"/>
                            <a:gd name="T16" fmla="*/ 117945 w 347459"/>
                            <a:gd name="T17" fmla="*/ 248641 h 302832"/>
                            <a:gd name="T18" fmla="*/ 60566 w 347459"/>
                            <a:gd name="T19" fmla="*/ 149822 h 302832"/>
                            <a:gd name="T20" fmla="*/ 117945 w 347459"/>
                            <a:gd name="T21" fmla="*/ 54191 h 302832"/>
                            <a:gd name="T22" fmla="*/ 229514 w 347459"/>
                            <a:gd name="T23" fmla="*/ 54191 h 302832"/>
                            <a:gd name="T24" fmla="*/ 286893 w 347459"/>
                            <a:gd name="T25" fmla="*/ 149822 h 302832"/>
                            <a:gd name="T26" fmla="*/ 229514 w 347459"/>
                            <a:gd name="T27" fmla="*/ 248641 h 30283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347459" h="302832">
                              <a:moveTo>
                                <a:pt x="261391" y="0"/>
                              </a:moveTo>
                              <a:lnTo>
                                <a:pt x="86068" y="0"/>
                              </a:lnTo>
                              <a:lnTo>
                                <a:pt x="0" y="149822"/>
                              </a:lnTo>
                              <a:lnTo>
                                <a:pt x="86068" y="302832"/>
                              </a:lnTo>
                              <a:lnTo>
                                <a:pt x="261391" y="302832"/>
                              </a:lnTo>
                              <a:lnTo>
                                <a:pt x="347459" y="149822"/>
                              </a:lnTo>
                              <a:lnTo>
                                <a:pt x="261391" y="0"/>
                              </a:lnTo>
                              <a:close/>
                              <a:moveTo>
                                <a:pt x="229514" y="248641"/>
                              </a:moveTo>
                              <a:lnTo>
                                <a:pt x="117945" y="248641"/>
                              </a:lnTo>
                              <a:lnTo>
                                <a:pt x="60566" y="149822"/>
                              </a:lnTo>
                              <a:lnTo>
                                <a:pt x="117945" y="54191"/>
                              </a:lnTo>
                              <a:lnTo>
                                <a:pt x="229514" y="54191"/>
                              </a:lnTo>
                              <a:lnTo>
                                <a:pt x="286893" y="149822"/>
                              </a:lnTo>
                              <a:lnTo>
                                <a:pt x="229514" y="24864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" name="Freeform 37"/>
                      <wps:cNvSpPr>
                        <a:spLocks noEditPoints="1"/>
                      </wps:cNvSpPr>
                      <wps:spPr bwMode="auto">
                        <a:xfrm>
                          <a:off x="1091220" y="1106954"/>
                          <a:ext cx="3570" cy="3092"/>
                        </a:xfrm>
                        <a:custGeom>
                          <a:avLst/>
                          <a:gdLst>
                            <a:gd name="T0" fmla="*/ 267767 w 357022"/>
                            <a:gd name="T1" fmla="*/ 0 h 309207"/>
                            <a:gd name="T2" fmla="*/ 89256 w 357022"/>
                            <a:gd name="T3" fmla="*/ 0 h 309207"/>
                            <a:gd name="T4" fmla="*/ 0 w 357022"/>
                            <a:gd name="T5" fmla="*/ 156198 h 309207"/>
                            <a:gd name="T6" fmla="*/ 89256 w 357022"/>
                            <a:gd name="T7" fmla="*/ 309207 h 309207"/>
                            <a:gd name="T8" fmla="*/ 267767 w 357022"/>
                            <a:gd name="T9" fmla="*/ 309207 h 309207"/>
                            <a:gd name="T10" fmla="*/ 357022 w 357022"/>
                            <a:gd name="T11" fmla="*/ 156198 h 309207"/>
                            <a:gd name="T12" fmla="*/ 267767 w 357022"/>
                            <a:gd name="T13" fmla="*/ 0 h 309207"/>
                            <a:gd name="T14" fmla="*/ 239078 w 357022"/>
                            <a:gd name="T15" fmla="*/ 255016 h 309207"/>
                            <a:gd name="T16" fmla="*/ 121133 w 357022"/>
                            <a:gd name="T17" fmla="*/ 255016 h 309207"/>
                            <a:gd name="T18" fmla="*/ 60566 w 357022"/>
                            <a:gd name="T19" fmla="*/ 156198 h 309207"/>
                            <a:gd name="T20" fmla="*/ 121133 w 357022"/>
                            <a:gd name="T21" fmla="*/ 54191 h 309207"/>
                            <a:gd name="T22" fmla="*/ 239078 w 357022"/>
                            <a:gd name="T23" fmla="*/ 54191 h 309207"/>
                            <a:gd name="T24" fmla="*/ 296456 w 357022"/>
                            <a:gd name="T25" fmla="*/ 156198 h 309207"/>
                            <a:gd name="T26" fmla="*/ 239078 w 357022"/>
                            <a:gd name="T27" fmla="*/ 255016 h 30920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357022" h="309207">
                              <a:moveTo>
                                <a:pt x="267767" y="0"/>
                              </a:moveTo>
                              <a:lnTo>
                                <a:pt x="89256" y="0"/>
                              </a:lnTo>
                              <a:lnTo>
                                <a:pt x="0" y="156198"/>
                              </a:lnTo>
                              <a:lnTo>
                                <a:pt x="89256" y="309207"/>
                              </a:lnTo>
                              <a:lnTo>
                                <a:pt x="267767" y="309207"/>
                              </a:lnTo>
                              <a:lnTo>
                                <a:pt x="357022" y="156198"/>
                              </a:lnTo>
                              <a:lnTo>
                                <a:pt x="267767" y="0"/>
                              </a:lnTo>
                              <a:close/>
                              <a:moveTo>
                                <a:pt x="239078" y="255016"/>
                              </a:moveTo>
                              <a:lnTo>
                                <a:pt x="121133" y="255016"/>
                              </a:lnTo>
                              <a:lnTo>
                                <a:pt x="60566" y="156198"/>
                              </a:lnTo>
                              <a:lnTo>
                                <a:pt x="121133" y="54191"/>
                              </a:lnTo>
                              <a:lnTo>
                                <a:pt x="239078" y="54191"/>
                              </a:lnTo>
                              <a:lnTo>
                                <a:pt x="296456" y="156198"/>
                              </a:lnTo>
                              <a:lnTo>
                                <a:pt x="239078" y="25501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" name="Freeform 38"/>
                      <wps:cNvSpPr>
                        <a:spLocks noEditPoints="1"/>
                      </wps:cNvSpPr>
                      <wps:spPr bwMode="auto">
                        <a:xfrm>
                          <a:off x="1110091" y="1087190"/>
                          <a:ext cx="2996" cy="4336"/>
                        </a:xfrm>
                        <a:custGeom>
                          <a:avLst/>
                          <a:gdLst>
                            <a:gd name="T0" fmla="*/ 0 w 299644"/>
                            <a:gd name="T1" fmla="*/ 130695 h 433527"/>
                            <a:gd name="T2" fmla="*/ 76505 w 299644"/>
                            <a:gd name="T3" fmla="*/ 261391 h 433527"/>
                            <a:gd name="T4" fmla="*/ 226327 w 299644"/>
                            <a:gd name="T5" fmla="*/ 261391 h 433527"/>
                            <a:gd name="T6" fmla="*/ 299644 w 299644"/>
                            <a:gd name="T7" fmla="*/ 130695 h 433527"/>
                            <a:gd name="T8" fmla="*/ 226327 w 299644"/>
                            <a:gd name="T9" fmla="*/ 0 h 433527"/>
                            <a:gd name="T10" fmla="*/ 76505 w 299644"/>
                            <a:gd name="T11" fmla="*/ 0 h 433527"/>
                            <a:gd name="T12" fmla="*/ 0 w 299644"/>
                            <a:gd name="T13" fmla="*/ 130695 h 433527"/>
                            <a:gd name="T14" fmla="*/ 51003 w 299644"/>
                            <a:gd name="T15" fmla="*/ 130695 h 433527"/>
                            <a:gd name="T16" fmla="*/ 102006 w 299644"/>
                            <a:gd name="T17" fmla="*/ 47815 h 433527"/>
                            <a:gd name="T18" fmla="*/ 200825 w 299644"/>
                            <a:gd name="T19" fmla="*/ 47815 h 433527"/>
                            <a:gd name="T20" fmla="*/ 248641 w 299644"/>
                            <a:gd name="T21" fmla="*/ 130695 h 433527"/>
                            <a:gd name="T22" fmla="*/ 200825 w 299644"/>
                            <a:gd name="T23" fmla="*/ 216763 h 433527"/>
                            <a:gd name="T24" fmla="*/ 102006 w 299644"/>
                            <a:gd name="T25" fmla="*/ 216763 h 433527"/>
                            <a:gd name="T26" fmla="*/ 51003 w 299644"/>
                            <a:gd name="T27" fmla="*/ 130695 h 433527"/>
                            <a:gd name="T28" fmla="*/ 191262 w 299644"/>
                            <a:gd name="T29" fmla="*/ 392087 h 433527"/>
                            <a:gd name="T30" fmla="*/ 111569 w 299644"/>
                            <a:gd name="T31" fmla="*/ 392087 h 433527"/>
                            <a:gd name="T32" fmla="*/ 111569 w 299644"/>
                            <a:gd name="T33" fmla="*/ 433527 h 433527"/>
                            <a:gd name="T34" fmla="*/ 191262 w 299644"/>
                            <a:gd name="T35" fmla="*/ 433527 h 433527"/>
                            <a:gd name="T36" fmla="*/ 191262 w 299644"/>
                            <a:gd name="T37" fmla="*/ 392087 h 433527"/>
                            <a:gd name="T38" fmla="*/ 226327 w 299644"/>
                            <a:gd name="T39" fmla="*/ 280517 h 433527"/>
                            <a:gd name="T40" fmla="*/ 76505 w 299644"/>
                            <a:gd name="T41" fmla="*/ 280517 h 433527"/>
                            <a:gd name="T42" fmla="*/ 76505 w 299644"/>
                            <a:gd name="T43" fmla="*/ 321957 h 433527"/>
                            <a:gd name="T44" fmla="*/ 226327 w 299644"/>
                            <a:gd name="T45" fmla="*/ 321957 h 433527"/>
                            <a:gd name="T46" fmla="*/ 226327 w 299644"/>
                            <a:gd name="T47" fmla="*/ 280517 h 433527"/>
                            <a:gd name="T48" fmla="*/ 226327 w 299644"/>
                            <a:gd name="T49" fmla="*/ 337896 h 433527"/>
                            <a:gd name="T50" fmla="*/ 76505 w 299644"/>
                            <a:gd name="T51" fmla="*/ 337896 h 433527"/>
                            <a:gd name="T52" fmla="*/ 76505 w 299644"/>
                            <a:gd name="T53" fmla="*/ 376148 h 433527"/>
                            <a:gd name="T54" fmla="*/ 226327 w 299644"/>
                            <a:gd name="T55" fmla="*/ 376148 h 433527"/>
                            <a:gd name="T56" fmla="*/ 226327 w 299644"/>
                            <a:gd name="T57" fmla="*/ 337896 h 43352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</a:cxnLst>
                          <a:rect l="0" t="0" r="r" b="b"/>
                          <a:pathLst>
                            <a:path w="299644" h="433527">
                              <a:moveTo>
                                <a:pt x="0" y="130695"/>
                              </a:moveTo>
                              <a:lnTo>
                                <a:pt x="76505" y="261391"/>
                              </a:lnTo>
                              <a:lnTo>
                                <a:pt x="226327" y="261391"/>
                              </a:lnTo>
                              <a:lnTo>
                                <a:pt x="299644" y="130695"/>
                              </a:lnTo>
                              <a:lnTo>
                                <a:pt x="226327" y="0"/>
                              </a:lnTo>
                              <a:lnTo>
                                <a:pt x="76505" y="0"/>
                              </a:lnTo>
                              <a:lnTo>
                                <a:pt x="0" y="130695"/>
                              </a:lnTo>
                              <a:close/>
                              <a:moveTo>
                                <a:pt x="51003" y="130695"/>
                              </a:moveTo>
                              <a:lnTo>
                                <a:pt x="102006" y="47815"/>
                              </a:lnTo>
                              <a:lnTo>
                                <a:pt x="200825" y="47815"/>
                              </a:lnTo>
                              <a:lnTo>
                                <a:pt x="248641" y="130695"/>
                              </a:lnTo>
                              <a:lnTo>
                                <a:pt x="200825" y="216763"/>
                              </a:lnTo>
                              <a:lnTo>
                                <a:pt x="102006" y="216763"/>
                              </a:lnTo>
                              <a:lnTo>
                                <a:pt x="51003" y="130695"/>
                              </a:lnTo>
                              <a:close/>
                              <a:moveTo>
                                <a:pt x="191262" y="392087"/>
                              </a:moveTo>
                              <a:lnTo>
                                <a:pt x="111569" y="392087"/>
                              </a:lnTo>
                              <a:lnTo>
                                <a:pt x="111569" y="433527"/>
                              </a:lnTo>
                              <a:lnTo>
                                <a:pt x="191262" y="433527"/>
                              </a:lnTo>
                              <a:lnTo>
                                <a:pt x="191262" y="392087"/>
                              </a:lnTo>
                              <a:close/>
                              <a:moveTo>
                                <a:pt x="226327" y="280517"/>
                              </a:moveTo>
                              <a:lnTo>
                                <a:pt x="76505" y="280517"/>
                              </a:lnTo>
                              <a:lnTo>
                                <a:pt x="76505" y="321957"/>
                              </a:lnTo>
                              <a:lnTo>
                                <a:pt x="226327" y="321957"/>
                              </a:lnTo>
                              <a:lnTo>
                                <a:pt x="226327" y="280517"/>
                              </a:lnTo>
                              <a:close/>
                              <a:moveTo>
                                <a:pt x="226327" y="337896"/>
                              </a:moveTo>
                              <a:lnTo>
                                <a:pt x="76505" y="337896"/>
                              </a:lnTo>
                              <a:lnTo>
                                <a:pt x="76505" y="376148"/>
                              </a:lnTo>
                              <a:lnTo>
                                <a:pt x="226327" y="376148"/>
                              </a:lnTo>
                              <a:lnTo>
                                <a:pt x="226327" y="33789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6" name="Freeform 39"/>
                      <wps:cNvSpPr>
                        <a:spLocks noEditPoints="1"/>
                      </wps:cNvSpPr>
                      <wps:spPr bwMode="auto">
                        <a:xfrm>
                          <a:off x="1098264" y="1094968"/>
                          <a:ext cx="2965" cy="2997"/>
                        </a:xfrm>
                        <a:custGeom>
                          <a:avLst/>
                          <a:gdLst>
                            <a:gd name="T0" fmla="*/ 0 w 93"/>
                            <a:gd name="T1" fmla="*/ 47 h 94"/>
                            <a:gd name="T2" fmla="*/ 93 w 93"/>
                            <a:gd name="T3" fmla="*/ 47 h 94"/>
                            <a:gd name="T4" fmla="*/ 6 w 93"/>
                            <a:gd name="T5" fmla="*/ 50 h 94"/>
                            <a:gd name="T6" fmla="*/ 22 w 93"/>
                            <a:gd name="T7" fmla="*/ 64 h 94"/>
                            <a:gd name="T8" fmla="*/ 6 w 93"/>
                            <a:gd name="T9" fmla="*/ 50 h 94"/>
                            <a:gd name="T10" fmla="*/ 49 w 93"/>
                            <a:gd name="T11" fmla="*/ 6 h 94"/>
                            <a:gd name="T12" fmla="*/ 49 w 93"/>
                            <a:gd name="T13" fmla="*/ 23 h 94"/>
                            <a:gd name="T14" fmla="*/ 67 w 93"/>
                            <a:gd name="T15" fmla="*/ 44 h 94"/>
                            <a:gd name="T16" fmla="*/ 49 w 93"/>
                            <a:gd name="T17" fmla="*/ 29 h 94"/>
                            <a:gd name="T18" fmla="*/ 44 w 93"/>
                            <a:gd name="T19" fmla="*/ 6 h 94"/>
                            <a:gd name="T20" fmla="*/ 30 w 93"/>
                            <a:gd name="T21" fmla="*/ 23 h 94"/>
                            <a:gd name="T22" fmla="*/ 44 w 93"/>
                            <a:gd name="T23" fmla="*/ 29 h 94"/>
                            <a:gd name="T24" fmla="*/ 26 w 93"/>
                            <a:gd name="T25" fmla="*/ 44 h 94"/>
                            <a:gd name="T26" fmla="*/ 44 w 93"/>
                            <a:gd name="T27" fmla="*/ 29 h 94"/>
                            <a:gd name="T28" fmla="*/ 6 w 93"/>
                            <a:gd name="T29" fmla="*/ 44 h 94"/>
                            <a:gd name="T30" fmla="*/ 22 w 93"/>
                            <a:gd name="T31" fmla="*/ 29 h 94"/>
                            <a:gd name="T32" fmla="*/ 26 w 93"/>
                            <a:gd name="T33" fmla="*/ 50 h 94"/>
                            <a:gd name="T34" fmla="*/ 44 w 93"/>
                            <a:gd name="T35" fmla="*/ 64 h 94"/>
                            <a:gd name="T36" fmla="*/ 26 w 93"/>
                            <a:gd name="T37" fmla="*/ 50 h 94"/>
                            <a:gd name="T38" fmla="*/ 44 w 93"/>
                            <a:gd name="T39" fmla="*/ 87 h 94"/>
                            <a:gd name="T40" fmla="*/ 44 w 93"/>
                            <a:gd name="T41" fmla="*/ 70 h 94"/>
                            <a:gd name="T42" fmla="*/ 49 w 93"/>
                            <a:gd name="T43" fmla="*/ 70 h 94"/>
                            <a:gd name="T44" fmla="*/ 49 w 93"/>
                            <a:gd name="T45" fmla="*/ 87 h 94"/>
                            <a:gd name="T46" fmla="*/ 49 w 93"/>
                            <a:gd name="T47" fmla="*/ 50 h 94"/>
                            <a:gd name="T48" fmla="*/ 65 w 93"/>
                            <a:gd name="T49" fmla="*/ 64 h 94"/>
                            <a:gd name="T50" fmla="*/ 73 w 93"/>
                            <a:gd name="T51" fmla="*/ 50 h 94"/>
                            <a:gd name="T52" fmla="*/ 84 w 93"/>
                            <a:gd name="T53" fmla="*/ 64 h 94"/>
                            <a:gd name="T54" fmla="*/ 73 w 93"/>
                            <a:gd name="T55" fmla="*/ 50 h 94"/>
                            <a:gd name="T56" fmla="*/ 71 w 93"/>
                            <a:gd name="T57" fmla="*/ 29 h 94"/>
                            <a:gd name="T58" fmla="*/ 87 w 93"/>
                            <a:gd name="T59" fmla="*/ 44 h 94"/>
                            <a:gd name="T60" fmla="*/ 80 w 93"/>
                            <a:gd name="T61" fmla="*/ 23 h 94"/>
                            <a:gd name="T62" fmla="*/ 62 w 93"/>
                            <a:gd name="T63" fmla="*/ 9 h 94"/>
                            <a:gd name="T64" fmla="*/ 31 w 93"/>
                            <a:gd name="T65" fmla="*/ 9 h 94"/>
                            <a:gd name="T66" fmla="*/ 13 w 93"/>
                            <a:gd name="T67" fmla="*/ 23 h 94"/>
                            <a:gd name="T68" fmla="*/ 12 w 93"/>
                            <a:gd name="T69" fmla="*/ 70 h 94"/>
                            <a:gd name="T70" fmla="*/ 31 w 93"/>
                            <a:gd name="T71" fmla="*/ 85 h 94"/>
                            <a:gd name="T72" fmla="*/ 62 w 93"/>
                            <a:gd name="T73" fmla="*/ 85 h 94"/>
                            <a:gd name="T74" fmla="*/ 81 w 93"/>
                            <a:gd name="T75" fmla="*/ 70 h 9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3" h="94">
                              <a:moveTo>
                                <a:pt x="47" y="0"/>
                              </a:moveTo>
                              <a:cubicBezTo>
                                <a:pt x="21" y="0"/>
                                <a:pt x="0" y="21"/>
                                <a:pt x="0" y="47"/>
                              </a:cubicBezTo>
                              <a:cubicBezTo>
                                <a:pt x="0" y="73"/>
                                <a:pt x="21" y="94"/>
                                <a:pt x="47" y="94"/>
                              </a:cubicBezTo>
                              <a:cubicBezTo>
                                <a:pt x="72" y="94"/>
                                <a:pt x="93" y="73"/>
                                <a:pt x="93" y="47"/>
                              </a:cubicBezTo>
                              <a:cubicBezTo>
                                <a:pt x="93" y="21"/>
                                <a:pt x="72" y="0"/>
                                <a:pt x="47" y="0"/>
                              </a:cubicBezTo>
                              <a:close/>
                              <a:moveTo>
                                <a:pt x="6" y="50"/>
                              </a:moveTo>
                              <a:cubicBezTo>
                                <a:pt x="20" y="50"/>
                                <a:pt x="20" y="50"/>
                                <a:pt x="20" y="50"/>
                              </a:cubicBezTo>
                              <a:cubicBezTo>
                                <a:pt x="21" y="55"/>
                                <a:pt x="21" y="59"/>
                                <a:pt x="22" y="64"/>
                              </a:cubicBezTo>
                              <a:cubicBezTo>
                                <a:pt x="9" y="64"/>
                                <a:pt x="9" y="64"/>
                                <a:pt x="9" y="64"/>
                              </a:cubicBezTo>
                              <a:cubicBezTo>
                                <a:pt x="7" y="59"/>
                                <a:pt x="6" y="55"/>
                                <a:pt x="6" y="50"/>
                              </a:cubicBezTo>
                              <a:close/>
                              <a:moveTo>
                                <a:pt x="49" y="23"/>
                              </a:moveTo>
                              <a:cubicBezTo>
                                <a:pt x="49" y="6"/>
                                <a:pt x="49" y="6"/>
                                <a:pt x="49" y="6"/>
                              </a:cubicBezTo>
                              <a:cubicBezTo>
                                <a:pt x="55" y="8"/>
                                <a:pt x="60" y="14"/>
                                <a:pt x="63" y="23"/>
                              </a:cubicBezTo>
                              <a:lnTo>
                                <a:pt x="49" y="23"/>
                              </a:lnTo>
                              <a:close/>
                              <a:moveTo>
                                <a:pt x="65" y="29"/>
                              </a:moveTo>
                              <a:cubicBezTo>
                                <a:pt x="66" y="34"/>
                                <a:pt x="67" y="39"/>
                                <a:pt x="67" y="44"/>
                              </a:cubicBezTo>
                              <a:cubicBezTo>
                                <a:pt x="49" y="44"/>
                                <a:pt x="49" y="44"/>
                                <a:pt x="49" y="44"/>
                              </a:cubicBezTo>
                              <a:cubicBezTo>
                                <a:pt x="49" y="29"/>
                                <a:pt x="49" y="29"/>
                                <a:pt x="49" y="29"/>
                              </a:cubicBezTo>
                              <a:lnTo>
                                <a:pt x="65" y="29"/>
                              </a:lnTo>
                              <a:close/>
                              <a:moveTo>
                                <a:pt x="44" y="6"/>
                              </a:moveTo>
                              <a:cubicBezTo>
                                <a:pt x="44" y="23"/>
                                <a:pt x="44" y="23"/>
                                <a:pt x="44" y="23"/>
                              </a:cubicBezTo>
                              <a:cubicBezTo>
                                <a:pt x="30" y="23"/>
                                <a:pt x="30" y="23"/>
                                <a:pt x="30" y="23"/>
                              </a:cubicBezTo>
                              <a:cubicBezTo>
                                <a:pt x="33" y="14"/>
                                <a:pt x="38" y="8"/>
                                <a:pt x="44" y="6"/>
                              </a:cubicBezTo>
                              <a:close/>
                              <a:moveTo>
                                <a:pt x="44" y="29"/>
                              </a:moveTo>
                              <a:cubicBezTo>
                                <a:pt x="44" y="44"/>
                                <a:pt x="44" y="44"/>
                                <a:pt x="44" y="44"/>
                              </a:cubicBezTo>
                              <a:cubicBezTo>
                                <a:pt x="26" y="44"/>
                                <a:pt x="26" y="44"/>
                                <a:pt x="26" y="44"/>
                              </a:cubicBezTo>
                              <a:cubicBezTo>
                                <a:pt x="26" y="39"/>
                                <a:pt x="27" y="34"/>
                                <a:pt x="28" y="29"/>
                              </a:cubicBezTo>
                              <a:lnTo>
                                <a:pt x="44" y="29"/>
                              </a:lnTo>
                              <a:close/>
                              <a:moveTo>
                                <a:pt x="20" y="44"/>
                              </a:moveTo>
                              <a:cubicBezTo>
                                <a:pt x="6" y="44"/>
                                <a:pt x="6" y="44"/>
                                <a:pt x="6" y="44"/>
                              </a:cubicBezTo>
                              <a:cubicBezTo>
                                <a:pt x="6" y="39"/>
                                <a:pt x="7" y="34"/>
                                <a:pt x="10" y="29"/>
                              </a:cubicBezTo>
                              <a:cubicBezTo>
                                <a:pt x="22" y="29"/>
                                <a:pt x="22" y="29"/>
                                <a:pt x="22" y="29"/>
                              </a:cubicBezTo>
                              <a:cubicBezTo>
                                <a:pt x="21" y="34"/>
                                <a:pt x="21" y="39"/>
                                <a:pt x="20" y="44"/>
                              </a:cubicBezTo>
                              <a:close/>
                              <a:moveTo>
                                <a:pt x="26" y="50"/>
                              </a:moveTo>
                              <a:cubicBezTo>
                                <a:pt x="44" y="50"/>
                                <a:pt x="44" y="50"/>
                                <a:pt x="44" y="50"/>
                              </a:cubicBezTo>
                              <a:cubicBezTo>
                                <a:pt x="44" y="64"/>
                                <a:pt x="44" y="64"/>
                                <a:pt x="44" y="64"/>
                              </a:cubicBezTo>
                              <a:cubicBezTo>
                                <a:pt x="28" y="64"/>
                                <a:pt x="28" y="64"/>
                                <a:pt x="28" y="64"/>
                              </a:cubicBezTo>
                              <a:cubicBezTo>
                                <a:pt x="27" y="59"/>
                                <a:pt x="26" y="55"/>
                                <a:pt x="26" y="50"/>
                              </a:cubicBezTo>
                              <a:close/>
                              <a:moveTo>
                                <a:pt x="44" y="70"/>
                              </a:moveTo>
                              <a:cubicBezTo>
                                <a:pt x="44" y="87"/>
                                <a:pt x="44" y="87"/>
                                <a:pt x="44" y="87"/>
                              </a:cubicBezTo>
                              <a:cubicBezTo>
                                <a:pt x="38" y="86"/>
                                <a:pt x="33" y="79"/>
                                <a:pt x="30" y="70"/>
                              </a:cubicBezTo>
                              <a:lnTo>
                                <a:pt x="44" y="70"/>
                              </a:lnTo>
                              <a:close/>
                              <a:moveTo>
                                <a:pt x="49" y="87"/>
                              </a:moveTo>
                              <a:cubicBezTo>
                                <a:pt x="49" y="70"/>
                                <a:pt x="49" y="70"/>
                                <a:pt x="49" y="70"/>
                              </a:cubicBezTo>
                              <a:cubicBezTo>
                                <a:pt x="63" y="70"/>
                                <a:pt x="63" y="70"/>
                                <a:pt x="63" y="70"/>
                              </a:cubicBezTo>
                              <a:cubicBezTo>
                                <a:pt x="60" y="79"/>
                                <a:pt x="55" y="86"/>
                                <a:pt x="49" y="87"/>
                              </a:cubicBezTo>
                              <a:close/>
                              <a:moveTo>
                                <a:pt x="49" y="64"/>
                              </a:moveTo>
                              <a:cubicBezTo>
                                <a:pt x="49" y="50"/>
                                <a:pt x="49" y="50"/>
                                <a:pt x="49" y="50"/>
                              </a:cubicBezTo>
                              <a:cubicBezTo>
                                <a:pt x="67" y="50"/>
                                <a:pt x="67" y="50"/>
                                <a:pt x="67" y="50"/>
                              </a:cubicBezTo>
                              <a:cubicBezTo>
                                <a:pt x="67" y="55"/>
                                <a:pt x="66" y="59"/>
                                <a:pt x="65" y="64"/>
                              </a:cubicBezTo>
                              <a:lnTo>
                                <a:pt x="49" y="64"/>
                              </a:lnTo>
                              <a:close/>
                              <a:moveTo>
                                <a:pt x="73" y="50"/>
                              </a:moveTo>
                              <a:cubicBezTo>
                                <a:pt x="87" y="50"/>
                                <a:pt x="87" y="50"/>
                                <a:pt x="87" y="50"/>
                              </a:cubicBezTo>
                              <a:cubicBezTo>
                                <a:pt x="87" y="55"/>
                                <a:pt x="86" y="59"/>
                                <a:pt x="84" y="64"/>
                              </a:cubicBezTo>
                              <a:cubicBezTo>
                                <a:pt x="71" y="64"/>
                                <a:pt x="71" y="64"/>
                                <a:pt x="71" y="64"/>
                              </a:cubicBezTo>
                              <a:cubicBezTo>
                                <a:pt x="72" y="59"/>
                                <a:pt x="72" y="55"/>
                                <a:pt x="73" y="50"/>
                              </a:cubicBezTo>
                              <a:close/>
                              <a:moveTo>
                                <a:pt x="73" y="44"/>
                              </a:moveTo>
                              <a:cubicBezTo>
                                <a:pt x="72" y="39"/>
                                <a:pt x="72" y="34"/>
                                <a:pt x="71" y="29"/>
                              </a:cubicBezTo>
                              <a:cubicBezTo>
                                <a:pt x="83" y="29"/>
                                <a:pt x="83" y="29"/>
                                <a:pt x="83" y="29"/>
                              </a:cubicBezTo>
                              <a:cubicBezTo>
                                <a:pt x="86" y="34"/>
                                <a:pt x="87" y="39"/>
                                <a:pt x="87" y="44"/>
                              </a:cubicBezTo>
                              <a:lnTo>
                                <a:pt x="73" y="44"/>
                              </a:lnTo>
                              <a:close/>
                              <a:moveTo>
                                <a:pt x="80" y="23"/>
                              </a:moveTo>
                              <a:cubicBezTo>
                                <a:pt x="69" y="23"/>
                                <a:pt x="69" y="23"/>
                                <a:pt x="69" y="23"/>
                              </a:cubicBezTo>
                              <a:cubicBezTo>
                                <a:pt x="67" y="18"/>
                                <a:pt x="65" y="13"/>
                                <a:pt x="62" y="9"/>
                              </a:cubicBezTo>
                              <a:cubicBezTo>
                                <a:pt x="69" y="12"/>
                                <a:pt x="76" y="17"/>
                                <a:pt x="80" y="23"/>
                              </a:cubicBezTo>
                              <a:close/>
                              <a:moveTo>
                                <a:pt x="31" y="9"/>
                              </a:moveTo>
                              <a:cubicBezTo>
                                <a:pt x="28" y="13"/>
                                <a:pt x="26" y="18"/>
                                <a:pt x="24" y="23"/>
                              </a:cubicBezTo>
                              <a:cubicBezTo>
                                <a:pt x="13" y="23"/>
                                <a:pt x="13" y="23"/>
                                <a:pt x="13" y="23"/>
                              </a:cubicBezTo>
                              <a:cubicBezTo>
                                <a:pt x="18" y="17"/>
                                <a:pt x="24" y="12"/>
                                <a:pt x="31" y="9"/>
                              </a:cubicBezTo>
                              <a:close/>
                              <a:moveTo>
                                <a:pt x="12" y="70"/>
                              </a:moveTo>
                              <a:cubicBezTo>
                                <a:pt x="24" y="70"/>
                                <a:pt x="24" y="70"/>
                                <a:pt x="24" y="70"/>
                              </a:cubicBezTo>
                              <a:cubicBezTo>
                                <a:pt x="25" y="76"/>
                                <a:pt x="28" y="81"/>
                                <a:pt x="31" y="85"/>
                              </a:cubicBezTo>
                              <a:cubicBezTo>
                                <a:pt x="23" y="82"/>
                                <a:pt x="17" y="76"/>
                                <a:pt x="12" y="70"/>
                              </a:cubicBezTo>
                              <a:close/>
                              <a:moveTo>
                                <a:pt x="62" y="85"/>
                              </a:moveTo>
                              <a:cubicBezTo>
                                <a:pt x="65" y="81"/>
                                <a:pt x="68" y="76"/>
                                <a:pt x="69" y="70"/>
                              </a:cubicBezTo>
                              <a:cubicBezTo>
                                <a:pt x="81" y="70"/>
                                <a:pt x="81" y="70"/>
                                <a:pt x="81" y="70"/>
                              </a:cubicBezTo>
                              <a:cubicBezTo>
                                <a:pt x="76" y="76"/>
                                <a:pt x="70" y="82"/>
                                <a:pt x="62" y="8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8" name="Freeform 41"/>
                      <wps:cNvSpPr>
                        <a:spLocks noEditPoints="1"/>
                      </wps:cNvSpPr>
                      <wps:spPr bwMode="auto">
                        <a:xfrm>
                          <a:off x="1107891" y="1086011"/>
                          <a:ext cx="7428" cy="6439"/>
                        </a:xfrm>
                        <a:custGeom>
                          <a:avLst/>
                          <a:gdLst>
                            <a:gd name="T0" fmla="*/ 59 w 233"/>
                            <a:gd name="T1" fmla="*/ 0 h 202"/>
                            <a:gd name="T2" fmla="*/ 0 w 233"/>
                            <a:gd name="T3" fmla="*/ 101 h 202"/>
                            <a:gd name="T4" fmla="*/ 59 w 233"/>
                            <a:gd name="T5" fmla="*/ 202 h 202"/>
                            <a:gd name="T6" fmla="*/ 175 w 233"/>
                            <a:gd name="T7" fmla="*/ 202 h 202"/>
                            <a:gd name="T8" fmla="*/ 233 w 233"/>
                            <a:gd name="T9" fmla="*/ 101 h 202"/>
                            <a:gd name="T10" fmla="*/ 175 w 233"/>
                            <a:gd name="T11" fmla="*/ 0 h 202"/>
                            <a:gd name="T12" fmla="*/ 59 w 233"/>
                            <a:gd name="T13" fmla="*/ 0 h 202"/>
                            <a:gd name="T14" fmla="*/ 170 w 233"/>
                            <a:gd name="T15" fmla="*/ 8 h 202"/>
                            <a:gd name="T16" fmla="*/ 224 w 233"/>
                            <a:gd name="T17" fmla="*/ 101 h 202"/>
                            <a:gd name="T18" fmla="*/ 170 w 233"/>
                            <a:gd name="T19" fmla="*/ 194 h 202"/>
                            <a:gd name="T20" fmla="*/ 63 w 233"/>
                            <a:gd name="T21" fmla="*/ 194 h 202"/>
                            <a:gd name="T22" fmla="*/ 10 w 233"/>
                            <a:gd name="T23" fmla="*/ 101 h 202"/>
                            <a:gd name="T24" fmla="*/ 63 w 233"/>
                            <a:gd name="T25" fmla="*/ 8 h 202"/>
                            <a:gd name="T26" fmla="*/ 170 w 233"/>
                            <a:gd name="T27" fmla="*/ 8 h 20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33" h="202">
                              <a:moveTo>
                                <a:pt x="59" y="0"/>
                              </a:moveTo>
                              <a:cubicBezTo>
                                <a:pt x="0" y="101"/>
                                <a:pt x="0" y="101"/>
                                <a:pt x="0" y="101"/>
                              </a:cubicBezTo>
                              <a:cubicBezTo>
                                <a:pt x="59" y="202"/>
                                <a:pt x="59" y="202"/>
                                <a:pt x="59" y="202"/>
                              </a:cubicBezTo>
                              <a:cubicBezTo>
                                <a:pt x="175" y="202"/>
                                <a:pt x="175" y="202"/>
                                <a:pt x="175" y="202"/>
                              </a:cubicBezTo>
                              <a:cubicBezTo>
                                <a:pt x="233" y="101"/>
                                <a:pt x="233" y="101"/>
                                <a:pt x="233" y="101"/>
                              </a:cubicBezTo>
                              <a:cubicBezTo>
                                <a:pt x="175" y="0"/>
                                <a:pt x="175" y="0"/>
                                <a:pt x="175" y="0"/>
                              </a:cubicBezTo>
                              <a:lnTo>
                                <a:pt x="59" y="0"/>
                              </a:lnTo>
                              <a:close/>
                              <a:moveTo>
                                <a:pt x="170" y="8"/>
                              </a:moveTo>
                              <a:cubicBezTo>
                                <a:pt x="173" y="12"/>
                                <a:pt x="222" y="97"/>
                                <a:pt x="224" y="101"/>
                              </a:cubicBezTo>
                              <a:cubicBezTo>
                                <a:pt x="222" y="105"/>
                                <a:pt x="173" y="190"/>
                                <a:pt x="170" y="194"/>
                              </a:cubicBezTo>
                              <a:cubicBezTo>
                                <a:pt x="166" y="194"/>
                                <a:pt x="68" y="194"/>
                                <a:pt x="63" y="194"/>
                              </a:cubicBezTo>
                              <a:cubicBezTo>
                                <a:pt x="61" y="190"/>
                                <a:pt x="12" y="105"/>
                                <a:pt x="10" y="101"/>
                              </a:cubicBezTo>
                              <a:cubicBezTo>
                                <a:pt x="12" y="97"/>
                                <a:pt x="61" y="12"/>
                                <a:pt x="63" y="8"/>
                              </a:cubicBezTo>
                              <a:cubicBezTo>
                                <a:pt x="68" y="8"/>
                                <a:pt x="166" y="8"/>
                                <a:pt x="170" y="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9" name="Freeform 42"/>
                      <wps:cNvSpPr>
                        <a:spLocks/>
                      </wps:cNvSpPr>
                      <wps:spPr bwMode="auto">
                        <a:xfrm>
                          <a:off x="1102122" y="1089836"/>
                          <a:ext cx="7108" cy="6184"/>
                        </a:xfrm>
                        <a:custGeom>
                          <a:avLst/>
                          <a:gdLst>
                            <a:gd name="T0" fmla="*/ 178511 w 710857"/>
                            <a:gd name="T1" fmla="*/ 618413 h 618413"/>
                            <a:gd name="T2" fmla="*/ 0 w 710857"/>
                            <a:gd name="T3" fmla="*/ 309207 h 618413"/>
                            <a:gd name="T4" fmla="*/ 178511 w 710857"/>
                            <a:gd name="T5" fmla="*/ 0 h 618413"/>
                            <a:gd name="T6" fmla="*/ 532346 w 710857"/>
                            <a:gd name="T7" fmla="*/ 0 h 618413"/>
                            <a:gd name="T8" fmla="*/ 710857 w 710857"/>
                            <a:gd name="T9" fmla="*/ 309207 h 618413"/>
                            <a:gd name="T10" fmla="*/ 532346 w 710857"/>
                            <a:gd name="T11" fmla="*/ 618413 h 618413"/>
                            <a:gd name="T12" fmla="*/ 178511 w 710857"/>
                            <a:gd name="T13" fmla="*/ 618413 h 61841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710857" h="618413">
                              <a:moveTo>
                                <a:pt x="178511" y="618413"/>
                              </a:moveTo>
                              <a:lnTo>
                                <a:pt x="0" y="309207"/>
                              </a:lnTo>
                              <a:lnTo>
                                <a:pt x="178511" y="0"/>
                              </a:lnTo>
                              <a:lnTo>
                                <a:pt x="532346" y="0"/>
                              </a:lnTo>
                              <a:lnTo>
                                <a:pt x="710857" y="309207"/>
                              </a:lnTo>
                              <a:lnTo>
                                <a:pt x="532346" y="618413"/>
                              </a:lnTo>
                              <a:lnTo>
                                <a:pt x="178511" y="61841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0" name="Freeform 43"/>
                      <wps:cNvSpPr>
                        <a:spLocks noEditPoints="1"/>
                      </wps:cNvSpPr>
                      <wps:spPr bwMode="auto">
                        <a:xfrm>
                          <a:off x="1096001" y="1093279"/>
                          <a:ext cx="7396" cy="6439"/>
                        </a:xfrm>
                        <a:custGeom>
                          <a:avLst/>
                          <a:gdLst>
                            <a:gd name="T0" fmla="*/ 58 w 232"/>
                            <a:gd name="T1" fmla="*/ 0 h 202"/>
                            <a:gd name="T2" fmla="*/ 0 w 232"/>
                            <a:gd name="T3" fmla="*/ 101 h 202"/>
                            <a:gd name="T4" fmla="*/ 58 w 232"/>
                            <a:gd name="T5" fmla="*/ 202 h 202"/>
                            <a:gd name="T6" fmla="*/ 174 w 232"/>
                            <a:gd name="T7" fmla="*/ 202 h 202"/>
                            <a:gd name="T8" fmla="*/ 232 w 232"/>
                            <a:gd name="T9" fmla="*/ 101 h 202"/>
                            <a:gd name="T10" fmla="*/ 174 w 232"/>
                            <a:gd name="T11" fmla="*/ 0 h 202"/>
                            <a:gd name="T12" fmla="*/ 58 w 232"/>
                            <a:gd name="T13" fmla="*/ 0 h 202"/>
                            <a:gd name="T14" fmla="*/ 170 w 232"/>
                            <a:gd name="T15" fmla="*/ 8 h 202"/>
                            <a:gd name="T16" fmla="*/ 223 w 232"/>
                            <a:gd name="T17" fmla="*/ 101 h 202"/>
                            <a:gd name="T18" fmla="*/ 170 w 232"/>
                            <a:gd name="T19" fmla="*/ 194 h 202"/>
                            <a:gd name="T20" fmla="*/ 62 w 232"/>
                            <a:gd name="T21" fmla="*/ 194 h 202"/>
                            <a:gd name="T22" fmla="*/ 9 w 232"/>
                            <a:gd name="T23" fmla="*/ 101 h 202"/>
                            <a:gd name="T24" fmla="*/ 62 w 232"/>
                            <a:gd name="T25" fmla="*/ 8 h 202"/>
                            <a:gd name="T26" fmla="*/ 170 w 232"/>
                            <a:gd name="T27" fmla="*/ 8 h 20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32" h="202">
                              <a:moveTo>
                                <a:pt x="58" y="0"/>
                              </a:moveTo>
                              <a:cubicBezTo>
                                <a:pt x="0" y="101"/>
                                <a:pt x="0" y="101"/>
                                <a:pt x="0" y="101"/>
                              </a:cubicBezTo>
                              <a:cubicBezTo>
                                <a:pt x="58" y="202"/>
                                <a:pt x="58" y="202"/>
                                <a:pt x="58" y="202"/>
                              </a:cubicBezTo>
                              <a:cubicBezTo>
                                <a:pt x="174" y="202"/>
                                <a:pt x="174" y="202"/>
                                <a:pt x="174" y="202"/>
                              </a:cubicBezTo>
                              <a:cubicBezTo>
                                <a:pt x="232" y="101"/>
                                <a:pt x="232" y="101"/>
                                <a:pt x="232" y="101"/>
                              </a:cubicBezTo>
                              <a:cubicBezTo>
                                <a:pt x="174" y="0"/>
                                <a:pt x="174" y="0"/>
                                <a:pt x="174" y="0"/>
                              </a:cubicBezTo>
                              <a:lnTo>
                                <a:pt x="58" y="0"/>
                              </a:lnTo>
                              <a:close/>
                              <a:moveTo>
                                <a:pt x="170" y="8"/>
                              </a:moveTo>
                              <a:cubicBezTo>
                                <a:pt x="172" y="12"/>
                                <a:pt x="221" y="97"/>
                                <a:pt x="223" y="101"/>
                              </a:cubicBezTo>
                              <a:cubicBezTo>
                                <a:pt x="221" y="105"/>
                                <a:pt x="172" y="190"/>
                                <a:pt x="170" y="194"/>
                              </a:cubicBezTo>
                              <a:cubicBezTo>
                                <a:pt x="165" y="194"/>
                                <a:pt x="67" y="194"/>
                                <a:pt x="62" y="194"/>
                              </a:cubicBezTo>
                              <a:cubicBezTo>
                                <a:pt x="60" y="190"/>
                                <a:pt x="11" y="105"/>
                                <a:pt x="9" y="101"/>
                              </a:cubicBezTo>
                              <a:cubicBezTo>
                                <a:pt x="11" y="97"/>
                                <a:pt x="60" y="12"/>
                                <a:pt x="62" y="8"/>
                              </a:cubicBezTo>
                              <a:cubicBezTo>
                                <a:pt x="67" y="8"/>
                                <a:pt x="165" y="8"/>
                                <a:pt x="170" y="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1" name="Freeform 44"/>
                      <wps:cNvSpPr>
                        <a:spLocks noEditPoints="1"/>
                      </wps:cNvSpPr>
                      <wps:spPr bwMode="auto">
                        <a:xfrm>
                          <a:off x="1096001" y="1086234"/>
                          <a:ext cx="7396" cy="6439"/>
                        </a:xfrm>
                        <a:custGeom>
                          <a:avLst/>
                          <a:gdLst>
                            <a:gd name="T0" fmla="*/ 58 w 232"/>
                            <a:gd name="T1" fmla="*/ 0 h 202"/>
                            <a:gd name="T2" fmla="*/ 0 w 232"/>
                            <a:gd name="T3" fmla="*/ 101 h 202"/>
                            <a:gd name="T4" fmla="*/ 58 w 232"/>
                            <a:gd name="T5" fmla="*/ 202 h 202"/>
                            <a:gd name="T6" fmla="*/ 174 w 232"/>
                            <a:gd name="T7" fmla="*/ 202 h 202"/>
                            <a:gd name="T8" fmla="*/ 232 w 232"/>
                            <a:gd name="T9" fmla="*/ 101 h 202"/>
                            <a:gd name="T10" fmla="*/ 174 w 232"/>
                            <a:gd name="T11" fmla="*/ 0 h 202"/>
                            <a:gd name="T12" fmla="*/ 58 w 232"/>
                            <a:gd name="T13" fmla="*/ 0 h 202"/>
                            <a:gd name="T14" fmla="*/ 170 w 232"/>
                            <a:gd name="T15" fmla="*/ 8 h 202"/>
                            <a:gd name="T16" fmla="*/ 223 w 232"/>
                            <a:gd name="T17" fmla="*/ 101 h 202"/>
                            <a:gd name="T18" fmla="*/ 170 w 232"/>
                            <a:gd name="T19" fmla="*/ 194 h 202"/>
                            <a:gd name="T20" fmla="*/ 62 w 232"/>
                            <a:gd name="T21" fmla="*/ 194 h 202"/>
                            <a:gd name="T22" fmla="*/ 9 w 232"/>
                            <a:gd name="T23" fmla="*/ 101 h 202"/>
                            <a:gd name="T24" fmla="*/ 62 w 232"/>
                            <a:gd name="T25" fmla="*/ 8 h 202"/>
                            <a:gd name="T26" fmla="*/ 170 w 232"/>
                            <a:gd name="T27" fmla="*/ 8 h 20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32" h="202">
                              <a:moveTo>
                                <a:pt x="58" y="0"/>
                              </a:moveTo>
                              <a:cubicBezTo>
                                <a:pt x="0" y="101"/>
                                <a:pt x="0" y="101"/>
                                <a:pt x="0" y="101"/>
                              </a:cubicBezTo>
                              <a:cubicBezTo>
                                <a:pt x="58" y="202"/>
                                <a:pt x="58" y="202"/>
                                <a:pt x="58" y="202"/>
                              </a:cubicBezTo>
                              <a:cubicBezTo>
                                <a:pt x="174" y="202"/>
                                <a:pt x="174" y="202"/>
                                <a:pt x="174" y="202"/>
                              </a:cubicBezTo>
                              <a:cubicBezTo>
                                <a:pt x="232" y="101"/>
                                <a:pt x="232" y="101"/>
                                <a:pt x="232" y="101"/>
                              </a:cubicBezTo>
                              <a:cubicBezTo>
                                <a:pt x="174" y="0"/>
                                <a:pt x="174" y="0"/>
                                <a:pt x="174" y="0"/>
                              </a:cubicBezTo>
                              <a:lnTo>
                                <a:pt x="58" y="0"/>
                              </a:lnTo>
                              <a:close/>
                              <a:moveTo>
                                <a:pt x="170" y="8"/>
                              </a:moveTo>
                              <a:cubicBezTo>
                                <a:pt x="172" y="12"/>
                                <a:pt x="221" y="97"/>
                                <a:pt x="223" y="101"/>
                              </a:cubicBezTo>
                              <a:cubicBezTo>
                                <a:pt x="221" y="105"/>
                                <a:pt x="172" y="190"/>
                                <a:pt x="170" y="194"/>
                              </a:cubicBezTo>
                              <a:cubicBezTo>
                                <a:pt x="165" y="194"/>
                                <a:pt x="67" y="194"/>
                                <a:pt x="62" y="194"/>
                              </a:cubicBezTo>
                              <a:cubicBezTo>
                                <a:pt x="60" y="190"/>
                                <a:pt x="11" y="105"/>
                                <a:pt x="9" y="101"/>
                              </a:cubicBezTo>
                              <a:cubicBezTo>
                                <a:pt x="11" y="97"/>
                                <a:pt x="60" y="12"/>
                                <a:pt x="62" y="8"/>
                              </a:cubicBezTo>
                              <a:cubicBezTo>
                                <a:pt x="67" y="8"/>
                                <a:pt x="165" y="8"/>
                                <a:pt x="170" y="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0" name="Freeform 45"/>
                      <wps:cNvSpPr>
                        <a:spLocks noEditPoints="1"/>
                      </wps:cNvSpPr>
                      <wps:spPr bwMode="auto">
                        <a:xfrm>
                          <a:off x="1105245" y="1091621"/>
                          <a:ext cx="2838" cy="1530"/>
                        </a:xfrm>
                        <a:custGeom>
                          <a:avLst/>
                          <a:gdLst>
                            <a:gd name="T0" fmla="*/ 49 w 89"/>
                            <a:gd name="T1" fmla="*/ 48 h 48"/>
                            <a:gd name="T2" fmla="*/ 89 w 89"/>
                            <a:gd name="T3" fmla="*/ 24 h 48"/>
                            <a:gd name="T4" fmla="*/ 49 w 89"/>
                            <a:gd name="T5" fmla="*/ 0 h 48"/>
                            <a:gd name="T6" fmla="*/ 49 w 89"/>
                            <a:gd name="T7" fmla="*/ 14 h 48"/>
                            <a:gd name="T8" fmla="*/ 0 w 89"/>
                            <a:gd name="T9" fmla="*/ 14 h 48"/>
                            <a:gd name="T10" fmla="*/ 0 w 89"/>
                            <a:gd name="T11" fmla="*/ 34 h 48"/>
                            <a:gd name="T12" fmla="*/ 49 w 89"/>
                            <a:gd name="T13" fmla="*/ 34 h 48"/>
                            <a:gd name="T14" fmla="*/ 49 w 89"/>
                            <a:gd name="T15" fmla="*/ 48 h 48"/>
                            <a:gd name="T16" fmla="*/ 6 w 89"/>
                            <a:gd name="T17" fmla="*/ 28 h 48"/>
                            <a:gd name="T18" fmla="*/ 6 w 89"/>
                            <a:gd name="T19" fmla="*/ 20 h 48"/>
                            <a:gd name="T20" fmla="*/ 55 w 89"/>
                            <a:gd name="T21" fmla="*/ 20 h 48"/>
                            <a:gd name="T22" fmla="*/ 55 w 89"/>
                            <a:gd name="T23" fmla="*/ 11 h 48"/>
                            <a:gd name="T24" fmla="*/ 78 w 89"/>
                            <a:gd name="T25" fmla="*/ 24 h 48"/>
                            <a:gd name="T26" fmla="*/ 55 w 89"/>
                            <a:gd name="T27" fmla="*/ 37 h 48"/>
                            <a:gd name="T28" fmla="*/ 55 w 89"/>
                            <a:gd name="T29" fmla="*/ 28 h 48"/>
                            <a:gd name="T30" fmla="*/ 6 w 89"/>
                            <a:gd name="T31" fmla="*/ 28 h 4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89" h="48">
                              <a:moveTo>
                                <a:pt x="49" y="48"/>
                              </a:moveTo>
                              <a:cubicBezTo>
                                <a:pt x="89" y="24"/>
                                <a:pt x="89" y="24"/>
                                <a:pt x="89" y="24"/>
                              </a:cubicBezTo>
                              <a:cubicBezTo>
                                <a:pt x="49" y="0"/>
                                <a:pt x="49" y="0"/>
                                <a:pt x="49" y="0"/>
                              </a:cubicBezTo>
                              <a:cubicBezTo>
                                <a:pt x="49" y="0"/>
                                <a:pt x="49" y="11"/>
                                <a:pt x="49" y="14"/>
                              </a:cubicBezTo>
                              <a:cubicBezTo>
                                <a:pt x="44" y="14"/>
                                <a:pt x="0" y="14"/>
                                <a:pt x="0" y="14"/>
                              </a:cubicBezTo>
                              <a:cubicBezTo>
                                <a:pt x="0" y="34"/>
                                <a:pt x="0" y="34"/>
                                <a:pt x="0" y="34"/>
                              </a:cubicBezTo>
                              <a:cubicBezTo>
                                <a:pt x="0" y="34"/>
                                <a:pt x="44" y="34"/>
                                <a:pt x="49" y="34"/>
                              </a:cubicBezTo>
                              <a:cubicBezTo>
                                <a:pt x="49" y="37"/>
                                <a:pt x="49" y="48"/>
                                <a:pt x="49" y="48"/>
                              </a:cubicBezTo>
                              <a:close/>
                              <a:moveTo>
                                <a:pt x="6" y="28"/>
                              </a:moveTo>
                              <a:cubicBezTo>
                                <a:pt x="6" y="25"/>
                                <a:pt x="6" y="23"/>
                                <a:pt x="6" y="20"/>
                              </a:cubicBezTo>
                              <a:cubicBezTo>
                                <a:pt x="11" y="20"/>
                                <a:pt x="55" y="20"/>
                                <a:pt x="55" y="20"/>
                              </a:cubicBezTo>
                              <a:cubicBezTo>
                                <a:pt x="55" y="20"/>
                                <a:pt x="55" y="14"/>
                                <a:pt x="55" y="11"/>
                              </a:cubicBezTo>
                              <a:cubicBezTo>
                                <a:pt x="60" y="14"/>
                                <a:pt x="72" y="21"/>
                                <a:pt x="78" y="24"/>
                              </a:cubicBezTo>
                              <a:cubicBezTo>
                                <a:pt x="72" y="27"/>
                                <a:pt x="60" y="34"/>
                                <a:pt x="55" y="37"/>
                              </a:cubicBezTo>
                              <a:cubicBezTo>
                                <a:pt x="55" y="34"/>
                                <a:pt x="55" y="28"/>
                                <a:pt x="55" y="28"/>
                              </a:cubicBezTo>
                              <a:cubicBezTo>
                                <a:pt x="55" y="28"/>
                                <a:pt x="11" y="28"/>
                                <a:pt x="6" y="2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E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0" name="Freeform 46"/>
                      <wps:cNvSpPr>
                        <a:spLocks noEditPoints="1"/>
                      </wps:cNvSpPr>
                      <wps:spPr bwMode="auto">
                        <a:xfrm>
                          <a:off x="1103269" y="1092514"/>
                          <a:ext cx="3252" cy="1721"/>
                        </a:xfrm>
                        <a:custGeom>
                          <a:avLst/>
                          <a:gdLst>
                            <a:gd name="T0" fmla="*/ 46 w 102"/>
                            <a:gd name="T1" fmla="*/ 38 h 54"/>
                            <a:gd name="T2" fmla="*/ 102 w 102"/>
                            <a:gd name="T3" fmla="*/ 38 h 54"/>
                            <a:gd name="T4" fmla="*/ 102 w 102"/>
                            <a:gd name="T5" fmla="*/ 16 h 54"/>
                            <a:gd name="T6" fmla="*/ 46 w 102"/>
                            <a:gd name="T7" fmla="*/ 16 h 54"/>
                            <a:gd name="T8" fmla="*/ 46 w 102"/>
                            <a:gd name="T9" fmla="*/ 0 h 54"/>
                            <a:gd name="T10" fmla="*/ 0 w 102"/>
                            <a:gd name="T11" fmla="*/ 27 h 54"/>
                            <a:gd name="T12" fmla="*/ 46 w 102"/>
                            <a:gd name="T13" fmla="*/ 54 h 54"/>
                            <a:gd name="T14" fmla="*/ 46 w 102"/>
                            <a:gd name="T15" fmla="*/ 38 h 54"/>
                            <a:gd name="T16" fmla="*/ 40 w 102"/>
                            <a:gd name="T17" fmla="*/ 31 h 54"/>
                            <a:gd name="T18" fmla="*/ 40 w 102"/>
                            <a:gd name="T19" fmla="*/ 42 h 54"/>
                            <a:gd name="T20" fmla="*/ 14 w 102"/>
                            <a:gd name="T21" fmla="*/ 27 h 54"/>
                            <a:gd name="T22" fmla="*/ 40 w 102"/>
                            <a:gd name="T23" fmla="*/ 12 h 54"/>
                            <a:gd name="T24" fmla="*/ 40 w 102"/>
                            <a:gd name="T25" fmla="*/ 22 h 54"/>
                            <a:gd name="T26" fmla="*/ 96 w 102"/>
                            <a:gd name="T27" fmla="*/ 22 h 54"/>
                            <a:gd name="T28" fmla="*/ 96 w 102"/>
                            <a:gd name="T29" fmla="*/ 31 h 54"/>
                            <a:gd name="T30" fmla="*/ 40 w 102"/>
                            <a:gd name="T31" fmla="*/ 31 h 5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102" h="54">
                              <a:moveTo>
                                <a:pt x="46" y="38"/>
                              </a:moveTo>
                              <a:cubicBezTo>
                                <a:pt x="52" y="38"/>
                                <a:pt x="102" y="38"/>
                                <a:pt x="102" y="38"/>
                              </a:cubicBezTo>
                              <a:cubicBezTo>
                                <a:pt x="102" y="16"/>
                                <a:pt x="102" y="16"/>
                                <a:pt x="102" y="16"/>
                              </a:cubicBezTo>
                              <a:cubicBezTo>
                                <a:pt x="102" y="16"/>
                                <a:pt x="52" y="16"/>
                                <a:pt x="46" y="16"/>
                              </a:cubicBezTo>
                              <a:cubicBezTo>
                                <a:pt x="46" y="12"/>
                                <a:pt x="46" y="0"/>
                                <a:pt x="46" y="0"/>
                              </a:cubicBezTo>
                              <a:cubicBezTo>
                                <a:pt x="0" y="27"/>
                                <a:pt x="0" y="27"/>
                                <a:pt x="0" y="27"/>
                              </a:cubicBezTo>
                              <a:cubicBezTo>
                                <a:pt x="46" y="54"/>
                                <a:pt x="46" y="54"/>
                                <a:pt x="46" y="54"/>
                              </a:cubicBezTo>
                              <a:cubicBezTo>
                                <a:pt x="46" y="54"/>
                                <a:pt x="46" y="42"/>
                                <a:pt x="46" y="38"/>
                              </a:cubicBezTo>
                              <a:close/>
                              <a:moveTo>
                                <a:pt x="40" y="31"/>
                              </a:moveTo>
                              <a:cubicBezTo>
                                <a:pt x="40" y="31"/>
                                <a:pt x="40" y="38"/>
                                <a:pt x="40" y="42"/>
                              </a:cubicBezTo>
                              <a:cubicBezTo>
                                <a:pt x="33" y="38"/>
                                <a:pt x="20" y="31"/>
                                <a:pt x="14" y="27"/>
                              </a:cubicBezTo>
                              <a:cubicBezTo>
                                <a:pt x="20" y="23"/>
                                <a:pt x="33" y="15"/>
                                <a:pt x="40" y="12"/>
                              </a:cubicBezTo>
                              <a:cubicBezTo>
                                <a:pt x="40" y="15"/>
                                <a:pt x="40" y="22"/>
                                <a:pt x="40" y="22"/>
                              </a:cubicBezTo>
                              <a:cubicBezTo>
                                <a:pt x="40" y="22"/>
                                <a:pt x="90" y="22"/>
                                <a:pt x="96" y="22"/>
                              </a:cubicBezTo>
                              <a:cubicBezTo>
                                <a:pt x="96" y="25"/>
                                <a:pt x="96" y="28"/>
                                <a:pt x="96" y="31"/>
                              </a:cubicBezTo>
                              <a:cubicBezTo>
                                <a:pt x="90" y="31"/>
                                <a:pt x="40" y="31"/>
                                <a:pt x="40" y="3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E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0" name="Freeform 47"/>
                      <wps:cNvSpPr>
                        <a:spLocks/>
                      </wps:cNvSpPr>
                      <wps:spPr bwMode="auto">
                        <a:xfrm>
                          <a:off x="1089084" y="1094076"/>
                          <a:ext cx="8383" cy="12336"/>
                        </a:xfrm>
                        <a:custGeom>
                          <a:avLst/>
                          <a:gdLst>
                            <a:gd name="T0" fmla="*/ 263 w 263"/>
                            <a:gd name="T1" fmla="*/ 194 h 387"/>
                            <a:gd name="T2" fmla="*/ 151 w 263"/>
                            <a:gd name="T3" fmla="*/ 0 h 387"/>
                            <a:gd name="T4" fmla="*/ 0 w 263"/>
                            <a:gd name="T5" fmla="*/ 0 h 387"/>
                            <a:gd name="T6" fmla="*/ 0 w 263"/>
                            <a:gd name="T7" fmla="*/ 8 h 387"/>
                            <a:gd name="T8" fmla="*/ 147 w 263"/>
                            <a:gd name="T9" fmla="*/ 8 h 387"/>
                            <a:gd name="T10" fmla="*/ 254 w 263"/>
                            <a:gd name="T11" fmla="*/ 194 h 387"/>
                            <a:gd name="T12" fmla="*/ 147 w 263"/>
                            <a:gd name="T13" fmla="*/ 379 h 387"/>
                            <a:gd name="T14" fmla="*/ 0 w 263"/>
                            <a:gd name="T15" fmla="*/ 379 h 387"/>
                            <a:gd name="T16" fmla="*/ 0 w 263"/>
                            <a:gd name="T17" fmla="*/ 387 h 387"/>
                            <a:gd name="T18" fmla="*/ 151 w 263"/>
                            <a:gd name="T19" fmla="*/ 387 h 387"/>
                            <a:gd name="T20" fmla="*/ 263 w 263"/>
                            <a:gd name="T21" fmla="*/ 194 h 38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0" t="0" r="r" b="b"/>
                          <a:pathLst>
                            <a:path w="263" h="387">
                              <a:moveTo>
                                <a:pt x="263" y="194"/>
                              </a:moveTo>
                              <a:cubicBezTo>
                                <a:pt x="151" y="0"/>
                                <a:pt x="151" y="0"/>
                                <a:pt x="151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8"/>
                                <a:pt x="0" y="8"/>
                                <a:pt x="0" y="8"/>
                              </a:cubicBezTo>
                              <a:cubicBezTo>
                                <a:pt x="55" y="8"/>
                                <a:pt x="144" y="8"/>
                                <a:pt x="147" y="8"/>
                              </a:cubicBezTo>
                              <a:cubicBezTo>
                                <a:pt x="149" y="12"/>
                                <a:pt x="252" y="190"/>
                                <a:pt x="254" y="194"/>
                              </a:cubicBezTo>
                              <a:cubicBezTo>
                                <a:pt x="252" y="197"/>
                                <a:pt x="149" y="375"/>
                                <a:pt x="147" y="379"/>
                              </a:cubicBezTo>
                              <a:cubicBezTo>
                                <a:pt x="144" y="379"/>
                                <a:pt x="55" y="379"/>
                                <a:pt x="0" y="379"/>
                              </a:cubicBezTo>
                              <a:cubicBezTo>
                                <a:pt x="0" y="387"/>
                                <a:pt x="0" y="387"/>
                                <a:pt x="0" y="387"/>
                              </a:cubicBezTo>
                              <a:cubicBezTo>
                                <a:pt x="151" y="387"/>
                                <a:pt x="151" y="387"/>
                                <a:pt x="151" y="387"/>
                              </a:cubicBezTo>
                              <a:lnTo>
                                <a:pt x="263" y="19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6825626" id="Group 35" o:spid="_x0000_s1026" style="position:absolute;margin-left:8.25pt;margin-top:1.5pt;width:234.95pt;height:189.25pt;z-index:-251648000;mso-position-horizontal-relative:page;mso-position-vertical-relative:page" coordorigin="10890,10860" coordsize="298,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">
              <v:shape id="Freeform 36" o:spid="_x0000_s1027" style="position:absolute;left:11154;top:10869;width:35;height:31;visibility:visible;mso-wrap-style:square;v-text-anchor:top" coordsize="347459,3028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" path="m261391,l86068,,,149822,86068,302832r175323,l347459,149822,261391,xm229514,248641r-111569,l60566,149822,117945,54191r111569,l286893,149822r-57379,98819xe" fillcolor="#dedddc" stroked="f" strokecolor="#212120">
                <v:shadow color="#8c8682"/>
                <v:path arrowok="t" o:connecttype="custom" o:connectlocs="2614,0;861,0;0,1498;861,3028;2614,3028;3475,1498;2614,0;2295,2486;1180,2486;606,1498;1180,542;2295,542;2869,1498;2295,2486" o:connectangles="0,0,0,0,0,0,0,0,0,0,0,0,0,0"/>
                <o:lock v:ext="edit" verticies="t"/>
              </v:shape>
              <v:shape id="Freeform 37" o:spid="_x0000_s1028" style="position:absolute;left:10912;top:11069;width:35;height:31;visibility:visible;mso-wrap-style:square;v-text-anchor:top" coordsize="357022,309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" path="m267767,l89256,,,156198,89256,309207r178511,l357022,156198,267767,xm239078,255016r-117945,l60566,156198,121133,54191r117945,l296456,156198r-57378,98818xe" fillcolor="#dedddc" stroked="f" strokecolor="#212120">
                <v:shadow color="#8c8682"/>
                <v:path arrowok="t" o:connecttype="custom" o:connectlocs="2678,0;893,0;0,1562;893,3092;2678,3092;3570,1562;2678,0;2391,2550;1211,2550;606,1562;1211,542;2391,542;2964,1562;2391,2550" o:connectangles="0,0,0,0,0,0,0,0,0,0,0,0,0,0"/>
                <o:lock v:ext="edit" verticies="t"/>
              </v:shape>
              <v:shape id="Freeform 38" o:spid="_x0000_s1029" style="position:absolute;left:11100;top:10871;width:30;height:44;visibility:visible;mso-wrap-style:square;v-text-anchor:top" coordsize="299644,4335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" path="m,130695l76505,261391r149822,l299644,130695,226327,,76505,,,130695xm51003,130695l102006,47815r98819,l248641,130695r-47816,86068l102006,216763,51003,130695xm191262,392087r-79693,l111569,433527r79693,l191262,392087xm226327,280517r-149822,l76505,321957r149822,l226327,280517xm226327,337896r-149822,l76505,376148r149822,l226327,337896xe" fillcolor="#dedddc" stroked="f" strokecolor="#212120">
                <v:shadow color="#8c8682"/>
                <v:path arrowok="t" o:connecttype="custom" o:connectlocs="0,1307;765,2614;2263,2614;2996,1307;2263,0;765,0;0,1307;510,1307;1020,478;2008,478;2486,1307;2008,2168;1020,2168;510,1307;1912,3922;1116,3922;1116,4336;1912,4336;1912,3922;2263,2806;765,2806;765,3220;2263,3220;2263,2806;2263,3380;765,3380;765,3762;2263,3762;2263,3380" o:connectangles="0,0,0,0,0,0,0,0,0,0,0,0,0,0,0,0,0,0,0,0,0,0,0,0,0,0,0,0,0"/>
                <o:lock v:ext="edit" verticies="t"/>
              </v:shape>
              <v:shape id="Freeform 39" o:spid="_x0000_s1030" style="position:absolute;left:10982;top:10949;width:30;height:30;visibility:visible;mso-wrap-style:square;v-text-anchor:top" coordsize="93,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" path="m47,c21,,,21,,47,,73,21,94,47,94,72,94,93,73,93,47,93,21,72,,47,xm6,50v14,,14,,14,c21,55,21,59,22,64,9,64,9,64,9,64,7,59,6,55,6,50xm49,23c49,6,49,6,49,6v6,2,11,8,14,17l49,23xm65,29v1,5,2,10,2,15c49,44,49,44,49,44v,-15,,-15,,-15l65,29xm44,6v,17,,17,,17c30,23,30,23,30,23,33,14,38,8,44,6xm44,29v,15,,15,,15c26,44,26,44,26,44v,-5,1,-10,2,-15l44,29xm20,44c6,44,6,44,6,44,6,39,7,34,10,29v12,,12,,12,c21,34,21,39,20,44xm26,50v18,,18,,18,c44,64,44,64,44,64v-16,,-16,,-16,c27,59,26,55,26,50xm44,70v,17,,17,,17c38,86,33,79,30,70r14,xm49,87v,-17,,-17,,-17c63,70,63,70,63,70,60,79,55,86,49,87xm49,64v,-14,,-14,,-14c67,50,67,50,67,50v,5,-1,9,-2,14l49,64xm73,50v14,,14,,14,c87,55,86,59,84,64v-13,,-13,,-13,c72,59,72,55,73,50xm73,44c72,39,72,34,71,29v12,,12,,12,c86,34,87,39,87,44r-14,xm80,23v-11,,-11,,-11,c67,18,65,13,62,9v7,3,14,8,18,14xm31,9v-3,4,-5,9,-7,14c13,23,13,23,13,23,18,17,24,12,31,9xm12,70v12,,12,,12,c25,76,28,81,31,85,23,82,17,76,12,70xm62,85v3,-4,6,-9,7,-15c81,70,81,70,81,70,76,76,70,82,62,85xe" fillcolor="#dedddc" stroked="f" strokecolor="#212120">
                <v:shadow color="#8c8682"/>
                <v:path arrowok="t" o:connecttype="custom" o:connectlocs="0,1499;2965,1499;191,1594;701,2041;191,1594;1562,191;1562,733;2136,1403;1562,925;1403,191;956,733;1403,925;829,1403;1403,925;191,1403;701,925;829,1594;1403,2041;829,1594;1403,2774;1403,2232;1562,2232;1562,2774;1562,1594;2072,2041;2327,1594;2678,2041;2327,1594;2264,925;2774,1403;2551,733;1977,287;988,287;414,733;383,2232;988,2710;1977,2710;2582,2232" o:connectangles="0,0,0,0,0,0,0,0,0,0,0,0,0,0,0,0,0,0,0,0,0,0,0,0,0,0,0,0,0,0,0,0,0,0,0,0,0,0"/>
                <o:lock v:ext="edit" verticies="t"/>
              </v:shape>
              <v:shape id="Freeform 41" o:spid="_x0000_s1031" style="position:absolute;left:11078;top:10860;width:75;height:64;visibility:visible;mso-wrap-style:square;v-text-anchor:top" coordsize="233,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" path="m59,c,101,,101,,101,59,202,59,202,59,202v116,,116,,116,c233,101,233,101,233,101,175,,175,,175,l59,xm170,8v3,4,52,89,54,93c222,105,173,190,170,194v-4,,-102,,-107,c61,190,12,105,10,101,12,97,61,12,63,8v5,,103,,107,xe" fillcolor="#dedddc" stroked="f" strokecolor="#212120">
                <v:shadow color="#8c8682"/>
                <v:path arrowok="t" o:connecttype="custom" o:connectlocs="1881,0;0,3220;1881,6439;5579,6439;7428,3220;5579,0;1881,0;5420,255;7141,3220;5420,6184;2008,6184;319,3220;2008,255;5420,255" o:connectangles="0,0,0,0,0,0,0,0,0,0,0,0,0,0"/>
                <o:lock v:ext="edit" verticies="t"/>
              </v:shape>
              <v:shape id="Freeform 42" o:spid="_x0000_s1032" style="position:absolute;left:11021;top:10898;width:71;height:62;visibility:visible;mso-wrap-style:square;v-text-anchor:top" coordsize="710857,6184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" path="m178511,618413l,309207,178511,,532346,,710857,309207,532346,618413r-353835,xe" fillcolor="#dedddc" stroked="f" strokecolor="#212120">
                <v:shadow color="#8c8682"/>
                <v:path arrowok="t" o:connecttype="custom" o:connectlocs="1785,6184;0,3092;1785,0;5323,0;7108,3092;5323,6184;1785,6184" o:connectangles="0,0,0,0,0,0,0"/>
              </v:shape>
              <v:shape id="Freeform 43" o:spid="_x0000_s1033" style="position:absolute;left:10960;top:10932;width:73;height:65;visibility:visible;mso-wrap-style:square;v-text-anchor:top" coordsize="232,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" path="m58,c,101,,101,,101,58,202,58,202,58,202v116,,116,,116,c232,101,232,101,232,101,174,,174,,174,l58,xm170,8v2,4,51,89,53,93c221,105,172,190,170,194v-5,,-103,,-108,c60,190,11,105,9,101,11,97,60,12,62,8v5,,103,,108,xe" fillcolor="#dedddc" stroked="f" strokecolor="#212120">
                <v:shadow color="#8c8682"/>
                <v:path arrowok="t" o:connecttype="custom" o:connectlocs="1849,0;0,3220;1849,6439;5547,6439;7396,3220;5547,0;1849,0;5419,255;7109,3220;5419,6184;1977,6184;287,3220;1977,255;5419,255" o:connectangles="0,0,0,0,0,0,0,0,0,0,0,0,0,0"/>
                <o:lock v:ext="edit" verticies="t"/>
              </v:shape>
              <v:shape id="Freeform 44" o:spid="_x0000_s1034" style="position:absolute;left:10960;top:10862;width:73;height:64;visibility:visible;mso-wrap-style:square;v-text-anchor:top" coordsize="232,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" path="m58,c,101,,101,,101,58,202,58,202,58,202v116,,116,,116,c232,101,232,101,232,101,174,,174,,174,l58,xm170,8v2,4,51,89,53,93c221,105,172,190,170,194v-5,,-103,,-108,c60,190,11,105,9,101,11,97,60,12,62,8v5,,103,,108,xe" fillcolor="#dedddc" stroked="f" strokecolor="#212120">
                <v:shadow color="#8c8682"/>
                <v:path arrowok="t" o:connecttype="custom" o:connectlocs="1849,0;0,3220;1849,6439;5547,6439;7396,3220;5547,0;1849,0;5419,255;7109,3220;5419,6184;1977,6184;287,3220;1977,255;5419,255" o:connectangles="0,0,0,0,0,0,0,0,0,0,0,0,0,0"/>
                <o:lock v:ext="edit" verticies="t"/>
              </v:shape>
              <v:shape id="Freeform 45" o:spid="_x0000_s1035" style="position:absolute;left:11052;top:10916;width:28;height:15;visibility:visible;mso-wrap-style:square;v-text-anchor:top" coordsize="89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" path="m49,48c89,24,89,24,89,24,49,,49,,49,v,,,11,,14c44,14,,14,,14,,34,,34,,34v,,44,,49,c49,37,49,48,49,48xm6,28v,-3,,-5,,-8c11,20,55,20,55,20v,,,-6,,-9c60,14,72,21,78,24,72,27,60,34,55,37v,-3,,-9,,-9c55,28,11,28,6,28xe" fillcolor="#fffffe" stroked="f" strokecolor="#212120">
                <v:shadow color="#8c8682"/>
                <v:path arrowok="t" o:connecttype="custom" o:connectlocs="1562,1530;2838,765;1562,0;1562,446;0,446;0,1084;1562,1084;1562,1530;191,893;191,638;1754,638;1754,351;2487,765;1754,1179;1754,893;191,893" o:connectangles="0,0,0,0,0,0,0,0,0,0,0,0,0,0,0,0"/>
                <o:lock v:ext="edit" verticies="t"/>
              </v:shape>
              <v:shape id="Freeform 46" o:spid="_x0000_s1036" style="position:absolute;left:11032;top:10925;width:33;height:17;visibility:visible;mso-wrap-style:square;v-text-anchor:top" coordsize="102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" path="m46,38v6,,56,,56,c102,16,102,16,102,16v,,-50,,-56,c46,12,46,,46,,,27,,27,,27,46,54,46,54,46,54v,,,-12,,-16xm40,31v,,,7,,11c33,38,20,31,14,27,20,23,33,15,40,12v,3,,10,,10c40,22,90,22,96,22v,3,,6,,9c90,31,40,31,40,31xe" fillcolor="#fffffe" stroked="f" strokecolor="#212120">
                <v:shadow color="#8c8682"/>
                <v:path arrowok="t" o:connecttype="custom" o:connectlocs="1467,1211;3252,1211;3252,510;1467,510;1467,0;0,861;1467,1721;1467,1211;1275,988;1275,1339;446,861;1275,382;1275,701;3061,701;3061,988;1275,988" o:connectangles="0,0,0,0,0,0,0,0,0,0,0,0,0,0,0,0"/>
                <o:lock v:ext="edit" verticies="t"/>
              </v:shape>
              <v:shape id="Freeform 47" o:spid="_x0000_s1037" style="position:absolute;left:10890;top:10940;width:84;height:124;visibility:visible;mso-wrap-style:square;v-text-anchor:top" coordsize="263,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" path="m263,194c151,,151,,151,,,,,,,,,8,,8,,8v55,,144,,147,c149,12,252,190,254,194v-2,3,-105,181,-107,185c144,379,55,379,,379v,8,,8,,8c151,387,151,387,151,387l263,194xe" fillcolor="#dedddc" stroked="f" strokecolor="#212120">
                <v:shadow color="#8c8682"/>
                <v:path arrowok="t" o:connecttype="custom" o:connectlocs="8383,6184;4813,0;0,0;0,255;4686,255;8096,6184;4686,12081;0,12081;0,12336;4813,12336;8383,6184" o:connectangles="0,0,0,0,0,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F721C7"/>
    <w:multiLevelType w:val="multilevel"/>
    <w:tmpl w:val="0D0852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82305D"/>
    <w:multiLevelType w:val="hybridMultilevel"/>
    <w:tmpl w:val="57189A88"/>
    <w:lvl w:ilvl="0" w:tplc="7016562A">
      <w:start w:val="1"/>
      <w:numFmt w:val="decimal"/>
      <w:pStyle w:val="Style3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941744"/>
    <w:multiLevelType w:val="hybridMultilevel"/>
    <w:tmpl w:val="4B4AA70C"/>
    <w:lvl w:ilvl="0" w:tplc="04090019">
      <w:start w:val="6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947DAF"/>
    <w:multiLevelType w:val="hybridMultilevel"/>
    <w:tmpl w:val="356CDA46"/>
    <w:lvl w:ilvl="0" w:tplc="78946340">
      <w:start w:val="1"/>
      <w:numFmt w:val="upperLetter"/>
      <w:pStyle w:val="Heading1"/>
      <w:lvlText w:val="%1."/>
      <w:lvlJc w:val="left"/>
      <w:pPr>
        <w:ind w:left="1080" w:hanging="360"/>
      </w:pPr>
    </w:lvl>
    <w:lvl w:ilvl="1" w:tplc="5F3020F2">
      <w:numFmt w:val="bullet"/>
      <w:lvlText w:val="-"/>
      <w:lvlJc w:val="left"/>
      <w:pPr>
        <w:ind w:left="1800" w:hanging="360"/>
      </w:pPr>
      <w:rPr>
        <w:rFonts w:ascii="UVN Viet Sach" w:eastAsia="Times New Roman" w:hAnsi="UVN Viet Sach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55879AE"/>
    <w:multiLevelType w:val="multilevel"/>
    <w:tmpl w:val="8FE486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95D49BB"/>
    <w:multiLevelType w:val="hybridMultilevel"/>
    <w:tmpl w:val="9D08AAB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913EF"/>
    <w:multiLevelType w:val="hybridMultilevel"/>
    <w:tmpl w:val="F34089C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B455BDA"/>
    <w:multiLevelType w:val="hybridMultilevel"/>
    <w:tmpl w:val="98DCBB8E"/>
    <w:lvl w:ilvl="0" w:tplc="BFAE0FFA">
      <w:start w:val="1"/>
      <w:numFmt w:val="upperRoman"/>
      <w:pStyle w:val="Muc-I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D04353"/>
    <w:multiLevelType w:val="hybridMultilevel"/>
    <w:tmpl w:val="36A00D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DF5804"/>
    <w:multiLevelType w:val="hybridMultilevel"/>
    <w:tmpl w:val="BC18562E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A44F2E"/>
    <w:multiLevelType w:val="hybridMultilevel"/>
    <w:tmpl w:val="96607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1C57D8"/>
    <w:multiLevelType w:val="hybridMultilevel"/>
    <w:tmpl w:val="5538AE00"/>
    <w:lvl w:ilvl="0" w:tplc="96C0A8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800" w:hanging="360"/>
      </w:pPr>
    </w:lvl>
    <w:lvl w:ilvl="2" w:tplc="042A001B" w:tentative="1">
      <w:start w:val="1"/>
      <w:numFmt w:val="lowerRoman"/>
      <w:lvlText w:val="%3."/>
      <w:lvlJc w:val="right"/>
      <w:pPr>
        <w:ind w:left="2520" w:hanging="180"/>
      </w:pPr>
    </w:lvl>
    <w:lvl w:ilvl="3" w:tplc="042A000F" w:tentative="1">
      <w:start w:val="1"/>
      <w:numFmt w:val="decimal"/>
      <w:lvlText w:val="%4."/>
      <w:lvlJc w:val="left"/>
      <w:pPr>
        <w:ind w:left="3240" w:hanging="360"/>
      </w:pPr>
    </w:lvl>
    <w:lvl w:ilvl="4" w:tplc="042A0019" w:tentative="1">
      <w:start w:val="1"/>
      <w:numFmt w:val="lowerLetter"/>
      <w:lvlText w:val="%5."/>
      <w:lvlJc w:val="left"/>
      <w:pPr>
        <w:ind w:left="3960" w:hanging="360"/>
      </w:pPr>
    </w:lvl>
    <w:lvl w:ilvl="5" w:tplc="042A001B" w:tentative="1">
      <w:start w:val="1"/>
      <w:numFmt w:val="lowerRoman"/>
      <w:lvlText w:val="%6."/>
      <w:lvlJc w:val="right"/>
      <w:pPr>
        <w:ind w:left="4680" w:hanging="180"/>
      </w:pPr>
    </w:lvl>
    <w:lvl w:ilvl="6" w:tplc="042A000F" w:tentative="1">
      <w:start w:val="1"/>
      <w:numFmt w:val="decimal"/>
      <w:lvlText w:val="%7."/>
      <w:lvlJc w:val="left"/>
      <w:pPr>
        <w:ind w:left="5400" w:hanging="360"/>
      </w:pPr>
    </w:lvl>
    <w:lvl w:ilvl="7" w:tplc="042A0019" w:tentative="1">
      <w:start w:val="1"/>
      <w:numFmt w:val="lowerLetter"/>
      <w:lvlText w:val="%8."/>
      <w:lvlJc w:val="left"/>
      <w:pPr>
        <w:ind w:left="6120" w:hanging="360"/>
      </w:pPr>
    </w:lvl>
    <w:lvl w:ilvl="8" w:tplc="042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606702B"/>
    <w:multiLevelType w:val="hybridMultilevel"/>
    <w:tmpl w:val="FA0A05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9B6DC7"/>
    <w:multiLevelType w:val="hybridMultilevel"/>
    <w:tmpl w:val="AEA6B2E0"/>
    <w:lvl w:ilvl="0" w:tplc="E66AEFB0">
      <w:start w:val="1"/>
      <w:numFmt w:val="lowerLetter"/>
      <w:pStyle w:val="Heading3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A71642"/>
    <w:multiLevelType w:val="hybridMultilevel"/>
    <w:tmpl w:val="3A88E1E2"/>
    <w:lvl w:ilvl="0" w:tplc="1E4A66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516B47"/>
    <w:multiLevelType w:val="hybridMultilevel"/>
    <w:tmpl w:val="5B623966"/>
    <w:lvl w:ilvl="0" w:tplc="96164728">
      <w:start w:val="1"/>
      <w:numFmt w:val="bullet"/>
      <w:lvlText w:val="-"/>
      <w:lvlJc w:val="left"/>
      <w:pPr>
        <w:ind w:left="720" w:hanging="360"/>
      </w:pPr>
      <w:rPr>
        <w:rFonts w:ascii="UTM Avo" w:eastAsia="Calibri" w:hAnsi="UTM Avo" w:cs="Aria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5F1EF4"/>
    <w:multiLevelType w:val="hybridMultilevel"/>
    <w:tmpl w:val="106ECAA6"/>
    <w:lvl w:ilvl="0" w:tplc="9F34FB3E">
      <w:numFmt w:val="bullet"/>
      <w:lvlText w:val="-"/>
      <w:lvlJc w:val="left"/>
      <w:pPr>
        <w:ind w:left="720" w:hanging="360"/>
      </w:pPr>
      <w:rPr>
        <w:rFonts w:ascii="UTM Avo" w:eastAsia="Calibri" w:hAnsi="UTM Avo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B20B5E"/>
    <w:multiLevelType w:val="hybridMultilevel"/>
    <w:tmpl w:val="3C3898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46E209F"/>
    <w:multiLevelType w:val="hybridMultilevel"/>
    <w:tmpl w:val="7602CC44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897D82"/>
    <w:multiLevelType w:val="hybridMultilevel"/>
    <w:tmpl w:val="571E6AE0"/>
    <w:lvl w:ilvl="0" w:tplc="1E4A66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300548"/>
    <w:multiLevelType w:val="hybridMultilevel"/>
    <w:tmpl w:val="50F89C74"/>
    <w:lvl w:ilvl="0" w:tplc="6C2C5F16">
      <w:numFmt w:val="bullet"/>
      <w:lvlText w:val="-"/>
      <w:lvlJc w:val="left"/>
      <w:pPr>
        <w:ind w:left="720" w:hanging="360"/>
      </w:pPr>
      <w:rPr>
        <w:rFonts w:ascii="UTM Avo" w:eastAsia="Calibri" w:hAnsi="UTM Avo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F51C4A"/>
    <w:multiLevelType w:val="hybridMultilevel"/>
    <w:tmpl w:val="9872B4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8B15C9"/>
    <w:multiLevelType w:val="hybridMultilevel"/>
    <w:tmpl w:val="8EC463EC"/>
    <w:lvl w:ilvl="0" w:tplc="C8C84E24">
      <w:start w:val="1"/>
      <w:numFmt w:val="decimal"/>
      <w:pStyle w:val="Muc-1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B72809"/>
    <w:multiLevelType w:val="hybridMultilevel"/>
    <w:tmpl w:val="3E9654F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791F19"/>
    <w:multiLevelType w:val="hybridMultilevel"/>
    <w:tmpl w:val="516022BA"/>
    <w:lvl w:ilvl="0" w:tplc="B17A3D56">
      <w:start w:val="1"/>
      <w:numFmt w:val="decimal"/>
      <w:pStyle w:val="Hinh"/>
      <w:lvlText w:val="Hình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2A5774"/>
    <w:multiLevelType w:val="hybridMultilevel"/>
    <w:tmpl w:val="009A4D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DA150F"/>
    <w:multiLevelType w:val="hybridMultilevel"/>
    <w:tmpl w:val="F34089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9F3082"/>
    <w:multiLevelType w:val="hybridMultilevel"/>
    <w:tmpl w:val="E4C60036"/>
    <w:lvl w:ilvl="0" w:tplc="77D6C736">
      <w:start w:val="5"/>
      <w:numFmt w:val="bullet"/>
      <w:lvlText w:val="-"/>
      <w:lvlJc w:val="left"/>
      <w:pPr>
        <w:ind w:left="360" w:hanging="360"/>
      </w:pPr>
      <w:rPr>
        <w:rFonts w:ascii="UTM Avo" w:eastAsia="Calibri" w:hAnsi="UTM Avo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90315CD"/>
    <w:multiLevelType w:val="hybridMultilevel"/>
    <w:tmpl w:val="B63A576A"/>
    <w:lvl w:ilvl="0" w:tplc="71D6AFAA">
      <w:numFmt w:val="bullet"/>
      <w:lvlText w:val="-"/>
      <w:lvlJc w:val="left"/>
      <w:pPr>
        <w:ind w:left="720" w:hanging="360"/>
      </w:pPr>
      <w:rPr>
        <w:rFonts w:ascii="UTM Avo" w:eastAsia="Calibri" w:hAnsi="UTM Avo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9040DD"/>
    <w:multiLevelType w:val="hybridMultilevel"/>
    <w:tmpl w:val="5726C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E550C6"/>
    <w:multiLevelType w:val="hybridMultilevel"/>
    <w:tmpl w:val="753034E2"/>
    <w:lvl w:ilvl="0" w:tplc="A3B4DE5E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592D83"/>
    <w:multiLevelType w:val="hybridMultilevel"/>
    <w:tmpl w:val="5FF49FC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BC79A6"/>
    <w:multiLevelType w:val="multilevel"/>
    <w:tmpl w:val="49A80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CCB2FE6"/>
    <w:multiLevelType w:val="hybridMultilevel"/>
    <w:tmpl w:val="EAD0DA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4347CD"/>
    <w:multiLevelType w:val="hybridMultilevel"/>
    <w:tmpl w:val="97A8B228"/>
    <w:lvl w:ilvl="0" w:tplc="B29CC066">
      <w:start w:val="2"/>
      <w:numFmt w:val="bullet"/>
      <w:lvlText w:val="-"/>
      <w:lvlJc w:val="left"/>
      <w:pPr>
        <w:ind w:left="720" w:hanging="360"/>
      </w:pPr>
      <w:rPr>
        <w:rFonts w:ascii="UTM Avo" w:eastAsia="Calibri" w:hAnsi="UTM Avo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B52D59"/>
    <w:multiLevelType w:val="hybridMultilevel"/>
    <w:tmpl w:val="599E59C8"/>
    <w:lvl w:ilvl="0" w:tplc="63228FF0">
      <w:numFmt w:val="bullet"/>
      <w:lvlText w:val="-"/>
      <w:lvlJc w:val="left"/>
      <w:pPr>
        <w:ind w:left="720" w:hanging="360"/>
      </w:pPr>
      <w:rPr>
        <w:rFonts w:ascii="UTM Avo" w:eastAsia="Calibri" w:hAnsi="UTM Avo" w:cs="Aria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621E29"/>
    <w:multiLevelType w:val="hybridMultilevel"/>
    <w:tmpl w:val="99E68D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5308D6"/>
    <w:multiLevelType w:val="hybridMultilevel"/>
    <w:tmpl w:val="89B45686"/>
    <w:lvl w:ilvl="0" w:tplc="D7E4F3D2">
      <w:start w:val="1"/>
      <w:numFmt w:val="bullet"/>
      <w:lvlText w:val="-"/>
      <w:lvlJc w:val="left"/>
      <w:pPr>
        <w:ind w:left="720" w:hanging="360"/>
      </w:pPr>
      <w:rPr>
        <w:rFonts w:ascii="UTM Avo" w:eastAsia="Calibri" w:hAnsi="UTM Avo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290705"/>
    <w:multiLevelType w:val="hybridMultilevel"/>
    <w:tmpl w:val="6DE42330"/>
    <w:lvl w:ilvl="0" w:tplc="1FA203A6">
      <w:numFmt w:val="bullet"/>
      <w:lvlText w:val="-"/>
      <w:lvlJc w:val="left"/>
      <w:pPr>
        <w:ind w:left="720" w:hanging="360"/>
      </w:pPr>
      <w:rPr>
        <w:rFonts w:ascii="UTM Avo" w:eastAsia="Calibri" w:hAnsi="UTM Avo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BE4C55"/>
    <w:multiLevelType w:val="hybridMultilevel"/>
    <w:tmpl w:val="4F003876"/>
    <w:lvl w:ilvl="0" w:tplc="9790D862">
      <w:start w:val="1"/>
      <w:numFmt w:val="decimal"/>
      <w:pStyle w:val="Bc"/>
      <w:lvlText w:val="• Bước %1:"/>
      <w:lvlJc w:val="left"/>
      <w:pPr>
        <w:ind w:left="63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0" w15:restartNumberingAfterBreak="0">
    <w:nsid w:val="72A32108"/>
    <w:multiLevelType w:val="multilevel"/>
    <w:tmpl w:val="0B540D7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1" w15:restartNumberingAfterBreak="0">
    <w:nsid w:val="73E14012"/>
    <w:multiLevelType w:val="hybridMultilevel"/>
    <w:tmpl w:val="73D09164"/>
    <w:lvl w:ilvl="0" w:tplc="1E4A66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0119C3"/>
    <w:multiLevelType w:val="hybridMultilevel"/>
    <w:tmpl w:val="86EC71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546B1C"/>
    <w:multiLevelType w:val="hybridMultilevel"/>
    <w:tmpl w:val="164CBE2E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537827"/>
    <w:multiLevelType w:val="hybridMultilevel"/>
    <w:tmpl w:val="148CC192"/>
    <w:lvl w:ilvl="0" w:tplc="9C92253A">
      <w:start w:val="1"/>
      <w:numFmt w:val="upperLetter"/>
      <w:lvlText w:val="%1."/>
      <w:lvlJc w:val="left"/>
      <w:pPr>
        <w:ind w:left="720" w:hanging="360"/>
      </w:pPr>
      <w:rPr>
        <w:rFonts w:hint="default"/>
        <w:color w:val="2F5496" w:themeColor="accent5" w:themeShade="B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780639"/>
    <w:multiLevelType w:val="hybridMultilevel"/>
    <w:tmpl w:val="F34089C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98B279D"/>
    <w:multiLevelType w:val="multilevel"/>
    <w:tmpl w:val="B59CCB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ABE1A84"/>
    <w:multiLevelType w:val="hybridMultilevel"/>
    <w:tmpl w:val="790C52FC"/>
    <w:lvl w:ilvl="0" w:tplc="D02006FE">
      <w:numFmt w:val="bullet"/>
      <w:lvlText w:val="-"/>
      <w:lvlJc w:val="left"/>
      <w:pPr>
        <w:ind w:left="720" w:hanging="360"/>
      </w:pPr>
      <w:rPr>
        <w:rFonts w:ascii="UTM Avo" w:eastAsia="Calibri" w:hAnsi="UTM Avo" w:cs="Aria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391AB1"/>
    <w:multiLevelType w:val="hybridMultilevel"/>
    <w:tmpl w:val="5CA8EE38"/>
    <w:lvl w:ilvl="0" w:tplc="1E4A66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C952FF6"/>
    <w:multiLevelType w:val="hybridMultilevel"/>
    <w:tmpl w:val="EA7E6C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1098048">
    <w:abstractNumId w:val="7"/>
  </w:num>
  <w:num w:numId="2" w16cid:durableId="152141516">
    <w:abstractNumId w:val="22"/>
  </w:num>
  <w:num w:numId="3" w16cid:durableId="877232090">
    <w:abstractNumId w:val="3"/>
  </w:num>
  <w:num w:numId="4" w16cid:durableId="701634216">
    <w:abstractNumId w:val="40"/>
  </w:num>
  <w:num w:numId="5" w16cid:durableId="994341519">
    <w:abstractNumId w:val="24"/>
  </w:num>
  <w:num w:numId="6" w16cid:durableId="40716444">
    <w:abstractNumId w:val="39"/>
  </w:num>
  <w:num w:numId="7" w16cid:durableId="681932907">
    <w:abstractNumId w:val="13"/>
  </w:num>
  <w:num w:numId="8" w16cid:durableId="646204225">
    <w:abstractNumId w:val="14"/>
  </w:num>
  <w:num w:numId="9" w16cid:durableId="1476802060">
    <w:abstractNumId w:val="19"/>
  </w:num>
  <w:num w:numId="10" w16cid:durableId="2028602989">
    <w:abstractNumId w:val="41"/>
  </w:num>
  <w:num w:numId="11" w16cid:durableId="506750243">
    <w:abstractNumId w:val="48"/>
  </w:num>
  <w:num w:numId="12" w16cid:durableId="1693916656">
    <w:abstractNumId w:val="33"/>
  </w:num>
  <w:num w:numId="13" w16cid:durableId="1573733328">
    <w:abstractNumId w:val="23"/>
  </w:num>
  <w:num w:numId="14" w16cid:durableId="1113207730">
    <w:abstractNumId w:val="1"/>
  </w:num>
  <w:num w:numId="15" w16cid:durableId="1742094694">
    <w:abstractNumId w:val="8"/>
  </w:num>
  <w:num w:numId="16" w16cid:durableId="234291401">
    <w:abstractNumId w:val="5"/>
  </w:num>
  <w:num w:numId="17" w16cid:durableId="1218975283">
    <w:abstractNumId w:val="9"/>
  </w:num>
  <w:num w:numId="18" w16cid:durableId="1694384813">
    <w:abstractNumId w:val="27"/>
  </w:num>
  <w:num w:numId="19" w16cid:durableId="1674601752">
    <w:abstractNumId w:val="10"/>
  </w:num>
  <w:num w:numId="20" w16cid:durableId="128674370">
    <w:abstractNumId w:val="17"/>
  </w:num>
  <w:num w:numId="21" w16cid:durableId="116068371">
    <w:abstractNumId w:val="29"/>
  </w:num>
  <w:num w:numId="22" w16cid:durableId="905609019">
    <w:abstractNumId w:val="16"/>
  </w:num>
  <w:num w:numId="23" w16cid:durableId="1298532305">
    <w:abstractNumId w:val="38"/>
  </w:num>
  <w:num w:numId="24" w16cid:durableId="319427169">
    <w:abstractNumId w:val="20"/>
  </w:num>
  <w:num w:numId="25" w16cid:durableId="1941596930">
    <w:abstractNumId w:val="26"/>
  </w:num>
  <w:num w:numId="26" w16cid:durableId="151144778">
    <w:abstractNumId w:val="37"/>
  </w:num>
  <w:num w:numId="27" w16cid:durableId="1151483522">
    <w:abstractNumId w:val="46"/>
  </w:num>
  <w:num w:numId="28" w16cid:durableId="1994219560">
    <w:abstractNumId w:val="6"/>
  </w:num>
  <w:num w:numId="29" w16cid:durableId="491222461">
    <w:abstractNumId w:val="32"/>
  </w:num>
  <w:num w:numId="30" w16cid:durableId="1855416012">
    <w:abstractNumId w:val="0"/>
  </w:num>
  <w:num w:numId="31" w16cid:durableId="245263010">
    <w:abstractNumId w:val="4"/>
  </w:num>
  <w:num w:numId="32" w16cid:durableId="1835797504">
    <w:abstractNumId w:val="45"/>
  </w:num>
  <w:num w:numId="33" w16cid:durableId="220799362">
    <w:abstractNumId w:val="28"/>
  </w:num>
  <w:num w:numId="34" w16cid:durableId="1025835054">
    <w:abstractNumId w:val="2"/>
  </w:num>
  <w:num w:numId="35" w16cid:durableId="1591812595">
    <w:abstractNumId w:val="31"/>
  </w:num>
  <w:num w:numId="36" w16cid:durableId="1461341884">
    <w:abstractNumId w:val="15"/>
  </w:num>
  <w:num w:numId="37" w16cid:durableId="1043139602">
    <w:abstractNumId w:val="11"/>
  </w:num>
  <w:num w:numId="38" w16cid:durableId="723677302">
    <w:abstractNumId w:val="44"/>
  </w:num>
  <w:num w:numId="39" w16cid:durableId="1350182785">
    <w:abstractNumId w:val="36"/>
  </w:num>
  <w:num w:numId="40" w16cid:durableId="497771525">
    <w:abstractNumId w:val="34"/>
  </w:num>
  <w:num w:numId="41" w16cid:durableId="770779091">
    <w:abstractNumId w:val="18"/>
  </w:num>
  <w:num w:numId="42" w16cid:durableId="2034647947">
    <w:abstractNumId w:val="12"/>
  </w:num>
  <w:num w:numId="43" w16cid:durableId="1831094356">
    <w:abstractNumId w:val="25"/>
  </w:num>
  <w:num w:numId="44" w16cid:durableId="749891256">
    <w:abstractNumId w:val="30"/>
  </w:num>
  <w:num w:numId="45" w16cid:durableId="1193883125">
    <w:abstractNumId w:val="42"/>
  </w:num>
  <w:num w:numId="46" w16cid:durableId="454375740">
    <w:abstractNumId w:val="49"/>
  </w:num>
  <w:num w:numId="47" w16cid:durableId="1557549006">
    <w:abstractNumId w:val="21"/>
  </w:num>
  <w:num w:numId="48" w16cid:durableId="1029448168">
    <w:abstractNumId w:val="47"/>
  </w:num>
  <w:num w:numId="49" w16cid:durableId="668950672">
    <w:abstractNumId w:val="35"/>
  </w:num>
  <w:num w:numId="50" w16cid:durableId="891112246">
    <w:abstractNumId w:val="4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displayBackgroundShape/>
  <w:embedTrueTypeFonts/>
  <w:embedSystemFonts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zMDGxMLM0NzKzMDVX0lEKTi0uzszPAykwqgUAhSuUPywAAAA="/>
  </w:docVars>
  <w:rsids>
    <w:rsidRoot w:val="00811E75"/>
    <w:rsid w:val="00000391"/>
    <w:rsid w:val="00000AEB"/>
    <w:rsid w:val="00002291"/>
    <w:rsid w:val="00002E27"/>
    <w:rsid w:val="00006912"/>
    <w:rsid w:val="00006A69"/>
    <w:rsid w:val="00006C22"/>
    <w:rsid w:val="00006ED0"/>
    <w:rsid w:val="000102B3"/>
    <w:rsid w:val="00011A04"/>
    <w:rsid w:val="00014D12"/>
    <w:rsid w:val="00016653"/>
    <w:rsid w:val="00020F9F"/>
    <w:rsid w:val="00021A59"/>
    <w:rsid w:val="00023047"/>
    <w:rsid w:val="00023AF6"/>
    <w:rsid w:val="00023C31"/>
    <w:rsid w:val="00025314"/>
    <w:rsid w:val="0002573B"/>
    <w:rsid w:val="00026E39"/>
    <w:rsid w:val="00030160"/>
    <w:rsid w:val="000304BB"/>
    <w:rsid w:val="000305FB"/>
    <w:rsid w:val="00030B00"/>
    <w:rsid w:val="00033FC5"/>
    <w:rsid w:val="00034362"/>
    <w:rsid w:val="0003521A"/>
    <w:rsid w:val="000358B0"/>
    <w:rsid w:val="00035CBA"/>
    <w:rsid w:val="00035D83"/>
    <w:rsid w:val="0003780B"/>
    <w:rsid w:val="00037C7D"/>
    <w:rsid w:val="00037EF1"/>
    <w:rsid w:val="00040506"/>
    <w:rsid w:val="000423CF"/>
    <w:rsid w:val="00042C53"/>
    <w:rsid w:val="000443DB"/>
    <w:rsid w:val="00044946"/>
    <w:rsid w:val="00046B3B"/>
    <w:rsid w:val="00046F16"/>
    <w:rsid w:val="00047E4E"/>
    <w:rsid w:val="00047E7B"/>
    <w:rsid w:val="00052F4E"/>
    <w:rsid w:val="00053176"/>
    <w:rsid w:val="000536A6"/>
    <w:rsid w:val="00054089"/>
    <w:rsid w:val="00054DD7"/>
    <w:rsid w:val="000563D4"/>
    <w:rsid w:val="0006253F"/>
    <w:rsid w:val="000626C8"/>
    <w:rsid w:val="0006387B"/>
    <w:rsid w:val="00063FB0"/>
    <w:rsid w:val="00063FBC"/>
    <w:rsid w:val="00067DF4"/>
    <w:rsid w:val="00070C3F"/>
    <w:rsid w:val="00071685"/>
    <w:rsid w:val="00072407"/>
    <w:rsid w:val="00072AB8"/>
    <w:rsid w:val="000732EE"/>
    <w:rsid w:val="00074DB2"/>
    <w:rsid w:val="000756F4"/>
    <w:rsid w:val="00076F77"/>
    <w:rsid w:val="000777F4"/>
    <w:rsid w:val="00077E36"/>
    <w:rsid w:val="00077E4A"/>
    <w:rsid w:val="00080493"/>
    <w:rsid w:val="000817D5"/>
    <w:rsid w:val="00081B3F"/>
    <w:rsid w:val="00082CF5"/>
    <w:rsid w:val="00083AD5"/>
    <w:rsid w:val="00083BFE"/>
    <w:rsid w:val="000844F8"/>
    <w:rsid w:val="00084AF7"/>
    <w:rsid w:val="00084B79"/>
    <w:rsid w:val="00085BC6"/>
    <w:rsid w:val="000874E9"/>
    <w:rsid w:val="00087A0A"/>
    <w:rsid w:val="00090668"/>
    <w:rsid w:val="000935DE"/>
    <w:rsid w:val="00095A7A"/>
    <w:rsid w:val="00096051"/>
    <w:rsid w:val="000A2058"/>
    <w:rsid w:val="000A2669"/>
    <w:rsid w:val="000A26C8"/>
    <w:rsid w:val="000A300B"/>
    <w:rsid w:val="000A35AF"/>
    <w:rsid w:val="000A45A2"/>
    <w:rsid w:val="000A4CB8"/>
    <w:rsid w:val="000A6D1B"/>
    <w:rsid w:val="000A729B"/>
    <w:rsid w:val="000A7C36"/>
    <w:rsid w:val="000B3EC9"/>
    <w:rsid w:val="000B5144"/>
    <w:rsid w:val="000B5C66"/>
    <w:rsid w:val="000C0643"/>
    <w:rsid w:val="000C1191"/>
    <w:rsid w:val="000C297D"/>
    <w:rsid w:val="000C4787"/>
    <w:rsid w:val="000C505E"/>
    <w:rsid w:val="000C5B4F"/>
    <w:rsid w:val="000C71C3"/>
    <w:rsid w:val="000C786E"/>
    <w:rsid w:val="000C7C86"/>
    <w:rsid w:val="000C7F39"/>
    <w:rsid w:val="000D3593"/>
    <w:rsid w:val="000D7FE8"/>
    <w:rsid w:val="000E0D2D"/>
    <w:rsid w:val="000E4826"/>
    <w:rsid w:val="000E4CA9"/>
    <w:rsid w:val="000E5278"/>
    <w:rsid w:val="000F0F18"/>
    <w:rsid w:val="000F1EF1"/>
    <w:rsid w:val="000F272B"/>
    <w:rsid w:val="000F2C3D"/>
    <w:rsid w:val="000F3601"/>
    <w:rsid w:val="000F3D7C"/>
    <w:rsid w:val="000F5C9C"/>
    <w:rsid w:val="000F6F39"/>
    <w:rsid w:val="000F79BB"/>
    <w:rsid w:val="001009F6"/>
    <w:rsid w:val="001050FC"/>
    <w:rsid w:val="0011187C"/>
    <w:rsid w:val="001122CB"/>
    <w:rsid w:val="0011236A"/>
    <w:rsid w:val="001133CB"/>
    <w:rsid w:val="00113984"/>
    <w:rsid w:val="00113E3D"/>
    <w:rsid w:val="00120139"/>
    <w:rsid w:val="00120DC3"/>
    <w:rsid w:val="0012126F"/>
    <w:rsid w:val="00121F4C"/>
    <w:rsid w:val="00123A0C"/>
    <w:rsid w:val="00125179"/>
    <w:rsid w:val="00130A35"/>
    <w:rsid w:val="001346D7"/>
    <w:rsid w:val="00134866"/>
    <w:rsid w:val="00135FF6"/>
    <w:rsid w:val="001361DC"/>
    <w:rsid w:val="00136BDB"/>
    <w:rsid w:val="0013770D"/>
    <w:rsid w:val="00140841"/>
    <w:rsid w:val="0014099C"/>
    <w:rsid w:val="00141CF3"/>
    <w:rsid w:val="001422B7"/>
    <w:rsid w:val="001425CF"/>
    <w:rsid w:val="001431DE"/>
    <w:rsid w:val="00144E3E"/>
    <w:rsid w:val="00144FDB"/>
    <w:rsid w:val="001450E3"/>
    <w:rsid w:val="00145209"/>
    <w:rsid w:val="0014630E"/>
    <w:rsid w:val="00146E08"/>
    <w:rsid w:val="00150440"/>
    <w:rsid w:val="00150865"/>
    <w:rsid w:val="00152762"/>
    <w:rsid w:val="00153561"/>
    <w:rsid w:val="00156B07"/>
    <w:rsid w:val="0016180A"/>
    <w:rsid w:val="00162043"/>
    <w:rsid w:val="00163378"/>
    <w:rsid w:val="001646DA"/>
    <w:rsid w:val="00164850"/>
    <w:rsid w:val="00164F6C"/>
    <w:rsid w:val="001670F1"/>
    <w:rsid w:val="001701F1"/>
    <w:rsid w:val="00170740"/>
    <w:rsid w:val="001718BF"/>
    <w:rsid w:val="00175264"/>
    <w:rsid w:val="00175AAC"/>
    <w:rsid w:val="00177F19"/>
    <w:rsid w:val="001809AC"/>
    <w:rsid w:val="00180EB2"/>
    <w:rsid w:val="0018249E"/>
    <w:rsid w:val="00185F79"/>
    <w:rsid w:val="00186C91"/>
    <w:rsid w:val="001872F0"/>
    <w:rsid w:val="001940DA"/>
    <w:rsid w:val="00195686"/>
    <w:rsid w:val="00197611"/>
    <w:rsid w:val="001A184F"/>
    <w:rsid w:val="001A382F"/>
    <w:rsid w:val="001A647D"/>
    <w:rsid w:val="001A775F"/>
    <w:rsid w:val="001A7AF6"/>
    <w:rsid w:val="001B03C5"/>
    <w:rsid w:val="001B0949"/>
    <w:rsid w:val="001B1134"/>
    <w:rsid w:val="001B4477"/>
    <w:rsid w:val="001B5840"/>
    <w:rsid w:val="001B665F"/>
    <w:rsid w:val="001C0992"/>
    <w:rsid w:val="001C241E"/>
    <w:rsid w:val="001C3CBE"/>
    <w:rsid w:val="001C470F"/>
    <w:rsid w:val="001C4DD5"/>
    <w:rsid w:val="001C5F19"/>
    <w:rsid w:val="001C64A3"/>
    <w:rsid w:val="001C657B"/>
    <w:rsid w:val="001D17E9"/>
    <w:rsid w:val="001D1D9D"/>
    <w:rsid w:val="001D5836"/>
    <w:rsid w:val="001D7564"/>
    <w:rsid w:val="001E0B9A"/>
    <w:rsid w:val="001E1A78"/>
    <w:rsid w:val="001E219C"/>
    <w:rsid w:val="001E4B75"/>
    <w:rsid w:val="001E582A"/>
    <w:rsid w:val="001F1B6E"/>
    <w:rsid w:val="001F3CB2"/>
    <w:rsid w:val="001F4364"/>
    <w:rsid w:val="001F7C89"/>
    <w:rsid w:val="001F7E31"/>
    <w:rsid w:val="00200CF3"/>
    <w:rsid w:val="00201549"/>
    <w:rsid w:val="0020229B"/>
    <w:rsid w:val="002030C0"/>
    <w:rsid w:val="0020432B"/>
    <w:rsid w:val="00204706"/>
    <w:rsid w:val="00204F38"/>
    <w:rsid w:val="00210175"/>
    <w:rsid w:val="00211BB4"/>
    <w:rsid w:val="0021379F"/>
    <w:rsid w:val="00216CA4"/>
    <w:rsid w:val="002174B9"/>
    <w:rsid w:val="00220519"/>
    <w:rsid w:val="00222BE2"/>
    <w:rsid w:val="00224153"/>
    <w:rsid w:val="002259B1"/>
    <w:rsid w:val="0022612C"/>
    <w:rsid w:val="00226BB7"/>
    <w:rsid w:val="00230B64"/>
    <w:rsid w:val="00231E80"/>
    <w:rsid w:val="00234646"/>
    <w:rsid w:val="0023539D"/>
    <w:rsid w:val="00235756"/>
    <w:rsid w:val="00240110"/>
    <w:rsid w:val="00241918"/>
    <w:rsid w:val="00242EA6"/>
    <w:rsid w:val="00243F7F"/>
    <w:rsid w:val="002475C9"/>
    <w:rsid w:val="00250318"/>
    <w:rsid w:val="0025135A"/>
    <w:rsid w:val="00251549"/>
    <w:rsid w:val="0025290A"/>
    <w:rsid w:val="00253B41"/>
    <w:rsid w:val="00254D90"/>
    <w:rsid w:val="00256D07"/>
    <w:rsid w:val="00260392"/>
    <w:rsid w:val="002610C7"/>
    <w:rsid w:val="0026115E"/>
    <w:rsid w:val="00261277"/>
    <w:rsid w:val="002615D5"/>
    <w:rsid w:val="00261F27"/>
    <w:rsid w:val="00261F3E"/>
    <w:rsid w:val="00262145"/>
    <w:rsid w:val="00263448"/>
    <w:rsid w:val="002657ED"/>
    <w:rsid w:val="00265C4C"/>
    <w:rsid w:val="002664F6"/>
    <w:rsid w:val="00267281"/>
    <w:rsid w:val="00267587"/>
    <w:rsid w:val="00267A4C"/>
    <w:rsid w:val="00271023"/>
    <w:rsid w:val="002724CB"/>
    <w:rsid w:val="00272766"/>
    <w:rsid w:val="00272778"/>
    <w:rsid w:val="002729DD"/>
    <w:rsid w:val="00273A04"/>
    <w:rsid w:val="00276095"/>
    <w:rsid w:val="002816B2"/>
    <w:rsid w:val="002823EB"/>
    <w:rsid w:val="0028251B"/>
    <w:rsid w:val="0029252D"/>
    <w:rsid w:val="002937A5"/>
    <w:rsid w:val="0029459C"/>
    <w:rsid w:val="00295E81"/>
    <w:rsid w:val="00295F41"/>
    <w:rsid w:val="00296052"/>
    <w:rsid w:val="002967BC"/>
    <w:rsid w:val="00297049"/>
    <w:rsid w:val="002A0065"/>
    <w:rsid w:val="002A096F"/>
    <w:rsid w:val="002A3991"/>
    <w:rsid w:val="002A74EA"/>
    <w:rsid w:val="002B2C32"/>
    <w:rsid w:val="002B465C"/>
    <w:rsid w:val="002B473D"/>
    <w:rsid w:val="002B4D33"/>
    <w:rsid w:val="002B5D48"/>
    <w:rsid w:val="002B65A7"/>
    <w:rsid w:val="002B7252"/>
    <w:rsid w:val="002C070B"/>
    <w:rsid w:val="002C51F5"/>
    <w:rsid w:val="002C59D5"/>
    <w:rsid w:val="002C59E5"/>
    <w:rsid w:val="002C604C"/>
    <w:rsid w:val="002C61A2"/>
    <w:rsid w:val="002C74FC"/>
    <w:rsid w:val="002C7674"/>
    <w:rsid w:val="002C7FC4"/>
    <w:rsid w:val="002D03AB"/>
    <w:rsid w:val="002D0E59"/>
    <w:rsid w:val="002D11B8"/>
    <w:rsid w:val="002D12BB"/>
    <w:rsid w:val="002D1DBF"/>
    <w:rsid w:val="002D1E21"/>
    <w:rsid w:val="002D2404"/>
    <w:rsid w:val="002D28AD"/>
    <w:rsid w:val="002D64EC"/>
    <w:rsid w:val="002D6633"/>
    <w:rsid w:val="002D6A7B"/>
    <w:rsid w:val="002E1D34"/>
    <w:rsid w:val="002E2CA8"/>
    <w:rsid w:val="002E3556"/>
    <w:rsid w:val="002E401B"/>
    <w:rsid w:val="002F0692"/>
    <w:rsid w:val="002F0726"/>
    <w:rsid w:val="002F0A5C"/>
    <w:rsid w:val="002F1CE8"/>
    <w:rsid w:val="002F27D0"/>
    <w:rsid w:val="002F2EC7"/>
    <w:rsid w:val="002F409B"/>
    <w:rsid w:val="002F55C6"/>
    <w:rsid w:val="003000D7"/>
    <w:rsid w:val="003008D7"/>
    <w:rsid w:val="00300E5D"/>
    <w:rsid w:val="003012F7"/>
    <w:rsid w:val="0030327F"/>
    <w:rsid w:val="0030416A"/>
    <w:rsid w:val="00305A51"/>
    <w:rsid w:val="00306D3A"/>
    <w:rsid w:val="00307060"/>
    <w:rsid w:val="0030747C"/>
    <w:rsid w:val="00310308"/>
    <w:rsid w:val="00310601"/>
    <w:rsid w:val="003114A2"/>
    <w:rsid w:val="00311B19"/>
    <w:rsid w:val="003124F3"/>
    <w:rsid w:val="00312C6E"/>
    <w:rsid w:val="00312DBE"/>
    <w:rsid w:val="00313327"/>
    <w:rsid w:val="00313B37"/>
    <w:rsid w:val="00313F7D"/>
    <w:rsid w:val="00314EE2"/>
    <w:rsid w:val="0031572C"/>
    <w:rsid w:val="00320AE3"/>
    <w:rsid w:val="0032270F"/>
    <w:rsid w:val="00322C24"/>
    <w:rsid w:val="00323D59"/>
    <w:rsid w:val="00324FCD"/>
    <w:rsid w:val="00326341"/>
    <w:rsid w:val="00330300"/>
    <w:rsid w:val="00332CB8"/>
    <w:rsid w:val="0033364D"/>
    <w:rsid w:val="0033581F"/>
    <w:rsid w:val="003372BC"/>
    <w:rsid w:val="00345F4E"/>
    <w:rsid w:val="0034787B"/>
    <w:rsid w:val="00347D1D"/>
    <w:rsid w:val="00350381"/>
    <w:rsid w:val="00351907"/>
    <w:rsid w:val="00353F09"/>
    <w:rsid w:val="00355944"/>
    <w:rsid w:val="00356A5A"/>
    <w:rsid w:val="0035732D"/>
    <w:rsid w:val="00357E8A"/>
    <w:rsid w:val="00360010"/>
    <w:rsid w:val="003641F5"/>
    <w:rsid w:val="00364A9F"/>
    <w:rsid w:val="00364C79"/>
    <w:rsid w:val="003666D4"/>
    <w:rsid w:val="00366DAE"/>
    <w:rsid w:val="00366FEB"/>
    <w:rsid w:val="00370782"/>
    <w:rsid w:val="003714B9"/>
    <w:rsid w:val="00371A7C"/>
    <w:rsid w:val="00373AED"/>
    <w:rsid w:val="00373BFF"/>
    <w:rsid w:val="00375D8E"/>
    <w:rsid w:val="00375DC1"/>
    <w:rsid w:val="0037601F"/>
    <w:rsid w:val="003765B7"/>
    <w:rsid w:val="00377AE1"/>
    <w:rsid w:val="00377DD3"/>
    <w:rsid w:val="003827F7"/>
    <w:rsid w:val="00382AB7"/>
    <w:rsid w:val="00383083"/>
    <w:rsid w:val="0038614E"/>
    <w:rsid w:val="00386394"/>
    <w:rsid w:val="00386B03"/>
    <w:rsid w:val="00387936"/>
    <w:rsid w:val="00387E1D"/>
    <w:rsid w:val="003901B0"/>
    <w:rsid w:val="0039094E"/>
    <w:rsid w:val="00394D72"/>
    <w:rsid w:val="003957FB"/>
    <w:rsid w:val="003979C3"/>
    <w:rsid w:val="003A0726"/>
    <w:rsid w:val="003A1618"/>
    <w:rsid w:val="003A42BD"/>
    <w:rsid w:val="003A4394"/>
    <w:rsid w:val="003A47DA"/>
    <w:rsid w:val="003A4BAD"/>
    <w:rsid w:val="003A5D78"/>
    <w:rsid w:val="003A66F1"/>
    <w:rsid w:val="003B0585"/>
    <w:rsid w:val="003B063B"/>
    <w:rsid w:val="003B18C0"/>
    <w:rsid w:val="003B1BD8"/>
    <w:rsid w:val="003B22D8"/>
    <w:rsid w:val="003B3ECB"/>
    <w:rsid w:val="003B488E"/>
    <w:rsid w:val="003B5FC2"/>
    <w:rsid w:val="003B67F3"/>
    <w:rsid w:val="003C1F7C"/>
    <w:rsid w:val="003C28D4"/>
    <w:rsid w:val="003C3374"/>
    <w:rsid w:val="003C4779"/>
    <w:rsid w:val="003C558E"/>
    <w:rsid w:val="003C5D29"/>
    <w:rsid w:val="003C6EAF"/>
    <w:rsid w:val="003C7DD2"/>
    <w:rsid w:val="003D35CE"/>
    <w:rsid w:val="003D40F1"/>
    <w:rsid w:val="003D4966"/>
    <w:rsid w:val="003D565F"/>
    <w:rsid w:val="003D60D2"/>
    <w:rsid w:val="003D616E"/>
    <w:rsid w:val="003D65B2"/>
    <w:rsid w:val="003D6D8F"/>
    <w:rsid w:val="003E311F"/>
    <w:rsid w:val="003E352A"/>
    <w:rsid w:val="003E4901"/>
    <w:rsid w:val="003E4A15"/>
    <w:rsid w:val="003F0087"/>
    <w:rsid w:val="003F012A"/>
    <w:rsid w:val="003F02DA"/>
    <w:rsid w:val="003F185A"/>
    <w:rsid w:val="003F26FA"/>
    <w:rsid w:val="003F29BC"/>
    <w:rsid w:val="003F2C61"/>
    <w:rsid w:val="003F3205"/>
    <w:rsid w:val="003F330A"/>
    <w:rsid w:val="003F575C"/>
    <w:rsid w:val="003F5811"/>
    <w:rsid w:val="003F684E"/>
    <w:rsid w:val="004012AF"/>
    <w:rsid w:val="0040159A"/>
    <w:rsid w:val="00402D30"/>
    <w:rsid w:val="0040417A"/>
    <w:rsid w:val="00404190"/>
    <w:rsid w:val="00404787"/>
    <w:rsid w:val="00407369"/>
    <w:rsid w:val="00411B96"/>
    <w:rsid w:val="004152D9"/>
    <w:rsid w:val="00416CD0"/>
    <w:rsid w:val="00423D0B"/>
    <w:rsid w:val="00425951"/>
    <w:rsid w:val="004272CC"/>
    <w:rsid w:val="004300DD"/>
    <w:rsid w:val="00431046"/>
    <w:rsid w:val="004310B3"/>
    <w:rsid w:val="004329CC"/>
    <w:rsid w:val="00433A52"/>
    <w:rsid w:val="0043450F"/>
    <w:rsid w:val="00434784"/>
    <w:rsid w:val="00434A47"/>
    <w:rsid w:val="00434E4B"/>
    <w:rsid w:val="0043762D"/>
    <w:rsid w:val="004408CC"/>
    <w:rsid w:val="00440921"/>
    <w:rsid w:val="004422DB"/>
    <w:rsid w:val="00444A0C"/>
    <w:rsid w:val="0044531D"/>
    <w:rsid w:val="00445E1F"/>
    <w:rsid w:val="0044637A"/>
    <w:rsid w:val="004464E8"/>
    <w:rsid w:val="004509BB"/>
    <w:rsid w:val="00450C74"/>
    <w:rsid w:val="00451441"/>
    <w:rsid w:val="00451805"/>
    <w:rsid w:val="004526E0"/>
    <w:rsid w:val="004540F9"/>
    <w:rsid w:val="00455498"/>
    <w:rsid w:val="00456BE3"/>
    <w:rsid w:val="00462F54"/>
    <w:rsid w:val="00464CFB"/>
    <w:rsid w:val="004657A2"/>
    <w:rsid w:val="004669A1"/>
    <w:rsid w:val="00466CD0"/>
    <w:rsid w:val="00470688"/>
    <w:rsid w:val="004737DA"/>
    <w:rsid w:val="0047395F"/>
    <w:rsid w:val="00475C7A"/>
    <w:rsid w:val="00476BC6"/>
    <w:rsid w:val="00480745"/>
    <w:rsid w:val="00480A32"/>
    <w:rsid w:val="004818BF"/>
    <w:rsid w:val="00484AFA"/>
    <w:rsid w:val="00486903"/>
    <w:rsid w:val="00486B12"/>
    <w:rsid w:val="004909B1"/>
    <w:rsid w:val="00490B0D"/>
    <w:rsid w:val="00491B22"/>
    <w:rsid w:val="00493FDD"/>
    <w:rsid w:val="00495071"/>
    <w:rsid w:val="0049549B"/>
    <w:rsid w:val="00496D3B"/>
    <w:rsid w:val="004974E1"/>
    <w:rsid w:val="004A0329"/>
    <w:rsid w:val="004A1128"/>
    <w:rsid w:val="004A3D5A"/>
    <w:rsid w:val="004A55AE"/>
    <w:rsid w:val="004A660D"/>
    <w:rsid w:val="004A7226"/>
    <w:rsid w:val="004A760C"/>
    <w:rsid w:val="004B2131"/>
    <w:rsid w:val="004B37B0"/>
    <w:rsid w:val="004B57A0"/>
    <w:rsid w:val="004B5CF1"/>
    <w:rsid w:val="004B6A51"/>
    <w:rsid w:val="004C10CF"/>
    <w:rsid w:val="004C1BCA"/>
    <w:rsid w:val="004C312F"/>
    <w:rsid w:val="004C4D4F"/>
    <w:rsid w:val="004C6570"/>
    <w:rsid w:val="004D00CC"/>
    <w:rsid w:val="004D03DD"/>
    <w:rsid w:val="004D1419"/>
    <w:rsid w:val="004D5E61"/>
    <w:rsid w:val="004D6415"/>
    <w:rsid w:val="004D661A"/>
    <w:rsid w:val="004D6AE3"/>
    <w:rsid w:val="004E0F95"/>
    <w:rsid w:val="004E16EF"/>
    <w:rsid w:val="004E18A1"/>
    <w:rsid w:val="004E1D57"/>
    <w:rsid w:val="004E2878"/>
    <w:rsid w:val="004E2A44"/>
    <w:rsid w:val="004E3CAB"/>
    <w:rsid w:val="004E4221"/>
    <w:rsid w:val="004E460F"/>
    <w:rsid w:val="004E4AAC"/>
    <w:rsid w:val="004E5BFC"/>
    <w:rsid w:val="004E6D6E"/>
    <w:rsid w:val="004E6E4F"/>
    <w:rsid w:val="004E7151"/>
    <w:rsid w:val="004E77B6"/>
    <w:rsid w:val="004F0772"/>
    <w:rsid w:val="004F174C"/>
    <w:rsid w:val="004F2D6C"/>
    <w:rsid w:val="004F4BF1"/>
    <w:rsid w:val="004F52A8"/>
    <w:rsid w:val="004F56EE"/>
    <w:rsid w:val="004F64FD"/>
    <w:rsid w:val="004F664D"/>
    <w:rsid w:val="004F7E17"/>
    <w:rsid w:val="0050210C"/>
    <w:rsid w:val="005067D5"/>
    <w:rsid w:val="00506B09"/>
    <w:rsid w:val="00511406"/>
    <w:rsid w:val="00513003"/>
    <w:rsid w:val="005140B4"/>
    <w:rsid w:val="005171F1"/>
    <w:rsid w:val="0052031A"/>
    <w:rsid w:val="0052075B"/>
    <w:rsid w:val="00521A3F"/>
    <w:rsid w:val="0052292D"/>
    <w:rsid w:val="00524081"/>
    <w:rsid w:val="0052587B"/>
    <w:rsid w:val="0053014B"/>
    <w:rsid w:val="005328F1"/>
    <w:rsid w:val="00532A9C"/>
    <w:rsid w:val="00536101"/>
    <w:rsid w:val="00541A11"/>
    <w:rsid w:val="00543118"/>
    <w:rsid w:val="00544AB5"/>
    <w:rsid w:val="00545389"/>
    <w:rsid w:val="005459D4"/>
    <w:rsid w:val="0054691A"/>
    <w:rsid w:val="00547523"/>
    <w:rsid w:val="00547F53"/>
    <w:rsid w:val="00551316"/>
    <w:rsid w:val="00552416"/>
    <w:rsid w:val="00553CCB"/>
    <w:rsid w:val="00554208"/>
    <w:rsid w:val="00554E1A"/>
    <w:rsid w:val="00556480"/>
    <w:rsid w:val="005605EC"/>
    <w:rsid w:val="005624DF"/>
    <w:rsid w:val="00562CC3"/>
    <w:rsid w:val="00566A88"/>
    <w:rsid w:val="00567721"/>
    <w:rsid w:val="00572592"/>
    <w:rsid w:val="00574541"/>
    <w:rsid w:val="005760FC"/>
    <w:rsid w:val="005767A1"/>
    <w:rsid w:val="00576BA7"/>
    <w:rsid w:val="0057762B"/>
    <w:rsid w:val="00583635"/>
    <w:rsid w:val="00584A5D"/>
    <w:rsid w:val="00585DB4"/>
    <w:rsid w:val="005860C4"/>
    <w:rsid w:val="00592010"/>
    <w:rsid w:val="00592322"/>
    <w:rsid w:val="0059336A"/>
    <w:rsid w:val="00593AE6"/>
    <w:rsid w:val="00593F7C"/>
    <w:rsid w:val="00596D6A"/>
    <w:rsid w:val="005A06D8"/>
    <w:rsid w:val="005A3811"/>
    <w:rsid w:val="005A62A6"/>
    <w:rsid w:val="005A714B"/>
    <w:rsid w:val="005A719C"/>
    <w:rsid w:val="005B0248"/>
    <w:rsid w:val="005B0347"/>
    <w:rsid w:val="005B16BF"/>
    <w:rsid w:val="005B24C2"/>
    <w:rsid w:val="005B4B21"/>
    <w:rsid w:val="005C118D"/>
    <w:rsid w:val="005C2AA1"/>
    <w:rsid w:val="005C3A35"/>
    <w:rsid w:val="005C47D3"/>
    <w:rsid w:val="005C5B77"/>
    <w:rsid w:val="005C5F7A"/>
    <w:rsid w:val="005C780E"/>
    <w:rsid w:val="005C7986"/>
    <w:rsid w:val="005D1FE3"/>
    <w:rsid w:val="005D21C7"/>
    <w:rsid w:val="005D23D9"/>
    <w:rsid w:val="005D291F"/>
    <w:rsid w:val="005D3178"/>
    <w:rsid w:val="005D3219"/>
    <w:rsid w:val="005D321C"/>
    <w:rsid w:val="005D378F"/>
    <w:rsid w:val="005D4417"/>
    <w:rsid w:val="005D5C46"/>
    <w:rsid w:val="005D63E9"/>
    <w:rsid w:val="005D6F89"/>
    <w:rsid w:val="005E1031"/>
    <w:rsid w:val="005E1F6C"/>
    <w:rsid w:val="005E319A"/>
    <w:rsid w:val="005E439C"/>
    <w:rsid w:val="005E7F7E"/>
    <w:rsid w:val="005F2468"/>
    <w:rsid w:val="005F40C6"/>
    <w:rsid w:val="005F54E6"/>
    <w:rsid w:val="00600CB8"/>
    <w:rsid w:val="00601115"/>
    <w:rsid w:val="00601B2B"/>
    <w:rsid w:val="0060240F"/>
    <w:rsid w:val="00604225"/>
    <w:rsid w:val="00605898"/>
    <w:rsid w:val="00610756"/>
    <w:rsid w:val="00610900"/>
    <w:rsid w:val="0061243E"/>
    <w:rsid w:val="00613EA0"/>
    <w:rsid w:val="006146AF"/>
    <w:rsid w:val="0061592D"/>
    <w:rsid w:val="00616D5E"/>
    <w:rsid w:val="00622AFE"/>
    <w:rsid w:val="00623F17"/>
    <w:rsid w:val="006246DA"/>
    <w:rsid w:val="00630BB9"/>
    <w:rsid w:val="00635ACB"/>
    <w:rsid w:val="00635F5A"/>
    <w:rsid w:val="00636B92"/>
    <w:rsid w:val="00636F89"/>
    <w:rsid w:val="00646146"/>
    <w:rsid w:val="006506E4"/>
    <w:rsid w:val="00654211"/>
    <w:rsid w:val="00655FA0"/>
    <w:rsid w:val="0066085B"/>
    <w:rsid w:val="00660B4B"/>
    <w:rsid w:val="006637B9"/>
    <w:rsid w:val="00666BEB"/>
    <w:rsid w:val="0066747F"/>
    <w:rsid w:val="00667F4E"/>
    <w:rsid w:val="006702C1"/>
    <w:rsid w:val="00673A67"/>
    <w:rsid w:val="00677287"/>
    <w:rsid w:val="006774D8"/>
    <w:rsid w:val="00680382"/>
    <w:rsid w:val="00683037"/>
    <w:rsid w:val="00684FDC"/>
    <w:rsid w:val="00685223"/>
    <w:rsid w:val="00685EF2"/>
    <w:rsid w:val="00687768"/>
    <w:rsid w:val="00690704"/>
    <w:rsid w:val="0069077D"/>
    <w:rsid w:val="00694787"/>
    <w:rsid w:val="006948F3"/>
    <w:rsid w:val="00694EB5"/>
    <w:rsid w:val="00696078"/>
    <w:rsid w:val="006A01B0"/>
    <w:rsid w:val="006A1C23"/>
    <w:rsid w:val="006A2C74"/>
    <w:rsid w:val="006A4903"/>
    <w:rsid w:val="006A5D16"/>
    <w:rsid w:val="006A6D78"/>
    <w:rsid w:val="006A744C"/>
    <w:rsid w:val="006B21D0"/>
    <w:rsid w:val="006B2C01"/>
    <w:rsid w:val="006B3366"/>
    <w:rsid w:val="006B42BB"/>
    <w:rsid w:val="006B6B35"/>
    <w:rsid w:val="006B7654"/>
    <w:rsid w:val="006C0727"/>
    <w:rsid w:val="006C35C1"/>
    <w:rsid w:val="006C3DF2"/>
    <w:rsid w:val="006C7F3C"/>
    <w:rsid w:val="006D115F"/>
    <w:rsid w:val="006D134D"/>
    <w:rsid w:val="006D16B5"/>
    <w:rsid w:val="006D2516"/>
    <w:rsid w:val="006D5AE3"/>
    <w:rsid w:val="006D5D17"/>
    <w:rsid w:val="006E0022"/>
    <w:rsid w:val="006E0541"/>
    <w:rsid w:val="006E2215"/>
    <w:rsid w:val="006E2F39"/>
    <w:rsid w:val="006E3A95"/>
    <w:rsid w:val="006E5B95"/>
    <w:rsid w:val="006E5C05"/>
    <w:rsid w:val="006E5E8F"/>
    <w:rsid w:val="006E6180"/>
    <w:rsid w:val="006E6341"/>
    <w:rsid w:val="006E7982"/>
    <w:rsid w:val="006E7C7D"/>
    <w:rsid w:val="006F1BC4"/>
    <w:rsid w:val="006F4C45"/>
    <w:rsid w:val="006F5FE8"/>
    <w:rsid w:val="006F67A0"/>
    <w:rsid w:val="00700632"/>
    <w:rsid w:val="00701517"/>
    <w:rsid w:val="00701D02"/>
    <w:rsid w:val="0070253C"/>
    <w:rsid w:val="00703B44"/>
    <w:rsid w:val="00703EDC"/>
    <w:rsid w:val="00706856"/>
    <w:rsid w:val="0070708D"/>
    <w:rsid w:val="007078A5"/>
    <w:rsid w:val="00707FEB"/>
    <w:rsid w:val="00715AD4"/>
    <w:rsid w:val="00715BF1"/>
    <w:rsid w:val="00716559"/>
    <w:rsid w:val="00720373"/>
    <w:rsid w:val="00722283"/>
    <w:rsid w:val="00725184"/>
    <w:rsid w:val="00725D1E"/>
    <w:rsid w:val="00736266"/>
    <w:rsid w:val="007404DA"/>
    <w:rsid w:val="0074068E"/>
    <w:rsid w:val="00740CA9"/>
    <w:rsid w:val="00744C77"/>
    <w:rsid w:val="00747A1B"/>
    <w:rsid w:val="00747BA1"/>
    <w:rsid w:val="00750527"/>
    <w:rsid w:val="00752C92"/>
    <w:rsid w:val="0075584A"/>
    <w:rsid w:val="00760F41"/>
    <w:rsid w:val="007610B8"/>
    <w:rsid w:val="00761726"/>
    <w:rsid w:val="00761EBF"/>
    <w:rsid w:val="00762836"/>
    <w:rsid w:val="007649F5"/>
    <w:rsid w:val="007651AD"/>
    <w:rsid w:val="00766D37"/>
    <w:rsid w:val="00767EE7"/>
    <w:rsid w:val="00770687"/>
    <w:rsid w:val="007713D9"/>
    <w:rsid w:val="00774252"/>
    <w:rsid w:val="00774EB7"/>
    <w:rsid w:val="00775C2A"/>
    <w:rsid w:val="00776B1F"/>
    <w:rsid w:val="007776E0"/>
    <w:rsid w:val="007801F0"/>
    <w:rsid w:val="0078056C"/>
    <w:rsid w:val="007841AF"/>
    <w:rsid w:val="00785D8D"/>
    <w:rsid w:val="00787643"/>
    <w:rsid w:val="00791075"/>
    <w:rsid w:val="007943D8"/>
    <w:rsid w:val="0079650E"/>
    <w:rsid w:val="007A0018"/>
    <w:rsid w:val="007A0985"/>
    <w:rsid w:val="007A150E"/>
    <w:rsid w:val="007A1DB7"/>
    <w:rsid w:val="007A1F25"/>
    <w:rsid w:val="007A23C0"/>
    <w:rsid w:val="007A28BD"/>
    <w:rsid w:val="007A56BA"/>
    <w:rsid w:val="007A653D"/>
    <w:rsid w:val="007B0429"/>
    <w:rsid w:val="007B343F"/>
    <w:rsid w:val="007B3D23"/>
    <w:rsid w:val="007B4D15"/>
    <w:rsid w:val="007B67E3"/>
    <w:rsid w:val="007B7915"/>
    <w:rsid w:val="007C270A"/>
    <w:rsid w:val="007C39FF"/>
    <w:rsid w:val="007C730F"/>
    <w:rsid w:val="007D06A5"/>
    <w:rsid w:val="007D40FF"/>
    <w:rsid w:val="007D41A0"/>
    <w:rsid w:val="007D47FB"/>
    <w:rsid w:val="007D4955"/>
    <w:rsid w:val="007D4B87"/>
    <w:rsid w:val="007D6BF0"/>
    <w:rsid w:val="007E1D06"/>
    <w:rsid w:val="007E2A48"/>
    <w:rsid w:val="007E3205"/>
    <w:rsid w:val="007E4356"/>
    <w:rsid w:val="007E5644"/>
    <w:rsid w:val="007E6060"/>
    <w:rsid w:val="007E7772"/>
    <w:rsid w:val="007F0AB7"/>
    <w:rsid w:val="007F1F18"/>
    <w:rsid w:val="007F7113"/>
    <w:rsid w:val="007F7414"/>
    <w:rsid w:val="0080049E"/>
    <w:rsid w:val="00800FF6"/>
    <w:rsid w:val="0080163D"/>
    <w:rsid w:val="00801C0A"/>
    <w:rsid w:val="008065DC"/>
    <w:rsid w:val="0081095C"/>
    <w:rsid w:val="00810F2C"/>
    <w:rsid w:val="00811DA5"/>
    <w:rsid w:val="00811E75"/>
    <w:rsid w:val="00811FB8"/>
    <w:rsid w:val="00813D0D"/>
    <w:rsid w:val="00814816"/>
    <w:rsid w:val="008160F4"/>
    <w:rsid w:val="008162F6"/>
    <w:rsid w:val="00820C88"/>
    <w:rsid w:val="0082345F"/>
    <w:rsid w:val="00823A4A"/>
    <w:rsid w:val="00825288"/>
    <w:rsid w:val="00830416"/>
    <w:rsid w:val="00830D91"/>
    <w:rsid w:val="008313CD"/>
    <w:rsid w:val="008322B7"/>
    <w:rsid w:val="0083289B"/>
    <w:rsid w:val="00835321"/>
    <w:rsid w:val="00836627"/>
    <w:rsid w:val="008417D7"/>
    <w:rsid w:val="00842285"/>
    <w:rsid w:val="0084738B"/>
    <w:rsid w:val="00850E2A"/>
    <w:rsid w:val="008531F7"/>
    <w:rsid w:val="00855115"/>
    <w:rsid w:val="00860898"/>
    <w:rsid w:val="00860D40"/>
    <w:rsid w:val="00861254"/>
    <w:rsid w:val="00861A09"/>
    <w:rsid w:val="00862247"/>
    <w:rsid w:val="0086270A"/>
    <w:rsid w:val="008644B4"/>
    <w:rsid w:val="00865C85"/>
    <w:rsid w:val="008701CF"/>
    <w:rsid w:val="00871468"/>
    <w:rsid w:val="00872EAE"/>
    <w:rsid w:val="0087357D"/>
    <w:rsid w:val="008760B3"/>
    <w:rsid w:val="00876813"/>
    <w:rsid w:val="0087721D"/>
    <w:rsid w:val="0087726B"/>
    <w:rsid w:val="008776E8"/>
    <w:rsid w:val="00877ECE"/>
    <w:rsid w:val="00877FE8"/>
    <w:rsid w:val="008808EC"/>
    <w:rsid w:val="00880C55"/>
    <w:rsid w:val="008845C6"/>
    <w:rsid w:val="00884C38"/>
    <w:rsid w:val="00884FA0"/>
    <w:rsid w:val="0088546B"/>
    <w:rsid w:val="00886A61"/>
    <w:rsid w:val="008870DF"/>
    <w:rsid w:val="00891BF9"/>
    <w:rsid w:val="00892942"/>
    <w:rsid w:val="00897134"/>
    <w:rsid w:val="008A0EF9"/>
    <w:rsid w:val="008A21AA"/>
    <w:rsid w:val="008A3BCB"/>
    <w:rsid w:val="008A3D08"/>
    <w:rsid w:val="008A4AB4"/>
    <w:rsid w:val="008A568F"/>
    <w:rsid w:val="008A5D28"/>
    <w:rsid w:val="008A5FC3"/>
    <w:rsid w:val="008A67C2"/>
    <w:rsid w:val="008B0B60"/>
    <w:rsid w:val="008B2587"/>
    <w:rsid w:val="008B27A6"/>
    <w:rsid w:val="008B2FDA"/>
    <w:rsid w:val="008B3324"/>
    <w:rsid w:val="008B33C1"/>
    <w:rsid w:val="008B3892"/>
    <w:rsid w:val="008B47B9"/>
    <w:rsid w:val="008B53C0"/>
    <w:rsid w:val="008B573B"/>
    <w:rsid w:val="008B6443"/>
    <w:rsid w:val="008B71D0"/>
    <w:rsid w:val="008C1232"/>
    <w:rsid w:val="008C1C61"/>
    <w:rsid w:val="008C2A0A"/>
    <w:rsid w:val="008C3C26"/>
    <w:rsid w:val="008C3E45"/>
    <w:rsid w:val="008C410E"/>
    <w:rsid w:val="008D0072"/>
    <w:rsid w:val="008D32D2"/>
    <w:rsid w:val="008D364E"/>
    <w:rsid w:val="008D6722"/>
    <w:rsid w:val="008D6AE8"/>
    <w:rsid w:val="008D7E9C"/>
    <w:rsid w:val="008E2116"/>
    <w:rsid w:val="008E2F5F"/>
    <w:rsid w:val="008E3B77"/>
    <w:rsid w:val="008E3C8A"/>
    <w:rsid w:val="008E408F"/>
    <w:rsid w:val="008E5207"/>
    <w:rsid w:val="008E551C"/>
    <w:rsid w:val="008E5730"/>
    <w:rsid w:val="008E5CA0"/>
    <w:rsid w:val="008E607A"/>
    <w:rsid w:val="008E6BEE"/>
    <w:rsid w:val="008E76E4"/>
    <w:rsid w:val="008F0A44"/>
    <w:rsid w:val="008F35DF"/>
    <w:rsid w:val="008F3B06"/>
    <w:rsid w:val="008F5A79"/>
    <w:rsid w:val="008F5ACB"/>
    <w:rsid w:val="008F5BD3"/>
    <w:rsid w:val="008F5E16"/>
    <w:rsid w:val="009028DD"/>
    <w:rsid w:val="00903017"/>
    <w:rsid w:val="009035C8"/>
    <w:rsid w:val="00903BFB"/>
    <w:rsid w:val="009040EB"/>
    <w:rsid w:val="00904176"/>
    <w:rsid w:val="00904B23"/>
    <w:rsid w:val="00907B34"/>
    <w:rsid w:val="00907D42"/>
    <w:rsid w:val="00907DD8"/>
    <w:rsid w:val="00911401"/>
    <w:rsid w:val="00913BB2"/>
    <w:rsid w:val="00913F4C"/>
    <w:rsid w:val="00915FA8"/>
    <w:rsid w:val="00916739"/>
    <w:rsid w:val="00917454"/>
    <w:rsid w:val="00926752"/>
    <w:rsid w:val="00926DAB"/>
    <w:rsid w:val="009278A1"/>
    <w:rsid w:val="00930DAF"/>
    <w:rsid w:val="00931578"/>
    <w:rsid w:val="00932453"/>
    <w:rsid w:val="009336D1"/>
    <w:rsid w:val="00934CF8"/>
    <w:rsid w:val="009351C5"/>
    <w:rsid w:val="00935EBA"/>
    <w:rsid w:val="009378E3"/>
    <w:rsid w:val="009400CB"/>
    <w:rsid w:val="0094015D"/>
    <w:rsid w:val="0094090A"/>
    <w:rsid w:val="00940D85"/>
    <w:rsid w:val="009412C8"/>
    <w:rsid w:val="009418E3"/>
    <w:rsid w:val="00941BD3"/>
    <w:rsid w:val="00942478"/>
    <w:rsid w:val="009435E5"/>
    <w:rsid w:val="00946108"/>
    <w:rsid w:val="00946B61"/>
    <w:rsid w:val="0094791A"/>
    <w:rsid w:val="00954228"/>
    <w:rsid w:val="0095440C"/>
    <w:rsid w:val="009600F1"/>
    <w:rsid w:val="009613B6"/>
    <w:rsid w:val="009613E4"/>
    <w:rsid w:val="0096199C"/>
    <w:rsid w:val="009625D5"/>
    <w:rsid w:val="00963906"/>
    <w:rsid w:val="00964B1C"/>
    <w:rsid w:val="00965171"/>
    <w:rsid w:val="00967D08"/>
    <w:rsid w:val="00967E9D"/>
    <w:rsid w:val="00967FF5"/>
    <w:rsid w:val="00970612"/>
    <w:rsid w:val="0097191A"/>
    <w:rsid w:val="0097287D"/>
    <w:rsid w:val="0097444F"/>
    <w:rsid w:val="009755C6"/>
    <w:rsid w:val="009768ED"/>
    <w:rsid w:val="009802B0"/>
    <w:rsid w:val="00980438"/>
    <w:rsid w:val="0098178C"/>
    <w:rsid w:val="0098214A"/>
    <w:rsid w:val="009853FD"/>
    <w:rsid w:val="0098554D"/>
    <w:rsid w:val="00985EDF"/>
    <w:rsid w:val="0098723F"/>
    <w:rsid w:val="0098745F"/>
    <w:rsid w:val="0099202D"/>
    <w:rsid w:val="0099225F"/>
    <w:rsid w:val="00992F28"/>
    <w:rsid w:val="00993C9D"/>
    <w:rsid w:val="00994B1C"/>
    <w:rsid w:val="00996FA1"/>
    <w:rsid w:val="009A72E2"/>
    <w:rsid w:val="009B2780"/>
    <w:rsid w:val="009B33E3"/>
    <w:rsid w:val="009B4324"/>
    <w:rsid w:val="009B58B3"/>
    <w:rsid w:val="009B5D5C"/>
    <w:rsid w:val="009B62A6"/>
    <w:rsid w:val="009B75D3"/>
    <w:rsid w:val="009C3168"/>
    <w:rsid w:val="009C3D3F"/>
    <w:rsid w:val="009C51C4"/>
    <w:rsid w:val="009C572D"/>
    <w:rsid w:val="009C63E0"/>
    <w:rsid w:val="009C7527"/>
    <w:rsid w:val="009D0079"/>
    <w:rsid w:val="009D0131"/>
    <w:rsid w:val="009D0733"/>
    <w:rsid w:val="009D116B"/>
    <w:rsid w:val="009D24D6"/>
    <w:rsid w:val="009D351E"/>
    <w:rsid w:val="009D6812"/>
    <w:rsid w:val="009D6E88"/>
    <w:rsid w:val="009E1C25"/>
    <w:rsid w:val="009E2BCB"/>
    <w:rsid w:val="009E35C6"/>
    <w:rsid w:val="009E588C"/>
    <w:rsid w:val="009E5CA2"/>
    <w:rsid w:val="009F00F9"/>
    <w:rsid w:val="009F3633"/>
    <w:rsid w:val="009F394F"/>
    <w:rsid w:val="009F565C"/>
    <w:rsid w:val="009F7083"/>
    <w:rsid w:val="009F759A"/>
    <w:rsid w:val="00A0023A"/>
    <w:rsid w:val="00A0093E"/>
    <w:rsid w:val="00A013F3"/>
    <w:rsid w:val="00A04E82"/>
    <w:rsid w:val="00A0527C"/>
    <w:rsid w:val="00A065DD"/>
    <w:rsid w:val="00A06941"/>
    <w:rsid w:val="00A075A5"/>
    <w:rsid w:val="00A104CB"/>
    <w:rsid w:val="00A112A8"/>
    <w:rsid w:val="00A12D38"/>
    <w:rsid w:val="00A12D3D"/>
    <w:rsid w:val="00A12E93"/>
    <w:rsid w:val="00A12FF5"/>
    <w:rsid w:val="00A1424F"/>
    <w:rsid w:val="00A14AE2"/>
    <w:rsid w:val="00A15328"/>
    <w:rsid w:val="00A159CC"/>
    <w:rsid w:val="00A15DEE"/>
    <w:rsid w:val="00A17864"/>
    <w:rsid w:val="00A20A73"/>
    <w:rsid w:val="00A20C68"/>
    <w:rsid w:val="00A2170D"/>
    <w:rsid w:val="00A246D9"/>
    <w:rsid w:val="00A25A74"/>
    <w:rsid w:val="00A25E54"/>
    <w:rsid w:val="00A262AF"/>
    <w:rsid w:val="00A2700A"/>
    <w:rsid w:val="00A27489"/>
    <w:rsid w:val="00A27DF9"/>
    <w:rsid w:val="00A31174"/>
    <w:rsid w:val="00A31BA0"/>
    <w:rsid w:val="00A31BC2"/>
    <w:rsid w:val="00A31C5D"/>
    <w:rsid w:val="00A31CFF"/>
    <w:rsid w:val="00A32096"/>
    <w:rsid w:val="00A32AB5"/>
    <w:rsid w:val="00A3602E"/>
    <w:rsid w:val="00A36EFB"/>
    <w:rsid w:val="00A37BB0"/>
    <w:rsid w:val="00A37E10"/>
    <w:rsid w:val="00A41B73"/>
    <w:rsid w:val="00A43985"/>
    <w:rsid w:val="00A43CCB"/>
    <w:rsid w:val="00A4699D"/>
    <w:rsid w:val="00A50879"/>
    <w:rsid w:val="00A50CE7"/>
    <w:rsid w:val="00A53565"/>
    <w:rsid w:val="00A53EBF"/>
    <w:rsid w:val="00A5719A"/>
    <w:rsid w:val="00A57669"/>
    <w:rsid w:val="00A57A4D"/>
    <w:rsid w:val="00A57D0B"/>
    <w:rsid w:val="00A636CE"/>
    <w:rsid w:val="00A656E6"/>
    <w:rsid w:val="00A65DE3"/>
    <w:rsid w:val="00A7120D"/>
    <w:rsid w:val="00A72FDE"/>
    <w:rsid w:val="00A75AA6"/>
    <w:rsid w:val="00A764BE"/>
    <w:rsid w:val="00A77871"/>
    <w:rsid w:val="00A77B08"/>
    <w:rsid w:val="00A77EDC"/>
    <w:rsid w:val="00A830B8"/>
    <w:rsid w:val="00A840A8"/>
    <w:rsid w:val="00A85BA1"/>
    <w:rsid w:val="00A8685C"/>
    <w:rsid w:val="00A878C7"/>
    <w:rsid w:val="00A87B86"/>
    <w:rsid w:val="00A90565"/>
    <w:rsid w:val="00A9420F"/>
    <w:rsid w:val="00A97040"/>
    <w:rsid w:val="00AA0997"/>
    <w:rsid w:val="00AA2782"/>
    <w:rsid w:val="00AA480D"/>
    <w:rsid w:val="00AA488B"/>
    <w:rsid w:val="00AA77F2"/>
    <w:rsid w:val="00AA7A9F"/>
    <w:rsid w:val="00AB02FA"/>
    <w:rsid w:val="00AB11B8"/>
    <w:rsid w:val="00AB464B"/>
    <w:rsid w:val="00AB4AD5"/>
    <w:rsid w:val="00AB4BBB"/>
    <w:rsid w:val="00AB5DBE"/>
    <w:rsid w:val="00AB7C9B"/>
    <w:rsid w:val="00AC0AFA"/>
    <w:rsid w:val="00AC0EAB"/>
    <w:rsid w:val="00AC1CA3"/>
    <w:rsid w:val="00AC384C"/>
    <w:rsid w:val="00AC5813"/>
    <w:rsid w:val="00AC6B3E"/>
    <w:rsid w:val="00AD01D8"/>
    <w:rsid w:val="00AD1872"/>
    <w:rsid w:val="00AD1DB8"/>
    <w:rsid w:val="00AD3351"/>
    <w:rsid w:val="00AD388F"/>
    <w:rsid w:val="00AD47A3"/>
    <w:rsid w:val="00AD6930"/>
    <w:rsid w:val="00AD7B09"/>
    <w:rsid w:val="00AE0A9B"/>
    <w:rsid w:val="00AE2922"/>
    <w:rsid w:val="00AE3015"/>
    <w:rsid w:val="00AE465B"/>
    <w:rsid w:val="00AE796C"/>
    <w:rsid w:val="00AF0F20"/>
    <w:rsid w:val="00AF1BE0"/>
    <w:rsid w:val="00AF1E76"/>
    <w:rsid w:val="00AF2939"/>
    <w:rsid w:val="00AF38C6"/>
    <w:rsid w:val="00AF541B"/>
    <w:rsid w:val="00AF552A"/>
    <w:rsid w:val="00AF6CDA"/>
    <w:rsid w:val="00AF7494"/>
    <w:rsid w:val="00B006CD"/>
    <w:rsid w:val="00B00C0B"/>
    <w:rsid w:val="00B01761"/>
    <w:rsid w:val="00B02740"/>
    <w:rsid w:val="00B02B23"/>
    <w:rsid w:val="00B040A6"/>
    <w:rsid w:val="00B0443B"/>
    <w:rsid w:val="00B049A4"/>
    <w:rsid w:val="00B05105"/>
    <w:rsid w:val="00B05F12"/>
    <w:rsid w:val="00B06128"/>
    <w:rsid w:val="00B10B7C"/>
    <w:rsid w:val="00B14883"/>
    <w:rsid w:val="00B15498"/>
    <w:rsid w:val="00B15714"/>
    <w:rsid w:val="00B157C1"/>
    <w:rsid w:val="00B16956"/>
    <w:rsid w:val="00B16DE7"/>
    <w:rsid w:val="00B1711B"/>
    <w:rsid w:val="00B220FF"/>
    <w:rsid w:val="00B22449"/>
    <w:rsid w:val="00B225BF"/>
    <w:rsid w:val="00B23738"/>
    <w:rsid w:val="00B25006"/>
    <w:rsid w:val="00B26F89"/>
    <w:rsid w:val="00B3057B"/>
    <w:rsid w:val="00B3169C"/>
    <w:rsid w:val="00B31A85"/>
    <w:rsid w:val="00B336E3"/>
    <w:rsid w:val="00B33B63"/>
    <w:rsid w:val="00B35CBF"/>
    <w:rsid w:val="00B360B1"/>
    <w:rsid w:val="00B372F3"/>
    <w:rsid w:val="00B37F61"/>
    <w:rsid w:val="00B415AB"/>
    <w:rsid w:val="00B41CDC"/>
    <w:rsid w:val="00B42EB9"/>
    <w:rsid w:val="00B4482B"/>
    <w:rsid w:val="00B4685B"/>
    <w:rsid w:val="00B47E39"/>
    <w:rsid w:val="00B47FD8"/>
    <w:rsid w:val="00B52169"/>
    <w:rsid w:val="00B52E29"/>
    <w:rsid w:val="00B52EE2"/>
    <w:rsid w:val="00B53A43"/>
    <w:rsid w:val="00B5445A"/>
    <w:rsid w:val="00B5787E"/>
    <w:rsid w:val="00B607C6"/>
    <w:rsid w:val="00B60C31"/>
    <w:rsid w:val="00B6103F"/>
    <w:rsid w:val="00B66244"/>
    <w:rsid w:val="00B66B08"/>
    <w:rsid w:val="00B66EC9"/>
    <w:rsid w:val="00B7008A"/>
    <w:rsid w:val="00B71C41"/>
    <w:rsid w:val="00B720A6"/>
    <w:rsid w:val="00B7226A"/>
    <w:rsid w:val="00B73FE3"/>
    <w:rsid w:val="00B763C7"/>
    <w:rsid w:val="00B771EB"/>
    <w:rsid w:val="00B77FE2"/>
    <w:rsid w:val="00B8249E"/>
    <w:rsid w:val="00B82CF8"/>
    <w:rsid w:val="00B82D6C"/>
    <w:rsid w:val="00B8351B"/>
    <w:rsid w:val="00B84971"/>
    <w:rsid w:val="00B85D38"/>
    <w:rsid w:val="00B8644C"/>
    <w:rsid w:val="00B91126"/>
    <w:rsid w:val="00B92B54"/>
    <w:rsid w:val="00B92C50"/>
    <w:rsid w:val="00B930A9"/>
    <w:rsid w:val="00B93AF3"/>
    <w:rsid w:val="00B93FD8"/>
    <w:rsid w:val="00B9607A"/>
    <w:rsid w:val="00BA162A"/>
    <w:rsid w:val="00BA4CC1"/>
    <w:rsid w:val="00BA539D"/>
    <w:rsid w:val="00BA6269"/>
    <w:rsid w:val="00BB1773"/>
    <w:rsid w:val="00BB37BE"/>
    <w:rsid w:val="00BB70FD"/>
    <w:rsid w:val="00BC0BB6"/>
    <w:rsid w:val="00BC2E69"/>
    <w:rsid w:val="00BC4B13"/>
    <w:rsid w:val="00BC59C7"/>
    <w:rsid w:val="00BC6A17"/>
    <w:rsid w:val="00BD13B5"/>
    <w:rsid w:val="00BD1842"/>
    <w:rsid w:val="00BD1BEE"/>
    <w:rsid w:val="00BD1E7E"/>
    <w:rsid w:val="00BD1F4A"/>
    <w:rsid w:val="00BD245C"/>
    <w:rsid w:val="00BD311C"/>
    <w:rsid w:val="00BD31BA"/>
    <w:rsid w:val="00BD39B9"/>
    <w:rsid w:val="00BD61F5"/>
    <w:rsid w:val="00BD66C1"/>
    <w:rsid w:val="00BE01A4"/>
    <w:rsid w:val="00BE2827"/>
    <w:rsid w:val="00BE319A"/>
    <w:rsid w:val="00BE443B"/>
    <w:rsid w:val="00BE473B"/>
    <w:rsid w:val="00BE5BAF"/>
    <w:rsid w:val="00BF0AAF"/>
    <w:rsid w:val="00BF0EE0"/>
    <w:rsid w:val="00BF24E3"/>
    <w:rsid w:val="00BF35A7"/>
    <w:rsid w:val="00BF3784"/>
    <w:rsid w:val="00BF43E1"/>
    <w:rsid w:val="00BF4757"/>
    <w:rsid w:val="00BF574F"/>
    <w:rsid w:val="00BF5AB6"/>
    <w:rsid w:val="00C002E8"/>
    <w:rsid w:val="00C01E05"/>
    <w:rsid w:val="00C01FB5"/>
    <w:rsid w:val="00C032C9"/>
    <w:rsid w:val="00C041CF"/>
    <w:rsid w:val="00C06720"/>
    <w:rsid w:val="00C075E4"/>
    <w:rsid w:val="00C07B60"/>
    <w:rsid w:val="00C10241"/>
    <w:rsid w:val="00C10B4A"/>
    <w:rsid w:val="00C127FA"/>
    <w:rsid w:val="00C12959"/>
    <w:rsid w:val="00C13345"/>
    <w:rsid w:val="00C16CF7"/>
    <w:rsid w:val="00C17947"/>
    <w:rsid w:val="00C214DE"/>
    <w:rsid w:val="00C226A5"/>
    <w:rsid w:val="00C24CB9"/>
    <w:rsid w:val="00C2520C"/>
    <w:rsid w:val="00C25DE4"/>
    <w:rsid w:val="00C268D7"/>
    <w:rsid w:val="00C26E5A"/>
    <w:rsid w:val="00C30655"/>
    <w:rsid w:val="00C309D2"/>
    <w:rsid w:val="00C312B0"/>
    <w:rsid w:val="00C33413"/>
    <w:rsid w:val="00C35147"/>
    <w:rsid w:val="00C379CE"/>
    <w:rsid w:val="00C403CC"/>
    <w:rsid w:val="00C416EE"/>
    <w:rsid w:val="00C44D48"/>
    <w:rsid w:val="00C44E6D"/>
    <w:rsid w:val="00C451A8"/>
    <w:rsid w:val="00C45ECA"/>
    <w:rsid w:val="00C45F90"/>
    <w:rsid w:val="00C46561"/>
    <w:rsid w:val="00C47450"/>
    <w:rsid w:val="00C5013B"/>
    <w:rsid w:val="00C502E8"/>
    <w:rsid w:val="00C50BA8"/>
    <w:rsid w:val="00C53583"/>
    <w:rsid w:val="00C53A71"/>
    <w:rsid w:val="00C54003"/>
    <w:rsid w:val="00C55011"/>
    <w:rsid w:val="00C56A27"/>
    <w:rsid w:val="00C60398"/>
    <w:rsid w:val="00C60DA0"/>
    <w:rsid w:val="00C62434"/>
    <w:rsid w:val="00C63CCF"/>
    <w:rsid w:val="00C63E0F"/>
    <w:rsid w:val="00C65284"/>
    <w:rsid w:val="00C65AA9"/>
    <w:rsid w:val="00C6603A"/>
    <w:rsid w:val="00C66FC0"/>
    <w:rsid w:val="00C70378"/>
    <w:rsid w:val="00C70AAB"/>
    <w:rsid w:val="00C70B48"/>
    <w:rsid w:val="00C75854"/>
    <w:rsid w:val="00C769C7"/>
    <w:rsid w:val="00C77FBF"/>
    <w:rsid w:val="00C83057"/>
    <w:rsid w:val="00C830D5"/>
    <w:rsid w:val="00C860F5"/>
    <w:rsid w:val="00C86A21"/>
    <w:rsid w:val="00C90C57"/>
    <w:rsid w:val="00C91215"/>
    <w:rsid w:val="00C9188A"/>
    <w:rsid w:val="00C91AA3"/>
    <w:rsid w:val="00C91BE9"/>
    <w:rsid w:val="00C91CBE"/>
    <w:rsid w:val="00C91DE1"/>
    <w:rsid w:val="00C92941"/>
    <w:rsid w:val="00C93DF4"/>
    <w:rsid w:val="00C94959"/>
    <w:rsid w:val="00C95B1E"/>
    <w:rsid w:val="00CA081E"/>
    <w:rsid w:val="00CA177E"/>
    <w:rsid w:val="00CA1843"/>
    <w:rsid w:val="00CA3D43"/>
    <w:rsid w:val="00CA5C02"/>
    <w:rsid w:val="00CA69ED"/>
    <w:rsid w:val="00CB0132"/>
    <w:rsid w:val="00CB0F00"/>
    <w:rsid w:val="00CB1F2E"/>
    <w:rsid w:val="00CB3994"/>
    <w:rsid w:val="00CB45B3"/>
    <w:rsid w:val="00CB5320"/>
    <w:rsid w:val="00CB540C"/>
    <w:rsid w:val="00CB56E7"/>
    <w:rsid w:val="00CC0807"/>
    <w:rsid w:val="00CC1DEE"/>
    <w:rsid w:val="00CC33FF"/>
    <w:rsid w:val="00CC3523"/>
    <w:rsid w:val="00CC4D5D"/>
    <w:rsid w:val="00CC62AA"/>
    <w:rsid w:val="00CC77F3"/>
    <w:rsid w:val="00CD06E5"/>
    <w:rsid w:val="00CD147C"/>
    <w:rsid w:val="00CD17DA"/>
    <w:rsid w:val="00CE01D4"/>
    <w:rsid w:val="00CE0884"/>
    <w:rsid w:val="00CE08EF"/>
    <w:rsid w:val="00CE2C39"/>
    <w:rsid w:val="00CE3695"/>
    <w:rsid w:val="00CE40AF"/>
    <w:rsid w:val="00CE43FD"/>
    <w:rsid w:val="00CE447E"/>
    <w:rsid w:val="00CE72B2"/>
    <w:rsid w:val="00CF0256"/>
    <w:rsid w:val="00CF0D96"/>
    <w:rsid w:val="00CF12B0"/>
    <w:rsid w:val="00CF2CAE"/>
    <w:rsid w:val="00CF3304"/>
    <w:rsid w:val="00CF3C67"/>
    <w:rsid w:val="00CF40A8"/>
    <w:rsid w:val="00CF5BF6"/>
    <w:rsid w:val="00CF60F9"/>
    <w:rsid w:val="00D02704"/>
    <w:rsid w:val="00D033A8"/>
    <w:rsid w:val="00D03AE1"/>
    <w:rsid w:val="00D07A84"/>
    <w:rsid w:val="00D1136F"/>
    <w:rsid w:val="00D1219E"/>
    <w:rsid w:val="00D13075"/>
    <w:rsid w:val="00D1692A"/>
    <w:rsid w:val="00D21675"/>
    <w:rsid w:val="00D22652"/>
    <w:rsid w:val="00D245AE"/>
    <w:rsid w:val="00D24D3E"/>
    <w:rsid w:val="00D25178"/>
    <w:rsid w:val="00D26A66"/>
    <w:rsid w:val="00D26DB3"/>
    <w:rsid w:val="00D30372"/>
    <w:rsid w:val="00D325DB"/>
    <w:rsid w:val="00D32E23"/>
    <w:rsid w:val="00D33452"/>
    <w:rsid w:val="00D339D5"/>
    <w:rsid w:val="00D34887"/>
    <w:rsid w:val="00D35D1F"/>
    <w:rsid w:val="00D3665A"/>
    <w:rsid w:val="00D3672F"/>
    <w:rsid w:val="00D36908"/>
    <w:rsid w:val="00D37E40"/>
    <w:rsid w:val="00D4130F"/>
    <w:rsid w:val="00D41BB5"/>
    <w:rsid w:val="00D43401"/>
    <w:rsid w:val="00D43517"/>
    <w:rsid w:val="00D43EB6"/>
    <w:rsid w:val="00D4519C"/>
    <w:rsid w:val="00D50A4A"/>
    <w:rsid w:val="00D519CA"/>
    <w:rsid w:val="00D554B0"/>
    <w:rsid w:val="00D556D3"/>
    <w:rsid w:val="00D5683A"/>
    <w:rsid w:val="00D61F82"/>
    <w:rsid w:val="00D62F55"/>
    <w:rsid w:val="00D633F1"/>
    <w:rsid w:val="00D64EDE"/>
    <w:rsid w:val="00D652AE"/>
    <w:rsid w:val="00D6540A"/>
    <w:rsid w:val="00D70B04"/>
    <w:rsid w:val="00D71539"/>
    <w:rsid w:val="00D7184B"/>
    <w:rsid w:val="00D7357F"/>
    <w:rsid w:val="00D73AC8"/>
    <w:rsid w:val="00D74CC1"/>
    <w:rsid w:val="00D76282"/>
    <w:rsid w:val="00D76F5D"/>
    <w:rsid w:val="00D80AB3"/>
    <w:rsid w:val="00D82459"/>
    <w:rsid w:val="00D82E54"/>
    <w:rsid w:val="00D82EBD"/>
    <w:rsid w:val="00D834B9"/>
    <w:rsid w:val="00D84503"/>
    <w:rsid w:val="00D84CD9"/>
    <w:rsid w:val="00D84F79"/>
    <w:rsid w:val="00D85229"/>
    <w:rsid w:val="00D85F60"/>
    <w:rsid w:val="00D87AA6"/>
    <w:rsid w:val="00D91993"/>
    <w:rsid w:val="00D9325C"/>
    <w:rsid w:val="00D9525D"/>
    <w:rsid w:val="00D96BC6"/>
    <w:rsid w:val="00DA05E4"/>
    <w:rsid w:val="00DA5EA9"/>
    <w:rsid w:val="00DA74C9"/>
    <w:rsid w:val="00DA7535"/>
    <w:rsid w:val="00DA7E15"/>
    <w:rsid w:val="00DB0392"/>
    <w:rsid w:val="00DB12A4"/>
    <w:rsid w:val="00DB186A"/>
    <w:rsid w:val="00DB1A41"/>
    <w:rsid w:val="00DB1FF9"/>
    <w:rsid w:val="00DB2503"/>
    <w:rsid w:val="00DB27C6"/>
    <w:rsid w:val="00DB5097"/>
    <w:rsid w:val="00DB59FE"/>
    <w:rsid w:val="00DB62F4"/>
    <w:rsid w:val="00DC1C0A"/>
    <w:rsid w:val="00DC2D33"/>
    <w:rsid w:val="00DC4626"/>
    <w:rsid w:val="00DC5027"/>
    <w:rsid w:val="00DC6420"/>
    <w:rsid w:val="00DC7E28"/>
    <w:rsid w:val="00DD04E6"/>
    <w:rsid w:val="00DD0988"/>
    <w:rsid w:val="00DD1CDD"/>
    <w:rsid w:val="00DD2420"/>
    <w:rsid w:val="00DD32FE"/>
    <w:rsid w:val="00DD334B"/>
    <w:rsid w:val="00DD39CE"/>
    <w:rsid w:val="00DD4201"/>
    <w:rsid w:val="00DD4722"/>
    <w:rsid w:val="00DD523D"/>
    <w:rsid w:val="00DD5B8D"/>
    <w:rsid w:val="00DE0762"/>
    <w:rsid w:val="00DE0B6C"/>
    <w:rsid w:val="00DE19C5"/>
    <w:rsid w:val="00DE2078"/>
    <w:rsid w:val="00DE2E33"/>
    <w:rsid w:val="00DE4595"/>
    <w:rsid w:val="00DE77A4"/>
    <w:rsid w:val="00DE7CA2"/>
    <w:rsid w:val="00DF13CA"/>
    <w:rsid w:val="00DF241B"/>
    <w:rsid w:val="00DF386B"/>
    <w:rsid w:val="00DF40DA"/>
    <w:rsid w:val="00DF4BC5"/>
    <w:rsid w:val="00DF4F76"/>
    <w:rsid w:val="00DF5261"/>
    <w:rsid w:val="00DF6590"/>
    <w:rsid w:val="00DF6976"/>
    <w:rsid w:val="00DF782F"/>
    <w:rsid w:val="00E00687"/>
    <w:rsid w:val="00E01B59"/>
    <w:rsid w:val="00E02B4A"/>
    <w:rsid w:val="00E032A4"/>
    <w:rsid w:val="00E034A1"/>
    <w:rsid w:val="00E03593"/>
    <w:rsid w:val="00E03785"/>
    <w:rsid w:val="00E03821"/>
    <w:rsid w:val="00E03D01"/>
    <w:rsid w:val="00E046A0"/>
    <w:rsid w:val="00E0585E"/>
    <w:rsid w:val="00E062F6"/>
    <w:rsid w:val="00E07644"/>
    <w:rsid w:val="00E10038"/>
    <w:rsid w:val="00E11AC1"/>
    <w:rsid w:val="00E11B3F"/>
    <w:rsid w:val="00E128C9"/>
    <w:rsid w:val="00E1335E"/>
    <w:rsid w:val="00E172C0"/>
    <w:rsid w:val="00E222ED"/>
    <w:rsid w:val="00E22E6D"/>
    <w:rsid w:val="00E24066"/>
    <w:rsid w:val="00E250A7"/>
    <w:rsid w:val="00E26EF9"/>
    <w:rsid w:val="00E2733F"/>
    <w:rsid w:val="00E31AD5"/>
    <w:rsid w:val="00E3397F"/>
    <w:rsid w:val="00E34CBB"/>
    <w:rsid w:val="00E35E4B"/>
    <w:rsid w:val="00E41B33"/>
    <w:rsid w:val="00E42915"/>
    <w:rsid w:val="00E43E6B"/>
    <w:rsid w:val="00E45FBE"/>
    <w:rsid w:val="00E47630"/>
    <w:rsid w:val="00E5113F"/>
    <w:rsid w:val="00E52947"/>
    <w:rsid w:val="00E53A0B"/>
    <w:rsid w:val="00E54458"/>
    <w:rsid w:val="00E55852"/>
    <w:rsid w:val="00E565D0"/>
    <w:rsid w:val="00E6408D"/>
    <w:rsid w:val="00E641E7"/>
    <w:rsid w:val="00E644DA"/>
    <w:rsid w:val="00E66DB4"/>
    <w:rsid w:val="00E670B5"/>
    <w:rsid w:val="00E6781A"/>
    <w:rsid w:val="00E70AEE"/>
    <w:rsid w:val="00E7347E"/>
    <w:rsid w:val="00E736BE"/>
    <w:rsid w:val="00E7447F"/>
    <w:rsid w:val="00E77C08"/>
    <w:rsid w:val="00E80343"/>
    <w:rsid w:val="00E8263F"/>
    <w:rsid w:val="00E84C40"/>
    <w:rsid w:val="00E85031"/>
    <w:rsid w:val="00E862A3"/>
    <w:rsid w:val="00E86C41"/>
    <w:rsid w:val="00E87F87"/>
    <w:rsid w:val="00E90FC1"/>
    <w:rsid w:val="00E92444"/>
    <w:rsid w:val="00E93072"/>
    <w:rsid w:val="00E93936"/>
    <w:rsid w:val="00E94907"/>
    <w:rsid w:val="00E95159"/>
    <w:rsid w:val="00E953FE"/>
    <w:rsid w:val="00E956F2"/>
    <w:rsid w:val="00E95D5E"/>
    <w:rsid w:val="00EA0151"/>
    <w:rsid w:val="00EA06E1"/>
    <w:rsid w:val="00EA0D84"/>
    <w:rsid w:val="00EA29A2"/>
    <w:rsid w:val="00EA4661"/>
    <w:rsid w:val="00EA5568"/>
    <w:rsid w:val="00EA56BA"/>
    <w:rsid w:val="00EA7020"/>
    <w:rsid w:val="00EA77C2"/>
    <w:rsid w:val="00EB2E13"/>
    <w:rsid w:val="00EB4593"/>
    <w:rsid w:val="00EB5A68"/>
    <w:rsid w:val="00EB620E"/>
    <w:rsid w:val="00EB6905"/>
    <w:rsid w:val="00EC1E45"/>
    <w:rsid w:val="00EC28BA"/>
    <w:rsid w:val="00EC3006"/>
    <w:rsid w:val="00EC3312"/>
    <w:rsid w:val="00EC3384"/>
    <w:rsid w:val="00EC36B0"/>
    <w:rsid w:val="00EC4460"/>
    <w:rsid w:val="00EC4624"/>
    <w:rsid w:val="00EC544C"/>
    <w:rsid w:val="00EC6148"/>
    <w:rsid w:val="00EC7348"/>
    <w:rsid w:val="00EC7ADA"/>
    <w:rsid w:val="00EC7D7C"/>
    <w:rsid w:val="00ED01B2"/>
    <w:rsid w:val="00ED22C4"/>
    <w:rsid w:val="00ED310A"/>
    <w:rsid w:val="00ED33C0"/>
    <w:rsid w:val="00ED36AA"/>
    <w:rsid w:val="00ED3C37"/>
    <w:rsid w:val="00ED3E27"/>
    <w:rsid w:val="00ED4657"/>
    <w:rsid w:val="00ED5492"/>
    <w:rsid w:val="00ED5A11"/>
    <w:rsid w:val="00EE0290"/>
    <w:rsid w:val="00EE05AB"/>
    <w:rsid w:val="00EE08B0"/>
    <w:rsid w:val="00EE171A"/>
    <w:rsid w:val="00EE19A0"/>
    <w:rsid w:val="00EE2078"/>
    <w:rsid w:val="00EF0FDC"/>
    <w:rsid w:val="00EF2CA2"/>
    <w:rsid w:val="00EF5DB8"/>
    <w:rsid w:val="00EF6B20"/>
    <w:rsid w:val="00EF76DC"/>
    <w:rsid w:val="00EF7F70"/>
    <w:rsid w:val="00F008A5"/>
    <w:rsid w:val="00F01903"/>
    <w:rsid w:val="00F0246C"/>
    <w:rsid w:val="00F044B9"/>
    <w:rsid w:val="00F06743"/>
    <w:rsid w:val="00F067DA"/>
    <w:rsid w:val="00F067E2"/>
    <w:rsid w:val="00F07084"/>
    <w:rsid w:val="00F0736B"/>
    <w:rsid w:val="00F079AE"/>
    <w:rsid w:val="00F117E1"/>
    <w:rsid w:val="00F12070"/>
    <w:rsid w:val="00F12D05"/>
    <w:rsid w:val="00F13020"/>
    <w:rsid w:val="00F13084"/>
    <w:rsid w:val="00F13188"/>
    <w:rsid w:val="00F14115"/>
    <w:rsid w:val="00F141EE"/>
    <w:rsid w:val="00F143F7"/>
    <w:rsid w:val="00F14F7C"/>
    <w:rsid w:val="00F165FC"/>
    <w:rsid w:val="00F17DB7"/>
    <w:rsid w:val="00F224F6"/>
    <w:rsid w:val="00F22837"/>
    <w:rsid w:val="00F24539"/>
    <w:rsid w:val="00F24809"/>
    <w:rsid w:val="00F26139"/>
    <w:rsid w:val="00F262D9"/>
    <w:rsid w:val="00F27026"/>
    <w:rsid w:val="00F2752D"/>
    <w:rsid w:val="00F275A3"/>
    <w:rsid w:val="00F3178A"/>
    <w:rsid w:val="00F320A5"/>
    <w:rsid w:val="00F32E2C"/>
    <w:rsid w:val="00F348C1"/>
    <w:rsid w:val="00F3652D"/>
    <w:rsid w:val="00F36C64"/>
    <w:rsid w:val="00F37564"/>
    <w:rsid w:val="00F40237"/>
    <w:rsid w:val="00F44B7F"/>
    <w:rsid w:val="00F44E36"/>
    <w:rsid w:val="00F459A0"/>
    <w:rsid w:val="00F45D9B"/>
    <w:rsid w:val="00F46547"/>
    <w:rsid w:val="00F47C12"/>
    <w:rsid w:val="00F47D57"/>
    <w:rsid w:val="00F5280A"/>
    <w:rsid w:val="00F5526C"/>
    <w:rsid w:val="00F567D7"/>
    <w:rsid w:val="00F57D9F"/>
    <w:rsid w:val="00F60F41"/>
    <w:rsid w:val="00F623AE"/>
    <w:rsid w:val="00F634D5"/>
    <w:rsid w:val="00F64B49"/>
    <w:rsid w:val="00F64EF6"/>
    <w:rsid w:val="00F65C45"/>
    <w:rsid w:val="00F65EB9"/>
    <w:rsid w:val="00F660F0"/>
    <w:rsid w:val="00F66B1F"/>
    <w:rsid w:val="00F675B9"/>
    <w:rsid w:val="00F719D4"/>
    <w:rsid w:val="00F73A6E"/>
    <w:rsid w:val="00F7411D"/>
    <w:rsid w:val="00F744A2"/>
    <w:rsid w:val="00F75AD8"/>
    <w:rsid w:val="00F76C44"/>
    <w:rsid w:val="00F77DB3"/>
    <w:rsid w:val="00F80E48"/>
    <w:rsid w:val="00F8326F"/>
    <w:rsid w:val="00F84456"/>
    <w:rsid w:val="00F8653C"/>
    <w:rsid w:val="00F8656D"/>
    <w:rsid w:val="00F86CE9"/>
    <w:rsid w:val="00F87054"/>
    <w:rsid w:val="00F92E2E"/>
    <w:rsid w:val="00F93BD4"/>
    <w:rsid w:val="00F942F4"/>
    <w:rsid w:val="00F94B06"/>
    <w:rsid w:val="00F94BF8"/>
    <w:rsid w:val="00F94EFC"/>
    <w:rsid w:val="00F96E43"/>
    <w:rsid w:val="00FA201D"/>
    <w:rsid w:val="00FA2C31"/>
    <w:rsid w:val="00FA3239"/>
    <w:rsid w:val="00FA3539"/>
    <w:rsid w:val="00FA3979"/>
    <w:rsid w:val="00FA3BE0"/>
    <w:rsid w:val="00FA4809"/>
    <w:rsid w:val="00FA54EC"/>
    <w:rsid w:val="00FA6D01"/>
    <w:rsid w:val="00FA6D9C"/>
    <w:rsid w:val="00FA7D19"/>
    <w:rsid w:val="00FB4362"/>
    <w:rsid w:val="00FB51F4"/>
    <w:rsid w:val="00FB5C1F"/>
    <w:rsid w:val="00FC1DE3"/>
    <w:rsid w:val="00FC2DE4"/>
    <w:rsid w:val="00FC45BE"/>
    <w:rsid w:val="00FC517F"/>
    <w:rsid w:val="00FC5756"/>
    <w:rsid w:val="00FC68E9"/>
    <w:rsid w:val="00FC6A57"/>
    <w:rsid w:val="00FC70EA"/>
    <w:rsid w:val="00FC71E6"/>
    <w:rsid w:val="00FD055F"/>
    <w:rsid w:val="00FD0D5B"/>
    <w:rsid w:val="00FD0D73"/>
    <w:rsid w:val="00FD143C"/>
    <w:rsid w:val="00FD1FAD"/>
    <w:rsid w:val="00FD23F3"/>
    <w:rsid w:val="00FD27DE"/>
    <w:rsid w:val="00FD398C"/>
    <w:rsid w:val="00FD3FBF"/>
    <w:rsid w:val="00FD4315"/>
    <w:rsid w:val="00FD4A3F"/>
    <w:rsid w:val="00FD556D"/>
    <w:rsid w:val="00FD60A9"/>
    <w:rsid w:val="00FE08E4"/>
    <w:rsid w:val="00FE0FFD"/>
    <w:rsid w:val="00FE277C"/>
    <w:rsid w:val="00FE37FA"/>
    <w:rsid w:val="00FE796F"/>
    <w:rsid w:val="00FE797F"/>
    <w:rsid w:val="00FF077B"/>
    <w:rsid w:val="00FF0919"/>
    <w:rsid w:val="00FF12B3"/>
    <w:rsid w:val="00FF25A5"/>
    <w:rsid w:val="00FF4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6537D379"/>
  <w15:chartTrackingRefBased/>
  <w15:docId w15:val="{CB2653D4-D2C4-42F0-AE38-D9C9170DC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UTM Avo" w:eastAsia="Calibri" w:hAnsi="UTM Avo" w:cs="Times New Roman"/>
        <w:sz w:val="26"/>
        <w:szCs w:val="26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A66"/>
    <w:pPr>
      <w:spacing w:after="120"/>
    </w:pPr>
  </w:style>
  <w:style w:type="paragraph" w:styleId="Heading1">
    <w:name w:val="heading 1"/>
    <w:basedOn w:val="Muc-I"/>
    <w:next w:val="Normal"/>
    <w:link w:val="Heading1Char"/>
    <w:uiPriority w:val="9"/>
    <w:qFormat/>
    <w:rsid w:val="003F02DA"/>
    <w:pPr>
      <w:numPr>
        <w:numId w:val="3"/>
      </w:numPr>
      <w:ind w:left="450" w:hanging="450"/>
      <w:outlineLvl w:val="0"/>
    </w:pPr>
    <w:rPr>
      <w:rFonts w:ascii="UTM Swiss 721 Black Condensed" w:hAnsi="UTM Swiss 721 Black Condensed"/>
      <w:b w:val="0"/>
      <w:color w:val="767171" w:themeColor="background2" w:themeShade="80"/>
      <w:sz w:val="32"/>
    </w:rPr>
  </w:style>
  <w:style w:type="paragraph" w:styleId="Heading2">
    <w:name w:val="heading 2"/>
    <w:basedOn w:val="Muc-1"/>
    <w:next w:val="Normal"/>
    <w:link w:val="Heading2Char"/>
    <w:uiPriority w:val="9"/>
    <w:unhideWhenUsed/>
    <w:qFormat/>
    <w:rsid w:val="003E311F"/>
    <w:pPr>
      <w:numPr>
        <w:numId w:val="4"/>
      </w:numPr>
      <w:outlineLvl w:val="1"/>
    </w:pPr>
    <w:rPr>
      <w:b/>
      <w:color w:val="404040" w:themeColor="text1" w:themeTint="BF"/>
      <w:sz w:val="26"/>
    </w:rPr>
  </w:style>
  <w:style w:type="paragraph" w:styleId="Heading3">
    <w:name w:val="heading 3"/>
    <w:basedOn w:val="NoiDung"/>
    <w:next w:val="Normal"/>
    <w:link w:val="Heading3Char"/>
    <w:uiPriority w:val="9"/>
    <w:unhideWhenUsed/>
    <w:qFormat/>
    <w:rsid w:val="00411B96"/>
    <w:pPr>
      <w:numPr>
        <w:numId w:val="7"/>
      </w:numPr>
      <w:outlineLvl w:val="2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1E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1E75"/>
    <w:rPr>
      <w:rFonts w:ascii="Times New Roman" w:eastAsia="Times New Roman" w:hAnsi="Times New Roman"/>
      <w:color w:val="212120"/>
      <w:kern w:val="28"/>
    </w:rPr>
  </w:style>
  <w:style w:type="paragraph" w:styleId="Footer">
    <w:name w:val="footer"/>
    <w:basedOn w:val="Normal"/>
    <w:link w:val="FooterChar"/>
    <w:uiPriority w:val="99"/>
    <w:unhideWhenUsed/>
    <w:rsid w:val="00811E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1E75"/>
    <w:rPr>
      <w:rFonts w:ascii="Times New Roman" w:eastAsia="Times New Roman" w:hAnsi="Times New Roman"/>
      <w:color w:val="212120"/>
      <w:kern w:val="28"/>
    </w:rPr>
  </w:style>
  <w:style w:type="paragraph" w:styleId="NoSpacing">
    <w:name w:val="No Spacing"/>
    <w:link w:val="NoSpacingChar"/>
    <w:uiPriority w:val="1"/>
    <w:qFormat/>
    <w:rsid w:val="00985EDF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985EDF"/>
    <w:rPr>
      <w:rFonts w:asciiTheme="minorHAnsi" w:eastAsiaTheme="minorEastAsia" w:hAnsiTheme="minorHAnsi" w:cstheme="minorBidi"/>
      <w:sz w:val="22"/>
      <w:szCs w:val="22"/>
    </w:rPr>
  </w:style>
  <w:style w:type="paragraph" w:styleId="ListParagraph">
    <w:name w:val="List Paragraph"/>
    <w:basedOn w:val="Normal"/>
    <w:link w:val="ListParagraphChar"/>
    <w:uiPriority w:val="34"/>
    <w:qFormat/>
    <w:rsid w:val="00480A32"/>
    <w:pPr>
      <w:ind w:left="720"/>
      <w:contextualSpacing/>
    </w:pPr>
  </w:style>
  <w:style w:type="paragraph" w:customStyle="1" w:styleId="Muc-I">
    <w:name w:val="Muc-I"/>
    <w:basedOn w:val="ListParagraph"/>
    <w:link w:val="Muc-IChar"/>
    <w:rsid w:val="007404DA"/>
    <w:pPr>
      <w:numPr>
        <w:numId w:val="1"/>
      </w:numPr>
      <w:ind w:left="720" w:hanging="360"/>
    </w:pPr>
    <w:rPr>
      <w:rFonts w:cs="Arial"/>
      <w:b/>
      <w:sz w:val="30"/>
    </w:rPr>
  </w:style>
  <w:style w:type="paragraph" w:customStyle="1" w:styleId="Muc-1">
    <w:name w:val="Muc-1"/>
    <w:basedOn w:val="Muc-I"/>
    <w:link w:val="Muc-1Char"/>
    <w:rsid w:val="000C7F39"/>
    <w:pPr>
      <w:numPr>
        <w:numId w:val="2"/>
      </w:numPr>
      <w:ind w:left="900" w:hanging="360"/>
    </w:pPr>
    <w:rPr>
      <w:b w:val="0"/>
      <w:sz w:val="28"/>
      <w:szCs w:val="2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480A32"/>
    <w:rPr>
      <w:rFonts w:ascii="UTM Neo Sans Intel" w:eastAsia="Times New Roman" w:hAnsi="UTM Neo Sans Intel"/>
      <w:color w:val="212120"/>
      <w:kern w:val="28"/>
      <w:sz w:val="26"/>
      <w:szCs w:val="26"/>
    </w:rPr>
  </w:style>
  <w:style w:type="character" w:customStyle="1" w:styleId="Muc-IChar">
    <w:name w:val="Muc-I Char"/>
    <w:basedOn w:val="ListParagraphChar"/>
    <w:link w:val="Muc-I"/>
    <w:rsid w:val="007404DA"/>
    <w:rPr>
      <w:rFonts w:ascii="UTM Neo Sans Intel" w:eastAsia="Times New Roman" w:hAnsi="UTM Neo Sans Intel" w:cs="Arial"/>
      <w:b/>
      <w:color w:val="212120"/>
      <w:kern w:val="28"/>
      <w:sz w:val="30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3F02DA"/>
    <w:rPr>
      <w:rFonts w:ascii="UTM Swiss 721 Black Condensed" w:eastAsia="Times New Roman" w:hAnsi="UTM Swiss 721 Black Condensed" w:cs="Arial"/>
      <w:color w:val="767171" w:themeColor="background2" w:themeShade="80"/>
      <w:kern w:val="28"/>
      <w:sz w:val="32"/>
      <w:szCs w:val="26"/>
    </w:rPr>
  </w:style>
  <w:style w:type="character" w:customStyle="1" w:styleId="Muc-1Char">
    <w:name w:val="Muc-1 Char"/>
    <w:basedOn w:val="Muc-IChar"/>
    <w:link w:val="Muc-1"/>
    <w:rsid w:val="000C7F39"/>
    <w:rPr>
      <w:rFonts w:ascii="UTM Neo Sans Intel" w:eastAsia="Times New Roman" w:hAnsi="UTM Neo Sans Intel" w:cs="Arial"/>
      <w:b w:val="0"/>
      <w:color w:val="212120"/>
      <w:kern w:val="28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E311F"/>
    <w:rPr>
      <w:rFonts w:ascii="UTM Neo Sans Intel" w:eastAsia="Times New Roman" w:hAnsi="UTM Neo Sans Intel" w:cs="Arial"/>
      <w:b/>
      <w:color w:val="404040" w:themeColor="text1" w:themeTint="BF"/>
      <w:kern w:val="28"/>
      <w:sz w:val="26"/>
      <w:szCs w:val="28"/>
    </w:rPr>
  </w:style>
  <w:style w:type="paragraph" w:customStyle="1" w:styleId="NoiDung">
    <w:name w:val="NoiDung"/>
    <w:basedOn w:val="Normal"/>
    <w:link w:val="NoiDungChar"/>
    <w:qFormat/>
    <w:rsid w:val="00C45F90"/>
    <w:pPr>
      <w:spacing w:line="288" w:lineRule="auto"/>
      <w:jc w:val="both"/>
    </w:pPr>
    <w:rPr>
      <w:rFonts w:ascii="UVN Viet Sach" w:hAnsi="UVN Viet Sach" w:cs="Arial"/>
    </w:rPr>
  </w:style>
  <w:style w:type="character" w:styleId="Hyperlink">
    <w:name w:val="Hyperlink"/>
    <w:basedOn w:val="DefaultParagraphFont"/>
    <w:uiPriority w:val="99"/>
    <w:unhideWhenUsed/>
    <w:rsid w:val="008A21AA"/>
    <w:rPr>
      <w:color w:val="0563C1" w:themeColor="hyperlink"/>
      <w:u w:val="single"/>
    </w:rPr>
  </w:style>
  <w:style w:type="character" w:customStyle="1" w:styleId="NoiDungChar">
    <w:name w:val="NoiDung Char"/>
    <w:basedOn w:val="DefaultParagraphFont"/>
    <w:link w:val="NoiDung"/>
    <w:rsid w:val="00C45F90"/>
    <w:rPr>
      <w:rFonts w:ascii="UVN Viet Sach" w:eastAsia="Times New Roman" w:hAnsi="UVN Viet Sach" w:cs="Arial"/>
      <w:color w:val="212120"/>
      <w:kern w:val="28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224153"/>
    <w:rPr>
      <w:color w:val="954F72" w:themeColor="followedHyperlink"/>
      <w:u w:val="single"/>
    </w:rPr>
  </w:style>
  <w:style w:type="paragraph" w:customStyle="1" w:styleId="Hinh">
    <w:name w:val="Hinh"/>
    <w:basedOn w:val="NoiDung"/>
    <w:link w:val="HinhChar"/>
    <w:qFormat/>
    <w:rsid w:val="00BA4CC1"/>
    <w:pPr>
      <w:numPr>
        <w:numId w:val="5"/>
      </w:numPr>
      <w:jc w:val="center"/>
    </w:pPr>
    <w:rPr>
      <w:i/>
    </w:rPr>
  </w:style>
  <w:style w:type="character" w:customStyle="1" w:styleId="HinhChar">
    <w:name w:val="Hinh Char"/>
    <w:basedOn w:val="NoiDungChar"/>
    <w:link w:val="Hinh"/>
    <w:rsid w:val="00BA4CC1"/>
    <w:rPr>
      <w:rFonts w:ascii="UVN Viet Sach" w:eastAsia="Times New Roman" w:hAnsi="UVN Viet Sach" w:cs="Arial"/>
      <w:i/>
      <w:color w:val="212120"/>
      <w:kern w:val="28"/>
      <w:sz w:val="26"/>
      <w:szCs w:val="26"/>
    </w:rPr>
  </w:style>
  <w:style w:type="paragraph" w:customStyle="1" w:styleId="Bc">
    <w:name w:val="Bước"/>
    <w:basedOn w:val="NoiDung"/>
    <w:link w:val="BcChar"/>
    <w:qFormat/>
    <w:rsid w:val="00375DC1"/>
    <w:pPr>
      <w:numPr>
        <w:numId w:val="6"/>
      </w:numPr>
      <w:ind w:left="180" w:hanging="180"/>
    </w:pPr>
  </w:style>
  <w:style w:type="character" w:customStyle="1" w:styleId="Heading3Char">
    <w:name w:val="Heading 3 Char"/>
    <w:basedOn w:val="DefaultParagraphFont"/>
    <w:link w:val="Heading3"/>
    <w:uiPriority w:val="9"/>
    <w:rsid w:val="00411B96"/>
    <w:rPr>
      <w:rFonts w:ascii="UVN Viet Sach" w:eastAsia="Times New Roman" w:hAnsi="UVN Viet Sach" w:cs="Arial"/>
      <w:b/>
      <w:i/>
      <w:color w:val="212120"/>
      <w:kern w:val="28"/>
      <w:sz w:val="26"/>
      <w:szCs w:val="26"/>
    </w:rPr>
  </w:style>
  <w:style w:type="character" w:customStyle="1" w:styleId="BcChar">
    <w:name w:val="Bước Char"/>
    <w:basedOn w:val="NoiDungChar"/>
    <w:link w:val="Bc"/>
    <w:rsid w:val="00375DC1"/>
    <w:rPr>
      <w:rFonts w:ascii="UVN Viet Sach" w:eastAsia="Times New Roman" w:hAnsi="UVN Viet Sach" w:cs="Arial"/>
      <w:color w:val="212120"/>
      <w:kern w:val="28"/>
      <w:sz w:val="26"/>
      <w:szCs w:val="26"/>
    </w:rPr>
  </w:style>
  <w:style w:type="table" w:styleId="TableGrid">
    <w:name w:val="Table Grid"/>
    <w:basedOn w:val="TableNormal"/>
    <w:uiPriority w:val="39"/>
    <w:rsid w:val="00ED31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tion">
    <w:name w:val="Mention"/>
    <w:basedOn w:val="DefaultParagraphFont"/>
    <w:uiPriority w:val="99"/>
    <w:semiHidden/>
    <w:unhideWhenUsed/>
    <w:rsid w:val="001133CB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EB5A68"/>
    <w:rPr>
      <w:color w:val="808080"/>
      <w:shd w:val="clear" w:color="auto" w:fill="E6E6E6"/>
    </w:rPr>
  </w:style>
  <w:style w:type="paragraph" w:styleId="Caption">
    <w:name w:val="caption"/>
    <w:basedOn w:val="Normal"/>
    <w:next w:val="Normal"/>
    <w:uiPriority w:val="35"/>
    <w:unhideWhenUsed/>
    <w:qFormat/>
    <w:rsid w:val="00C66FC0"/>
    <w:pPr>
      <w:spacing w:after="200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B58B3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ja-JP"/>
    </w:rPr>
  </w:style>
  <w:style w:type="paragraph" w:styleId="TOCHeading">
    <w:name w:val="TOC Heading"/>
    <w:basedOn w:val="Heading1"/>
    <w:next w:val="Normal"/>
    <w:uiPriority w:val="39"/>
    <w:unhideWhenUsed/>
    <w:qFormat/>
    <w:rsid w:val="00722283"/>
    <w:pPr>
      <w:keepNext/>
      <w:keepLines/>
      <w:numPr>
        <w:numId w:val="0"/>
      </w:numPr>
      <w:spacing w:before="240" w:after="0" w:line="259" w:lineRule="auto"/>
      <w:contextualSpacing w:val="0"/>
      <w:outlineLvl w:val="9"/>
    </w:pPr>
    <w:rPr>
      <w:rFonts w:asciiTheme="majorHAnsi" w:eastAsiaTheme="majorEastAsia" w:hAnsiTheme="majorHAnsi" w:cstheme="majorBidi"/>
      <w:color w:val="2E74B5" w:themeColor="accent1" w:themeShade="BF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E93072"/>
    <w:pPr>
      <w:tabs>
        <w:tab w:val="left" w:pos="1100"/>
        <w:tab w:val="right" w:leader="dot" w:pos="9620"/>
      </w:tabs>
      <w:spacing w:after="100" w:line="259" w:lineRule="auto"/>
      <w:ind w:left="720"/>
    </w:pPr>
    <w:rPr>
      <w:rFonts w:asciiTheme="minorHAnsi" w:eastAsiaTheme="minorEastAsia" w:hAnsiTheme="minorHAnsi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722283"/>
    <w:pPr>
      <w:spacing w:after="100" w:line="259" w:lineRule="auto"/>
    </w:pPr>
    <w:rPr>
      <w:rFonts w:asciiTheme="minorHAnsi" w:eastAsiaTheme="minorEastAsia" w:hAnsiTheme="minorHAnsi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E93072"/>
    <w:pPr>
      <w:tabs>
        <w:tab w:val="left" w:pos="1320"/>
        <w:tab w:val="right" w:leader="dot" w:pos="9620"/>
      </w:tabs>
      <w:spacing w:after="100" w:line="259" w:lineRule="auto"/>
      <w:ind w:left="720"/>
    </w:pPr>
    <w:rPr>
      <w:rFonts w:ascii="Times New Roman" w:eastAsiaTheme="minorEastAsia" w:hAnsi="Times New Roman"/>
      <w:noProof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216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2169"/>
    <w:rPr>
      <w:rFonts w:ascii="Segoe UI" w:eastAsia="Times New Roman" w:hAnsi="Segoe UI" w:cs="Segoe UI"/>
      <w:color w:val="212120"/>
      <w:kern w:val="28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16956"/>
    <w:pPr>
      <w:spacing w:after="0"/>
    </w:pPr>
    <w:rPr>
      <w:rFonts w:ascii="Times New Roman" w:eastAsiaTheme="minorHAnsi" w:hAnsi="Times New Roman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16956"/>
    <w:rPr>
      <w:rFonts w:ascii="Times New Roman" w:eastAsiaTheme="minorHAnsi" w:hAnsi="Times New Roman" w:cstheme="minorBidi"/>
    </w:rPr>
  </w:style>
  <w:style w:type="character" w:styleId="FootnoteReference">
    <w:name w:val="footnote reference"/>
    <w:basedOn w:val="DefaultParagraphFont"/>
    <w:uiPriority w:val="99"/>
    <w:semiHidden/>
    <w:unhideWhenUsed/>
    <w:rsid w:val="00B16956"/>
    <w:rPr>
      <w:vertAlign w:val="superscript"/>
    </w:rPr>
  </w:style>
  <w:style w:type="paragraph" w:styleId="Title">
    <w:name w:val="Title"/>
    <w:basedOn w:val="Normal"/>
    <w:next w:val="Normal"/>
    <w:link w:val="TitleChar"/>
    <w:uiPriority w:val="10"/>
    <w:qFormat/>
    <w:rsid w:val="00B16956"/>
    <w:pPr>
      <w:spacing w:before="240" w:line="360" w:lineRule="auto"/>
      <w:contextualSpacing/>
      <w:jc w:val="center"/>
    </w:pPr>
    <w:rPr>
      <w:rFonts w:ascii="Times New Roman" w:eastAsiaTheme="majorEastAsia" w:hAnsi="Times New Roman" w:cstheme="majorBidi"/>
      <w:b/>
      <w:spacing w:val="-10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16956"/>
    <w:rPr>
      <w:rFonts w:ascii="Times New Roman" w:eastAsiaTheme="majorEastAsia" w:hAnsi="Times New Roman" w:cstheme="majorBidi"/>
      <w:b/>
      <w:spacing w:val="-10"/>
      <w:kern w:val="28"/>
      <w:sz w:val="36"/>
      <w:szCs w:val="56"/>
    </w:rPr>
  </w:style>
  <w:style w:type="paragraph" w:customStyle="1" w:styleId="Style3">
    <w:name w:val="Style3"/>
    <w:qFormat/>
    <w:rsid w:val="000874E9"/>
    <w:pPr>
      <w:numPr>
        <w:numId w:val="14"/>
      </w:numPr>
      <w:spacing w:after="240"/>
      <w:ind w:left="357" w:hanging="357"/>
    </w:pPr>
    <w:rPr>
      <w:rFonts w:ascii="UTM Neo Sans Intel" w:eastAsia="Times New Roman" w:hAnsi="UTM Neo Sans Intel" w:cs="Arial"/>
      <w:b/>
      <w:color w:val="002060"/>
      <w:kern w:val="28"/>
      <w:sz w:val="28"/>
      <w:szCs w:val="28"/>
    </w:rPr>
  </w:style>
  <w:style w:type="paragraph" w:customStyle="1" w:styleId="Style4">
    <w:name w:val="Style4"/>
    <w:basedOn w:val="Heading1"/>
    <w:qFormat/>
    <w:rsid w:val="000874E9"/>
    <w:pPr>
      <w:numPr>
        <w:numId w:val="0"/>
      </w:numPr>
      <w:spacing w:before="240" w:after="240"/>
      <w:contextualSpacing w:val="0"/>
      <w:jc w:val="both"/>
    </w:pPr>
    <w:rPr>
      <w:rFonts w:ascii="UTM Neo Intel" w:eastAsia="Times New Roman" w:hAnsi="UTM Neo Intel"/>
      <w:b/>
      <w:color w:val="0070C0"/>
      <w:kern w:val="28"/>
      <w:sz w:val="40"/>
    </w:rPr>
  </w:style>
  <w:style w:type="character" w:styleId="Strong">
    <w:name w:val="Strong"/>
    <w:basedOn w:val="DefaultParagraphFont"/>
    <w:uiPriority w:val="22"/>
    <w:qFormat/>
    <w:rsid w:val="00D82E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15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0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6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75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6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9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01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0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28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7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13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5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42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63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8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2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0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251600">
          <w:marLeft w:val="0"/>
          <w:marRight w:val="0"/>
          <w:marTop w:val="0"/>
          <w:marBottom w:val="0"/>
          <w:divBdr>
            <w:top w:val="single" w:sz="6" w:space="0" w:color="CCCCCC"/>
            <w:left w:val="single" w:sz="6" w:space="4" w:color="DDDDDD"/>
            <w:bottom w:val="single" w:sz="6" w:space="0" w:color="FAFAFA"/>
            <w:right w:val="single" w:sz="6" w:space="4" w:color="DDDDDD"/>
          </w:divBdr>
        </w:div>
      </w:divsChild>
    </w:div>
    <w:div w:id="105997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77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71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30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2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77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8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8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5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4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1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2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2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063725">
          <w:marLeft w:val="0"/>
          <w:marRight w:val="0"/>
          <w:marTop w:val="0"/>
          <w:marBottom w:val="0"/>
          <w:divBdr>
            <w:top w:val="single" w:sz="6" w:space="0" w:color="CCCCCC"/>
            <w:left w:val="single" w:sz="6" w:space="4" w:color="DDDDDD"/>
            <w:bottom w:val="single" w:sz="6" w:space="0" w:color="FAFAFA"/>
            <w:right w:val="single" w:sz="6" w:space="4" w:color="DDDDDD"/>
          </w:divBdr>
        </w:div>
      </w:divsChild>
    </w:div>
    <w:div w:id="129691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3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62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56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38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2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0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6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2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5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1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2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28498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70189108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6727872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94523009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1936144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41107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300917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6743102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966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2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3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2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header" Target="head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header" Target="header1.xml"/><Relationship Id="rId5" Type="http://schemas.openxmlformats.org/officeDocument/2006/relationships/webSettings" Target="webSettings.xml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theme" Target="theme/theme1.xml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33C7A6-A163-6845-B053-AB4F90F057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1</Pages>
  <Words>407</Words>
  <Characters>232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ockLayouts LLC</Company>
  <LinksUpToDate>false</LinksUpToDate>
  <CharactersWithSpaces>2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Hartvickson</dc:creator>
  <cp:keywords/>
  <dc:description/>
  <cp:lastModifiedBy>Trần Quốc Trung</cp:lastModifiedBy>
  <cp:revision>15</cp:revision>
  <cp:lastPrinted>2024-06-09T16:44:00Z</cp:lastPrinted>
  <dcterms:created xsi:type="dcterms:W3CDTF">2024-04-26T07:40:00Z</dcterms:created>
  <dcterms:modified xsi:type="dcterms:W3CDTF">2024-09-24T01:29:00Z</dcterms:modified>
</cp:coreProperties>
</file>